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3D77DA" w14:textId="77777777" w:rsidR="004B2F4F" w:rsidRPr="009F692A" w:rsidRDefault="004B2F4F" w:rsidP="001A7144">
      <w:pPr>
        <w:spacing w:after="0" w:line="240" w:lineRule="auto"/>
        <w:contextualSpacing/>
        <w:rPr>
          <w:lang w:val="es-ES"/>
        </w:rPr>
      </w:pPr>
    </w:p>
    <w:p w14:paraId="0B33D3B9" w14:textId="4B918882" w:rsidR="009E75FB" w:rsidRPr="009F692A" w:rsidRDefault="009E75FB" w:rsidP="007D326C">
      <w:pPr>
        <w:spacing w:after="0" w:line="240" w:lineRule="auto"/>
        <w:contextualSpacing/>
        <w:jc w:val="center"/>
        <w:rPr>
          <w:b/>
          <w:bCs/>
          <w:sz w:val="28"/>
          <w:szCs w:val="28"/>
          <w:lang w:val="es-ES"/>
        </w:rPr>
      </w:pPr>
      <w:r w:rsidRPr="009F692A">
        <w:rPr>
          <w:b/>
          <w:bCs/>
          <w:sz w:val="28"/>
          <w:szCs w:val="28"/>
          <w:lang w:val="es-ES"/>
        </w:rPr>
        <w:t>DECLARACIÓN DE CUMP</w:t>
      </w:r>
      <w:r w:rsidR="00C909C8">
        <w:rPr>
          <w:b/>
          <w:bCs/>
          <w:sz w:val="28"/>
          <w:szCs w:val="28"/>
          <w:lang w:val="es-ES"/>
        </w:rPr>
        <w:t>R</w:t>
      </w:r>
      <w:r w:rsidRPr="009F692A">
        <w:rPr>
          <w:b/>
          <w:bCs/>
          <w:sz w:val="28"/>
          <w:szCs w:val="28"/>
          <w:lang w:val="es-ES"/>
        </w:rPr>
        <w:t xml:space="preserve">IMENTO DE REQUISITOS PARA SER </w:t>
      </w:r>
      <w:r w:rsidR="00E52395" w:rsidRPr="00E52395">
        <w:rPr>
          <w:b/>
          <w:bCs/>
          <w:sz w:val="28"/>
          <w:szCs w:val="28"/>
          <w:u w:val="single"/>
          <w:lang w:val="es-ES"/>
        </w:rPr>
        <w:t>MEMBRO DE TRIBUNAL</w:t>
      </w:r>
      <w:r w:rsidRPr="009F692A">
        <w:rPr>
          <w:b/>
          <w:bCs/>
          <w:sz w:val="28"/>
          <w:szCs w:val="28"/>
          <w:lang w:val="es-ES"/>
        </w:rPr>
        <w:t xml:space="preserve"> DE TES</w:t>
      </w:r>
      <w:r w:rsidR="00C909C8">
        <w:rPr>
          <w:b/>
          <w:bCs/>
          <w:sz w:val="28"/>
          <w:szCs w:val="28"/>
          <w:lang w:val="es-ES"/>
        </w:rPr>
        <w:t>E</w:t>
      </w:r>
      <w:r w:rsidRPr="009F692A">
        <w:rPr>
          <w:b/>
          <w:bCs/>
          <w:sz w:val="28"/>
          <w:szCs w:val="28"/>
          <w:lang w:val="es-ES"/>
        </w:rPr>
        <w:t xml:space="preserve"> DE DO</w:t>
      </w:r>
      <w:r w:rsidR="00C909C8">
        <w:rPr>
          <w:b/>
          <w:bCs/>
          <w:sz w:val="28"/>
          <w:szCs w:val="28"/>
          <w:lang w:val="es-ES"/>
        </w:rPr>
        <w:t>UTORAMENTO</w:t>
      </w:r>
    </w:p>
    <w:p w14:paraId="200F3A9C" w14:textId="77777777" w:rsidR="001A7144" w:rsidRPr="009F692A" w:rsidRDefault="001A7144" w:rsidP="001A7144">
      <w:pPr>
        <w:spacing w:after="0" w:line="240" w:lineRule="auto"/>
        <w:contextualSpacing/>
        <w:jc w:val="center"/>
        <w:rPr>
          <w:b/>
          <w:bCs/>
          <w:sz w:val="28"/>
          <w:szCs w:val="28"/>
          <w:lang w:val="es-ES"/>
        </w:rPr>
      </w:pPr>
    </w:p>
    <w:tbl>
      <w:tblPr>
        <w:tblStyle w:val="Tablaconcuadrcula"/>
        <w:tblW w:w="8500" w:type="dxa"/>
        <w:jc w:val="center"/>
        <w:tblLook w:val="04A0" w:firstRow="1" w:lastRow="0" w:firstColumn="1" w:lastColumn="0" w:noHBand="0" w:noVBand="1"/>
      </w:tblPr>
      <w:tblGrid>
        <w:gridCol w:w="2123"/>
        <w:gridCol w:w="2125"/>
        <w:gridCol w:w="2126"/>
        <w:gridCol w:w="2126"/>
      </w:tblGrid>
      <w:tr w:rsidR="009E75FB" w:rsidRPr="009F692A" w14:paraId="0D6C0882" w14:textId="77777777" w:rsidTr="0038433E">
        <w:trPr>
          <w:jc w:val="center"/>
        </w:trPr>
        <w:tc>
          <w:tcPr>
            <w:tcW w:w="2123" w:type="dxa"/>
            <w:vAlign w:val="center"/>
          </w:tcPr>
          <w:p w14:paraId="1C880934" w14:textId="2FCACD63" w:rsidR="009E75FB" w:rsidRPr="009F692A" w:rsidRDefault="009E75FB" w:rsidP="0038433E">
            <w:pPr>
              <w:contextualSpacing/>
              <w:rPr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b/>
                <w:bCs/>
                <w:sz w:val="20"/>
                <w:szCs w:val="20"/>
                <w:lang w:val="es-ES"/>
              </w:rPr>
              <w:t xml:space="preserve">Nome </w:t>
            </w:r>
            <w:r w:rsidR="00C909C8">
              <w:rPr>
                <w:b/>
                <w:bCs/>
                <w:sz w:val="20"/>
                <w:szCs w:val="20"/>
                <w:lang w:val="es-ES"/>
              </w:rPr>
              <w:t>e</w:t>
            </w:r>
            <w:r w:rsidRPr="009F692A">
              <w:rPr>
                <w:b/>
                <w:bCs/>
                <w:sz w:val="20"/>
                <w:szCs w:val="20"/>
                <w:lang w:val="es-ES"/>
              </w:rPr>
              <w:t xml:space="preserve"> apelidos</w:t>
            </w:r>
          </w:p>
        </w:tc>
        <w:sdt>
          <w:sdtPr>
            <w:rPr>
              <w:sz w:val="20"/>
              <w:szCs w:val="20"/>
              <w:lang w:val="es-ES"/>
            </w:rPr>
            <w:id w:val="-349876867"/>
            <w:placeholder>
              <w:docPart w:val="5FFD5EC7F6CA4A6D8285C8F02EBF8927"/>
            </w:placeholder>
            <w:showingPlcHdr/>
          </w:sdtPr>
          <w:sdtEndPr/>
          <w:sdtContent>
            <w:tc>
              <w:tcPr>
                <w:tcW w:w="6377" w:type="dxa"/>
                <w:gridSpan w:val="3"/>
              </w:tcPr>
              <w:p w14:paraId="29D5E2D7" w14:textId="77777777" w:rsidR="009E75FB" w:rsidRPr="009F692A" w:rsidRDefault="009E75FB" w:rsidP="0038433E">
                <w:pPr>
                  <w:contextualSpacing/>
                  <w:rPr>
                    <w:sz w:val="20"/>
                    <w:szCs w:val="20"/>
                    <w:lang w:val="es-ES"/>
                  </w:rPr>
                </w:pPr>
                <w:r w:rsidRPr="009F692A">
                  <w:rPr>
                    <w:rStyle w:val="Textodelmarcadordeposicin"/>
                    <w:sz w:val="20"/>
                    <w:szCs w:val="20"/>
                    <w:lang w:val="es-ES"/>
                  </w:rPr>
                  <w:t>Haga clic o pulse aquí para escribir texto.</w:t>
                </w:r>
              </w:p>
            </w:tc>
          </w:sdtContent>
        </w:sdt>
      </w:tr>
      <w:tr w:rsidR="009E75FB" w:rsidRPr="009F692A" w14:paraId="46539D2B" w14:textId="77777777" w:rsidTr="0038433E">
        <w:trPr>
          <w:jc w:val="center"/>
        </w:trPr>
        <w:tc>
          <w:tcPr>
            <w:tcW w:w="2123" w:type="dxa"/>
            <w:vAlign w:val="center"/>
          </w:tcPr>
          <w:p w14:paraId="048F11C3" w14:textId="77777777" w:rsidR="009E75FB" w:rsidRPr="009F692A" w:rsidRDefault="009E75FB" w:rsidP="0038433E">
            <w:pPr>
              <w:contextualSpacing/>
              <w:rPr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b/>
                <w:bCs/>
                <w:sz w:val="20"/>
                <w:szCs w:val="20"/>
                <w:lang w:val="es-ES"/>
              </w:rPr>
              <w:t>NIF/Pasaporte</w:t>
            </w:r>
          </w:p>
        </w:tc>
        <w:sdt>
          <w:sdtPr>
            <w:rPr>
              <w:sz w:val="20"/>
              <w:szCs w:val="20"/>
              <w:lang w:val="es-ES"/>
            </w:rPr>
            <w:tag w:val="xxxx"/>
            <w:id w:val="1705357711"/>
            <w:placeholder>
              <w:docPart w:val="5A24575F77324709A4DADF3E929BCA13"/>
            </w:placeholder>
            <w:showingPlcHdr/>
          </w:sdtPr>
          <w:sdtEndPr/>
          <w:sdtContent>
            <w:sdt>
              <w:sdtPr>
                <w:rPr>
                  <w:sz w:val="20"/>
                  <w:szCs w:val="20"/>
                  <w:lang w:val="es-ES"/>
                </w:rPr>
                <w:id w:val="1127901671"/>
                <w:placeholder>
                  <w:docPart w:val="5A24575F77324709A4DADF3E929BCA13"/>
                </w:placeholder>
                <w:text/>
              </w:sdtPr>
              <w:sdtEndPr/>
              <w:sdtContent>
                <w:tc>
                  <w:tcPr>
                    <w:tcW w:w="2125" w:type="dxa"/>
                  </w:tcPr>
                  <w:p w14:paraId="7FA91198" w14:textId="77777777" w:rsidR="009E75FB" w:rsidRPr="009F692A" w:rsidRDefault="009E75FB" w:rsidP="0038433E">
                    <w:pPr>
                      <w:contextualSpacing/>
                      <w:rPr>
                        <w:sz w:val="20"/>
                        <w:szCs w:val="20"/>
                        <w:lang w:val="es-ES"/>
                      </w:rPr>
                    </w:pPr>
                    <w:r w:rsidRPr="009F692A">
                      <w:rPr>
                        <w:rStyle w:val="Textodelmarcadordeposicin"/>
                        <w:sz w:val="20"/>
                        <w:szCs w:val="20"/>
                        <w:lang w:val="es-ES"/>
                      </w:rPr>
                      <w:t>Haga clic o pulse aquí para escribir texto.</w:t>
                    </w:r>
                  </w:p>
                </w:tc>
              </w:sdtContent>
            </w:sdt>
          </w:sdtContent>
        </w:sdt>
        <w:tc>
          <w:tcPr>
            <w:tcW w:w="2126" w:type="dxa"/>
            <w:vAlign w:val="center"/>
          </w:tcPr>
          <w:p w14:paraId="1414F76C" w14:textId="77777777" w:rsidR="009E75FB" w:rsidRPr="009F692A" w:rsidRDefault="009E75FB" w:rsidP="0038433E">
            <w:pPr>
              <w:contextualSpacing/>
              <w:rPr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b/>
                <w:bCs/>
                <w:sz w:val="20"/>
                <w:szCs w:val="20"/>
                <w:lang w:val="es-ES"/>
              </w:rPr>
              <w:t>Correo electrónico</w:t>
            </w:r>
          </w:p>
        </w:tc>
        <w:sdt>
          <w:sdtPr>
            <w:rPr>
              <w:sz w:val="20"/>
              <w:szCs w:val="20"/>
              <w:lang w:val="es-ES"/>
            </w:rPr>
            <w:id w:val="-717350108"/>
            <w:placeholder>
              <w:docPart w:val="65BF33FB7EE242C990957EBF58CADE10"/>
            </w:placeholder>
            <w:showingPlcHdr/>
          </w:sdtPr>
          <w:sdtEndPr/>
          <w:sdtContent>
            <w:tc>
              <w:tcPr>
                <w:tcW w:w="2126" w:type="dxa"/>
              </w:tcPr>
              <w:p w14:paraId="03649FD0" w14:textId="77777777" w:rsidR="009E75FB" w:rsidRPr="009F692A" w:rsidRDefault="009E75FB" w:rsidP="0038433E">
                <w:pPr>
                  <w:contextualSpacing/>
                  <w:rPr>
                    <w:sz w:val="20"/>
                    <w:szCs w:val="20"/>
                    <w:lang w:val="es-ES"/>
                  </w:rPr>
                </w:pPr>
                <w:r w:rsidRPr="009F692A">
                  <w:rPr>
                    <w:rStyle w:val="Textodelmarcadordeposicin"/>
                    <w:sz w:val="20"/>
                    <w:szCs w:val="20"/>
                    <w:lang w:val="es-ES"/>
                  </w:rPr>
                  <w:t>Haga clic o pulse aquí para escribir texto.</w:t>
                </w:r>
              </w:p>
            </w:tc>
          </w:sdtContent>
        </w:sdt>
      </w:tr>
      <w:tr w:rsidR="009E75FB" w:rsidRPr="009F692A" w14:paraId="2E9D5358" w14:textId="77777777" w:rsidTr="0038433E">
        <w:trPr>
          <w:jc w:val="center"/>
        </w:trPr>
        <w:tc>
          <w:tcPr>
            <w:tcW w:w="2123" w:type="dxa"/>
            <w:vAlign w:val="center"/>
          </w:tcPr>
          <w:p w14:paraId="10C153B7" w14:textId="049D1F32" w:rsidR="009E75FB" w:rsidRPr="009F692A" w:rsidRDefault="009E75FB" w:rsidP="0038433E">
            <w:pPr>
              <w:contextualSpacing/>
              <w:rPr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b/>
                <w:bCs/>
                <w:sz w:val="20"/>
                <w:szCs w:val="20"/>
                <w:lang w:val="es-ES"/>
              </w:rPr>
              <w:t>Do</w:t>
            </w:r>
            <w:r w:rsidR="00C909C8">
              <w:rPr>
                <w:b/>
                <w:bCs/>
                <w:sz w:val="20"/>
                <w:szCs w:val="20"/>
                <w:lang w:val="es-ES"/>
              </w:rPr>
              <w:t>utor/a</w:t>
            </w:r>
            <w:r w:rsidRPr="009F692A">
              <w:rPr>
                <w:b/>
                <w:bCs/>
                <w:sz w:val="20"/>
                <w:szCs w:val="20"/>
                <w:lang w:val="es-ES"/>
              </w:rPr>
              <w:t xml:space="preserve"> po</w:t>
            </w:r>
            <w:r w:rsidR="00C909C8">
              <w:rPr>
                <w:b/>
                <w:bCs/>
                <w:sz w:val="20"/>
                <w:szCs w:val="20"/>
                <w:lang w:val="es-ES"/>
              </w:rPr>
              <w:t>l</w:t>
            </w:r>
            <w:r w:rsidRPr="009F692A">
              <w:rPr>
                <w:b/>
                <w:bCs/>
                <w:sz w:val="20"/>
                <w:szCs w:val="20"/>
                <w:lang w:val="es-ES"/>
              </w:rPr>
              <w:t>a Universidad</w:t>
            </w:r>
            <w:r w:rsidR="00C909C8">
              <w:rPr>
                <w:b/>
                <w:bCs/>
                <w:sz w:val="20"/>
                <w:szCs w:val="20"/>
                <w:lang w:val="es-ES"/>
              </w:rPr>
              <w:t>e</w:t>
            </w:r>
            <w:r w:rsidRPr="009F692A">
              <w:rPr>
                <w:b/>
                <w:bCs/>
                <w:sz w:val="20"/>
                <w:szCs w:val="20"/>
                <w:lang w:val="es-ES"/>
              </w:rPr>
              <w:t xml:space="preserve"> de:</w:t>
            </w:r>
          </w:p>
        </w:tc>
        <w:sdt>
          <w:sdtPr>
            <w:rPr>
              <w:sz w:val="20"/>
              <w:szCs w:val="20"/>
              <w:lang w:val="es-ES"/>
            </w:rPr>
            <w:id w:val="1294486869"/>
            <w:placeholder>
              <w:docPart w:val="65BF33FB7EE242C990957EBF58CADE10"/>
            </w:placeholder>
            <w:showingPlcHdr/>
            <w15:appearance w15:val="hidden"/>
          </w:sdtPr>
          <w:sdtEndPr/>
          <w:sdtContent>
            <w:tc>
              <w:tcPr>
                <w:tcW w:w="2125" w:type="dxa"/>
              </w:tcPr>
              <w:p w14:paraId="63B545D5" w14:textId="77777777" w:rsidR="009E75FB" w:rsidRPr="009F692A" w:rsidRDefault="009E75FB" w:rsidP="0038433E">
                <w:pPr>
                  <w:contextualSpacing/>
                  <w:rPr>
                    <w:sz w:val="20"/>
                    <w:szCs w:val="20"/>
                    <w:lang w:val="es-ES"/>
                  </w:rPr>
                </w:pPr>
                <w:r w:rsidRPr="009F692A">
                  <w:rPr>
                    <w:rStyle w:val="Textodelmarcadordeposicin"/>
                    <w:sz w:val="20"/>
                    <w:szCs w:val="20"/>
                    <w:lang w:val="es-ES"/>
                  </w:rPr>
                  <w:t>Haga clic o pulse aquí para escribir texto.</w:t>
                </w:r>
              </w:p>
            </w:tc>
          </w:sdtContent>
        </w:sdt>
        <w:tc>
          <w:tcPr>
            <w:tcW w:w="2126" w:type="dxa"/>
            <w:vAlign w:val="center"/>
          </w:tcPr>
          <w:p w14:paraId="3C44D89E" w14:textId="64165D96" w:rsidR="009E75FB" w:rsidRPr="009F692A" w:rsidRDefault="00C909C8" w:rsidP="0038433E">
            <w:pPr>
              <w:contextualSpacing/>
              <w:rPr>
                <w:b/>
                <w:bCs/>
                <w:sz w:val="20"/>
                <w:szCs w:val="20"/>
                <w:lang w:val="es-ES"/>
              </w:rPr>
            </w:pPr>
            <w:r>
              <w:rPr>
                <w:b/>
                <w:bCs/>
                <w:sz w:val="20"/>
                <w:szCs w:val="20"/>
                <w:lang w:val="es-ES"/>
              </w:rPr>
              <w:t>Data</w:t>
            </w:r>
            <w:r w:rsidR="009E75FB" w:rsidRPr="009F692A">
              <w:rPr>
                <w:b/>
                <w:bCs/>
                <w:sz w:val="20"/>
                <w:szCs w:val="20"/>
                <w:lang w:val="es-ES"/>
              </w:rPr>
              <w:t xml:space="preserve"> de expedición d</w:t>
            </w:r>
            <w:r>
              <w:rPr>
                <w:b/>
                <w:bCs/>
                <w:sz w:val="20"/>
                <w:szCs w:val="20"/>
                <w:lang w:val="es-ES"/>
              </w:rPr>
              <w:t>o</w:t>
            </w:r>
            <w:r w:rsidR="009E75FB" w:rsidRPr="009F692A">
              <w:rPr>
                <w:b/>
                <w:bCs/>
                <w:sz w:val="20"/>
                <w:szCs w:val="20"/>
                <w:lang w:val="es-ES"/>
              </w:rPr>
              <w:t xml:space="preserve"> título:</w:t>
            </w:r>
          </w:p>
        </w:tc>
        <w:sdt>
          <w:sdtPr>
            <w:rPr>
              <w:sz w:val="20"/>
              <w:szCs w:val="20"/>
              <w:lang w:val="es-ES"/>
            </w:rPr>
            <w:id w:val="970251450"/>
            <w:placeholder>
              <w:docPart w:val="65BF33FB7EE242C990957EBF58CADE10"/>
            </w:placeholder>
            <w:showingPlcHdr/>
          </w:sdtPr>
          <w:sdtEndPr/>
          <w:sdtContent>
            <w:tc>
              <w:tcPr>
                <w:tcW w:w="2126" w:type="dxa"/>
              </w:tcPr>
              <w:p w14:paraId="3836EFE1" w14:textId="77777777" w:rsidR="009E75FB" w:rsidRPr="009F692A" w:rsidRDefault="009E75FB" w:rsidP="0038433E">
                <w:pPr>
                  <w:contextualSpacing/>
                  <w:rPr>
                    <w:sz w:val="20"/>
                    <w:szCs w:val="20"/>
                    <w:lang w:val="es-ES"/>
                  </w:rPr>
                </w:pPr>
                <w:r w:rsidRPr="009F692A">
                  <w:rPr>
                    <w:rStyle w:val="Textodelmarcadordeposicin"/>
                    <w:sz w:val="20"/>
                    <w:szCs w:val="20"/>
                    <w:lang w:val="es-ES"/>
                  </w:rPr>
                  <w:t>Haga clic o pulse aquí para escribir texto.</w:t>
                </w:r>
              </w:p>
            </w:tc>
          </w:sdtContent>
        </w:sdt>
      </w:tr>
    </w:tbl>
    <w:p w14:paraId="5FC0E0DE" w14:textId="77777777" w:rsidR="001A7144" w:rsidRPr="00EC58F5" w:rsidRDefault="001A7144" w:rsidP="001A7144">
      <w:pPr>
        <w:spacing w:after="0" w:line="240" w:lineRule="auto"/>
        <w:contextualSpacing/>
      </w:pPr>
    </w:p>
    <w:p w14:paraId="5135BD3F" w14:textId="6B146FB0" w:rsidR="009E75FB" w:rsidRPr="009F692A" w:rsidRDefault="009E75FB" w:rsidP="00B76FE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after="0" w:line="240" w:lineRule="auto"/>
        <w:contextualSpacing/>
        <w:jc w:val="both"/>
        <w:rPr>
          <w:sz w:val="24"/>
          <w:szCs w:val="24"/>
          <w:lang w:val="es-ES"/>
        </w:rPr>
      </w:pPr>
      <w:r w:rsidRPr="009F692A">
        <w:rPr>
          <w:b/>
          <w:bCs/>
          <w:sz w:val="24"/>
          <w:szCs w:val="24"/>
          <w:lang w:val="es-ES"/>
        </w:rPr>
        <w:t>DECLARA</w:t>
      </w:r>
      <w:r w:rsidRPr="009F692A">
        <w:rPr>
          <w:sz w:val="24"/>
          <w:szCs w:val="24"/>
          <w:lang w:val="es-ES"/>
        </w:rPr>
        <w:t xml:space="preserve"> que </w:t>
      </w:r>
      <w:r w:rsidR="009F692A">
        <w:rPr>
          <w:sz w:val="24"/>
          <w:szCs w:val="24"/>
          <w:lang w:val="es-ES"/>
        </w:rPr>
        <w:t>cump</w:t>
      </w:r>
      <w:r w:rsidR="00C909C8">
        <w:rPr>
          <w:sz w:val="24"/>
          <w:szCs w:val="24"/>
          <w:lang w:val="es-ES"/>
        </w:rPr>
        <w:t>r</w:t>
      </w:r>
      <w:r w:rsidR="009F692A">
        <w:rPr>
          <w:sz w:val="24"/>
          <w:szCs w:val="24"/>
          <w:lang w:val="es-ES"/>
        </w:rPr>
        <w:t>e</w:t>
      </w:r>
      <w:r w:rsidR="009F692A" w:rsidRPr="009F692A">
        <w:rPr>
          <w:sz w:val="24"/>
          <w:szCs w:val="24"/>
          <w:lang w:val="es-ES"/>
        </w:rPr>
        <w:t xml:space="preserve"> </w:t>
      </w:r>
      <w:proofErr w:type="gramStart"/>
      <w:r w:rsidR="00C909C8" w:rsidRPr="009F692A">
        <w:rPr>
          <w:sz w:val="24"/>
          <w:szCs w:val="24"/>
          <w:lang w:val="es-ES"/>
        </w:rPr>
        <w:t>algún</w:t>
      </w:r>
      <w:r w:rsidRPr="009F692A">
        <w:rPr>
          <w:sz w:val="24"/>
          <w:szCs w:val="24"/>
          <w:lang w:val="es-ES"/>
        </w:rPr>
        <w:t xml:space="preserve"> dos requisitos</w:t>
      </w:r>
      <w:proofErr w:type="gramEnd"/>
      <w:r w:rsidRPr="009F692A">
        <w:rPr>
          <w:sz w:val="24"/>
          <w:szCs w:val="24"/>
          <w:lang w:val="es-ES"/>
        </w:rPr>
        <w:t xml:space="preserve"> exi</w:t>
      </w:r>
      <w:r w:rsidR="00C909C8">
        <w:rPr>
          <w:sz w:val="24"/>
          <w:szCs w:val="24"/>
          <w:lang w:val="es-ES"/>
        </w:rPr>
        <w:t>x</w:t>
      </w:r>
      <w:r w:rsidRPr="009F692A">
        <w:rPr>
          <w:sz w:val="24"/>
          <w:szCs w:val="24"/>
          <w:lang w:val="es-ES"/>
        </w:rPr>
        <w:t xml:space="preserve">idos para ser </w:t>
      </w:r>
      <w:r w:rsidR="00E52395">
        <w:rPr>
          <w:sz w:val="24"/>
          <w:szCs w:val="24"/>
          <w:lang w:val="es-ES"/>
        </w:rPr>
        <w:t xml:space="preserve">membro de </w:t>
      </w:r>
      <w:r w:rsidR="00E52395">
        <w:rPr>
          <w:b/>
          <w:bCs/>
          <w:sz w:val="24"/>
          <w:szCs w:val="24"/>
          <w:lang w:val="es-ES"/>
        </w:rPr>
        <w:t xml:space="preserve">tribunal </w:t>
      </w:r>
      <w:r w:rsidRPr="009F692A">
        <w:rPr>
          <w:b/>
          <w:bCs/>
          <w:sz w:val="24"/>
          <w:szCs w:val="24"/>
          <w:lang w:val="es-ES"/>
        </w:rPr>
        <w:t>de tes</w:t>
      </w:r>
      <w:r w:rsidR="00C909C8">
        <w:rPr>
          <w:b/>
          <w:bCs/>
          <w:sz w:val="24"/>
          <w:szCs w:val="24"/>
          <w:lang w:val="es-ES"/>
        </w:rPr>
        <w:t>e</w:t>
      </w:r>
      <w:r w:rsidRPr="009F692A">
        <w:rPr>
          <w:sz w:val="24"/>
          <w:szCs w:val="24"/>
          <w:lang w:val="es-ES"/>
        </w:rPr>
        <w:t xml:space="preserve"> de Do</w:t>
      </w:r>
      <w:r w:rsidR="00C909C8">
        <w:rPr>
          <w:sz w:val="24"/>
          <w:szCs w:val="24"/>
          <w:lang w:val="es-ES"/>
        </w:rPr>
        <w:t>utoramento</w:t>
      </w:r>
      <w:r w:rsidRPr="009F692A">
        <w:rPr>
          <w:sz w:val="24"/>
          <w:szCs w:val="24"/>
          <w:lang w:val="es-ES"/>
        </w:rPr>
        <w:t xml:space="preserve"> según </w:t>
      </w:r>
      <w:r w:rsidR="00C909C8">
        <w:rPr>
          <w:sz w:val="24"/>
          <w:szCs w:val="24"/>
          <w:lang w:val="es-ES"/>
        </w:rPr>
        <w:t>o</w:t>
      </w:r>
      <w:r w:rsidRPr="009F692A">
        <w:rPr>
          <w:sz w:val="24"/>
          <w:szCs w:val="24"/>
          <w:lang w:val="es-ES"/>
        </w:rPr>
        <w:t xml:space="preserve"> Real Decreto 576/2023</w:t>
      </w:r>
      <w:r w:rsidR="00F178E7">
        <w:rPr>
          <w:sz w:val="24"/>
          <w:szCs w:val="24"/>
          <w:lang w:val="es-ES"/>
        </w:rPr>
        <w:t xml:space="preserve"> que modifica </w:t>
      </w:r>
      <w:r w:rsidR="00C909C8">
        <w:rPr>
          <w:sz w:val="24"/>
          <w:szCs w:val="24"/>
          <w:lang w:val="es-ES"/>
        </w:rPr>
        <w:t xml:space="preserve">o </w:t>
      </w:r>
      <w:r w:rsidR="00F178E7">
        <w:rPr>
          <w:sz w:val="24"/>
          <w:szCs w:val="24"/>
          <w:lang w:val="es-ES"/>
        </w:rPr>
        <w:t>Real Decreto 99/2011</w:t>
      </w:r>
      <w:r w:rsidRPr="009F692A">
        <w:rPr>
          <w:sz w:val="24"/>
          <w:szCs w:val="24"/>
          <w:lang w:val="es-ES"/>
        </w:rPr>
        <w:t xml:space="preserve"> (</w:t>
      </w:r>
      <w:r w:rsidR="00C909C8">
        <w:rPr>
          <w:sz w:val="24"/>
          <w:szCs w:val="24"/>
          <w:lang w:val="es-ES"/>
        </w:rPr>
        <w:t>sinale o</w:t>
      </w:r>
      <w:r w:rsidRPr="009F692A">
        <w:rPr>
          <w:sz w:val="24"/>
          <w:szCs w:val="24"/>
          <w:lang w:val="es-ES"/>
        </w:rPr>
        <w:t xml:space="preserve"> que corresponda):</w:t>
      </w:r>
    </w:p>
    <w:p w14:paraId="7D64757F" w14:textId="77777777" w:rsidR="006D4788" w:rsidRPr="009F692A" w:rsidRDefault="006D4788" w:rsidP="001A7144">
      <w:pPr>
        <w:spacing w:after="0" w:line="240" w:lineRule="auto"/>
        <w:contextualSpacing/>
        <w:jc w:val="both"/>
        <w:rPr>
          <w:b/>
          <w:bCs/>
          <w:lang w:val="es-ES"/>
        </w:rPr>
      </w:pPr>
    </w:p>
    <w:p w14:paraId="362CD943" w14:textId="6C1D9407" w:rsidR="00B6750B" w:rsidRPr="009F692A" w:rsidRDefault="00B6750B" w:rsidP="0037613E">
      <w:pPr>
        <w:spacing w:after="0" w:line="240" w:lineRule="auto"/>
        <w:contextualSpacing/>
        <w:jc w:val="both"/>
        <w:rPr>
          <w:lang w:val="es-ES"/>
        </w:rPr>
      </w:pPr>
      <w:r w:rsidRPr="009F692A">
        <w:rPr>
          <w:b/>
          <w:bCs/>
          <w:lang w:val="es-ES"/>
        </w:rPr>
        <w:t xml:space="preserve">A) </w:t>
      </w:r>
      <w:r w:rsidR="00EF70BC">
        <w:rPr>
          <w:b/>
          <w:bCs/>
          <w:lang w:val="es-ES"/>
        </w:rPr>
        <w:t>Persoa doctora española o extran</w:t>
      </w:r>
      <w:r w:rsidR="00C909C8">
        <w:rPr>
          <w:b/>
          <w:bCs/>
          <w:lang w:val="es-ES"/>
        </w:rPr>
        <w:t>xiera</w:t>
      </w:r>
      <w:r w:rsidR="00EF70BC">
        <w:rPr>
          <w:b/>
          <w:bCs/>
          <w:lang w:val="es-ES"/>
        </w:rPr>
        <w:t xml:space="preserve"> que preste servi</w:t>
      </w:r>
      <w:r w:rsidR="00C909C8">
        <w:rPr>
          <w:b/>
          <w:bCs/>
          <w:lang w:val="es-ES"/>
        </w:rPr>
        <w:t>z</w:t>
      </w:r>
      <w:r w:rsidR="00EF70BC">
        <w:rPr>
          <w:b/>
          <w:bCs/>
          <w:lang w:val="es-ES"/>
        </w:rPr>
        <w:t>os en calqu</w:t>
      </w:r>
      <w:r w:rsidR="00C909C8">
        <w:rPr>
          <w:b/>
          <w:bCs/>
          <w:lang w:val="es-ES"/>
        </w:rPr>
        <w:t>era</w:t>
      </w:r>
      <w:r w:rsidR="00EF70BC">
        <w:rPr>
          <w:b/>
          <w:bCs/>
          <w:lang w:val="es-ES"/>
        </w:rPr>
        <w:t xml:space="preserve"> </w:t>
      </w:r>
      <w:r w:rsidR="0043708E">
        <w:rPr>
          <w:b/>
          <w:bCs/>
          <w:lang w:val="es-ES"/>
        </w:rPr>
        <w:t>u</w:t>
      </w:r>
      <w:r w:rsidR="00EF70BC">
        <w:rPr>
          <w:b/>
          <w:bCs/>
          <w:lang w:val="es-ES"/>
        </w:rPr>
        <w:t>niversidad</w:t>
      </w:r>
      <w:r w:rsidR="00C909C8">
        <w:rPr>
          <w:b/>
          <w:bCs/>
          <w:lang w:val="es-ES"/>
        </w:rPr>
        <w:t>e</w:t>
      </w:r>
      <w:r w:rsidR="0043708E">
        <w:rPr>
          <w:b/>
          <w:bCs/>
          <w:lang w:val="es-ES"/>
        </w:rPr>
        <w:t>, centro ou institución</w:t>
      </w:r>
      <w:r w:rsidR="00EF70BC">
        <w:rPr>
          <w:b/>
          <w:bCs/>
          <w:lang w:val="es-ES"/>
        </w:rPr>
        <w:t>:</w:t>
      </w:r>
    </w:p>
    <w:p w14:paraId="4C210FD1" w14:textId="77777777" w:rsidR="001A7144" w:rsidRPr="009F692A" w:rsidRDefault="001A7144" w:rsidP="001A7144">
      <w:pPr>
        <w:spacing w:after="0" w:line="240" w:lineRule="auto"/>
        <w:contextualSpacing/>
        <w:jc w:val="both"/>
        <w:rPr>
          <w:lang w:val="es-ES"/>
        </w:rPr>
      </w:pPr>
    </w:p>
    <w:p w14:paraId="4B34C4E6" w14:textId="65FD0CCF" w:rsidR="00C35846" w:rsidRPr="009F692A" w:rsidRDefault="007734BE" w:rsidP="001A7144">
      <w:pPr>
        <w:shd w:val="clear" w:color="auto" w:fill="FFFFFF" w:themeFill="background1"/>
        <w:spacing w:after="0" w:line="240" w:lineRule="auto"/>
        <w:contextualSpacing/>
        <w:jc w:val="both"/>
        <w:rPr>
          <w:lang w:val="es-ES"/>
        </w:rPr>
      </w:pPr>
      <w:sdt>
        <w:sdtPr>
          <w:rPr>
            <w:lang w:val="es-ES"/>
          </w:rPr>
          <w:id w:val="-33939214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D4788" w:rsidRPr="009F692A">
            <w:rPr>
              <w:rFonts w:ascii="MS Gothic" w:eastAsia="MS Gothic" w:hAnsi="MS Gothic"/>
              <w:lang w:val="es-ES"/>
            </w:rPr>
            <w:t>☐</w:t>
          </w:r>
        </w:sdtContent>
      </w:sdt>
      <w:r w:rsidR="006D4788" w:rsidRPr="009F692A">
        <w:rPr>
          <w:lang w:val="es-ES"/>
        </w:rPr>
        <w:t xml:space="preserve"> </w:t>
      </w:r>
      <w:r w:rsidR="009F692A">
        <w:rPr>
          <w:lang w:val="es-ES"/>
        </w:rPr>
        <w:t>Ter</w:t>
      </w:r>
      <w:r w:rsidR="009F692A" w:rsidRPr="009F692A">
        <w:rPr>
          <w:lang w:val="es-ES"/>
        </w:rPr>
        <w:t xml:space="preserve"> </w:t>
      </w:r>
      <w:r w:rsidR="00B6750B" w:rsidRPr="009F692A">
        <w:rPr>
          <w:lang w:val="es-ES"/>
        </w:rPr>
        <w:t>reco</w:t>
      </w:r>
      <w:r w:rsidR="0043708E">
        <w:rPr>
          <w:lang w:val="es-ES"/>
        </w:rPr>
        <w:t>ñecido</w:t>
      </w:r>
      <w:r w:rsidR="00B6750B" w:rsidRPr="009F692A">
        <w:rPr>
          <w:lang w:val="es-ES"/>
        </w:rPr>
        <w:t>, al</w:t>
      </w:r>
      <w:r w:rsidR="0043708E">
        <w:rPr>
          <w:lang w:val="es-ES"/>
        </w:rPr>
        <w:t>o</w:t>
      </w:r>
      <w:r w:rsidR="00B6750B" w:rsidRPr="009F692A">
        <w:rPr>
          <w:lang w:val="es-ES"/>
        </w:rPr>
        <w:t xml:space="preserve"> menos, un sexenio de actividad</w:t>
      </w:r>
      <w:r w:rsidR="0043708E">
        <w:rPr>
          <w:lang w:val="es-ES"/>
        </w:rPr>
        <w:t>e</w:t>
      </w:r>
      <w:r w:rsidR="00B6750B" w:rsidRPr="009F692A">
        <w:rPr>
          <w:lang w:val="es-ES"/>
        </w:rPr>
        <w:t xml:space="preserve"> investigadora. </w:t>
      </w:r>
    </w:p>
    <w:p w14:paraId="0A48DE37" w14:textId="77777777" w:rsidR="001A7144" w:rsidRPr="009F692A" w:rsidRDefault="001A7144" w:rsidP="001A7144">
      <w:pPr>
        <w:shd w:val="clear" w:color="auto" w:fill="FFFFFF" w:themeFill="background1"/>
        <w:spacing w:after="0" w:line="240" w:lineRule="auto"/>
        <w:contextualSpacing/>
        <w:jc w:val="both"/>
        <w:rPr>
          <w:lang w:val="es-ES"/>
        </w:rPr>
      </w:pPr>
    </w:p>
    <w:p w14:paraId="4C0488DF" w14:textId="4EADD60E" w:rsidR="00C35846" w:rsidRPr="009F692A" w:rsidRDefault="00C35846" w:rsidP="001A7144">
      <w:pPr>
        <w:shd w:val="clear" w:color="auto" w:fill="FFFFFF" w:themeFill="background1"/>
        <w:spacing w:after="0" w:line="240" w:lineRule="auto"/>
        <w:contextualSpacing/>
        <w:jc w:val="both"/>
        <w:rPr>
          <w:lang w:val="es-ES"/>
        </w:rPr>
      </w:pPr>
      <w:r w:rsidRPr="009F692A">
        <w:rPr>
          <w:lang w:val="es-ES"/>
        </w:rPr>
        <w:tab/>
      </w:r>
      <w:r w:rsidR="00B6750B" w:rsidRPr="009F692A">
        <w:rPr>
          <w:b/>
          <w:bCs/>
          <w:lang w:val="es-ES"/>
        </w:rPr>
        <w:t>Nº de sexenios reco</w:t>
      </w:r>
      <w:r w:rsidR="0043708E">
        <w:rPr>
          <w:b/>
          <w:bCs/>
          <w:lang w:val="es-ES"/>
        </w:rPr>
        <w:t>ñecidos</w:t>
      </w:r>
      <w:r w:rsidRPr="009F692A">
        <w:rPr>
          <w:b/>
          <w:bCs/>
          <w:lang w:val="es-ES"/>
        </w:rPr>
        <w:t>:</w:t>
      </w:r>
      <w:r w:rsidRPr="009F692A">
        <w:rPr>
          <w:lang w:val="es-ES"/>
        </w:rPr>
        <w:t xml:space="preserve"> </w:t>
      </w:r>
      <w:sdt>
        <w:sdtPr>
          <w:rPr>
            <w:lang w:val="es-ES"/>
          </w:rPr>
          <w:id w:val="1666890662"/>
          <w:placeholder>
            <w:docPart w:val="9F86D26429844A9CAFAEAD426B1434B4"/>
          </w:placeholder>
          <w:showingPlcHdr/>
        </w:sdtPr>
        <w:sdtEndPr/>
        <w:sdtContent>
          <w:r w:rsidRPr="009F692A">
            <w:rPr>
              <w:rStyle w:val="Textodelmarcadordeposicin"/>
              <w:lang w:val="es-ES"/>
            </w:rPr>
            <w:t>Haga clic o pulse aquí para escribir texto.</w:t>
          </w:r>
        </w:sdtContent>
      </w:sdt>
    </w:p>
    <w:p w14:paraId="33B98906" w14:textId="01409138" w:rsidR="00C35846" w:rsidRPr="009F692A" w:rsidRDefault="00C35846" w:rsidP="001A7144">
      <w:pPr>
        <w:shd w:val="clear" w:color="auto" w:fill="FFFFFF" w:themeFill="background1"/>
        <w:spacing w:after="0" w:line="240" w:lineRule="auto"/>
        <w:contextualSpacing/>
        <w:jc w:val="both"/>
        <w:rPr>
          <w:lang w:val="es-ES"/>
        </w:rPr>
      </w:pPr>
      <w:r w:rsidRPr="009F692A">
        <w:rPr>
          <w:lang w:val="es-ES"/>
        </w:rPr>
        <w:tab/>
      </w:r>
      <w:r w:rsidR="00B6750B" w:rsidRPr="009F692A">
        <w:rPr>
          <w:b/>
          <w:bCs/>
          <w:lang w:val="es-ES"/>
        </w:rPr>
        <w:t>A</w:t>
      </w:r>
      <w:r w:rsidR="00E4346E">
        <w:rPr>
          <w:b/>
          <w:bCs/>
          <w:lang w:val="es-ES"/>
        </w:rPr>
        <w:t>n</w:t>
      </w:r>
      <w:r w:rsidR="00B6750B" w:rsidRPr="009F692A">
        <w:rPr>
          <w:b/>
          <w:bCs/>
          <w:lang w:val="es-ES"/>
        </w:rPr>
        <w:t>o concesión d</w:t>
      </w:r>
      <w:r w:rsidR="00E4346E">
        <w:rPr>
          <w:b/>
          <w:bCs/>
          <w:lang w:val="es-ES"/>
        </w:rPr>
        <w:t>o</w:t>
      </w:r>
      <w:r w:rsidR="00B6750B" w:rsidRPr="009F692A">
        <w:rPr>
          <w:b/>
          <w:bCs/>
          <w:lang w:val="es-ES"/>
        </w:rPr>
        <w:t xml:space="preserve"> último sexenio</w:t>
      </w:r>
      <w:r w:rsidRPr="009F692A">
        <w:rPr>
          <w:b/>
          <w:bCs/>
          <w:lang w:val="es-ES"/>
        </w:rPr>
        <w:t>:</w:t>
      </w:r>
      <w:r w:rsidRPr="009F692A">
        <w:rPr>
          <w:lang w:val="es-ES"/>
        </w:rPr>
        <w:t xml:space="preserve"> </w:t>
      </w:r>
      <w:sdt>
        <w:sdtPr>
          <w:rPr>
            <w:lang w:val="es-ES"/>
          </w:rPr>
          <w:id w:val="-1863585147"/>
          <w:placeholder>
            <w:docPart w:val="DefaultPlaceholder_-1854013440"/>
          </w:placeholder>
          <w:showingPlcHdr/>
        </w:sdtPr>
        <w:sdtEndPr/>
        <w:sdtContent>
          <w:r w:rsidRPr="009F692A">
            <w:rPr>
              <w:rStyle w:val="Textodelmarcadordeposicin"/>
              <w:lang w:val="es-ES"/>
            </w:rPr>
            <w:t>Haga clic o pulse aquí para escribir texto.</w:t>
          </w:r>
        </w:sdtContent>
      </w:sdt>
    </w:p>
    <w:p w14:paraId="6CBA2EE3" w14:textId="77777777" w:rsidR="00C35846" w:rsidRPr="009F692A" w:rsidRDefault="00C35846" w:rsidP="001A7144">
      <w:pPr>
        <w:spacing w:after="0" w:line="240" w:lineRule="auto"/>
        <w:contextualSpacing/>
        <w:jc w:val="both"/>
        <w:rPr>
          <w:lang w:val="es-ES"/>
        </w:rPr>
      </w:pPr>
    </w:p>
    <w:p w14:paraId="1393A570" w14:textId="5C3DF5CE" w:rsidR="00D075C6" w:rsidRDefault="00B6750B" w:rsidP="00D075C6">
      <w:pPr>
        <w:spacing w:after="0" w:line="240" w:lineRule="auto"/>
        <w:contextualSpacing/>
        <w:jc w:val="both"/>
        <w:rPr>
          <w:b/>
          <w:bCs/>
          <w:lang w:val="es-ES"/>
        </w:rPr>
      </w:pPr>
      <w:r w:rsidRPr="009F692A">
        <w:rPr>
          <w:b/>
          <w:bCs/>
          <w:lang w:val="es-ES"/>
        </w:rPr>
        <w:t xml:space="preserve">B) </w:t>
      </w:r>
      <w:r w:rsidR="002F0F1E">
        <w:rPr>
          <w:b/>
          <w:bCs/>
          <w:lang w:val="es-ES"/>
        </w:rPr>
        <w:t>Persoa</w:t>
      </w:r>
      <w:r w:rsidR="002F0F1E" w:rsidRPr="00CB22BC">
        <w:rPr>
          <w:b/>
          <w:bCs/>
          <w:lang w:val="es-ES"/>
        </w:rPr>
        <w:t xml:space="preserve"> </w:t>
      </w:r>
      <w:r w:rsidR="002F0F1E">
        <w:rPr>
          <w:b/>
          <w:bCs/>
          <w:lang w:val="es-ES"/>
        </w:rPr>
        <w:t>doutora española o extranxeira que preste servicios en calquera universidade, centro ou institución</w:t>
      </w:r>
      <w:r w:rsidR="002F0F1E" w:rsidRPr="009447FF">
        <w:rPr>
          <w:b/>
          <w:bCs/>
          <w:lang w:val="es-ES"/>
        </w:rPr>
        <w:t xml:space="preserve"> que no</w:t>
      </w:r>
      <w:r w:rsidR="002F0F1E">
        <w:rPr>
          <w:b/>
          <w:bCs/>
          <w:lang w:val="es-ES"/>
        </w:rPr>
        <w:t>n</w:t>
      </w:r>
      <w:r w:rsidR="002F0F1E" w:rsidRPr="009447FF">
        <w:rPr>
          <w:b/>
          <w:bCs/>
          <w:lang w:val="es-ES"/>
        </w:rPr>
        <w:t xml:space="preserve"> </w:t>
      </w:r>
      <w:r w:rsidR="002F0F1E">
        <w:rPr>
          <w:b/>
          <w:bCs/>
          <w:lang w:val="es-ES"/>
        </w:rPr>
        <w:t>posúa ningún</w:t>
      </w:r>
      <w:r w:rsidR="002F0F1E" w:rsidRPr="009447FF">
        <w:rPr>
          <w:b/>
          <w:bCs/>
          <w:lang w:val="es-ES"/>
        </w:rPr>
        <w:t xml:space="preserve"> sexenio</w:t>
      </w:r>
      <w:r w:rsidR="002F0F1E">
        <w:rPr>
          <w:b/>
          <w:bCs/>
          <w:lang w:val="es-ES"/>
        </w:rPr>
        <w:t xml:space="preserve"> de actividade investigadora</w:t>
      </w:r>
      <w:r w:rsidR="002F0F1E" w:rsidRPr="009447FF">
        <w:rPr>
          <w:b/>
          <w:bCs/>
          <w:lang w:val="es-ES"/>
        </w:rPr>
        <w:t>:</w:t>
      </w:r>
    </w:p>
    <w:p w14:paraId="37F43EA1" w14:textId="77777777" w:rsidR="0000232A" w:rsidRPr="009447FF" w:rsidRDefault="0000232A" w:rsidP="00D075C6">
      <w:pPr>
        <w:spacing w:after="0" w:line="240" w:lineRule="auto"/>
        <w:contextualSpacing/>
        <w:jc w:val="both"/>
        <w:rPr>
          <w:b/>
          <w:bCs/>
          <w:lang w:val="es-ES"/>
        </w:rPr>
      </w:pPr>
    </w:p>
    <w:p w14:paraId="7839A34F" w14:textId="77777777" w:rsidR="00621624" w:rsidRDefault="007734BE" w:rsidP="00621624">
      <w:pPr>
        <w:pStyle w:val="Textocomentario"/>
        <w:jc w:val="both"/>
      </w:pPr>
      <w:sdt>
        <w:sdtPr>
          <w:rPr>
            <w:lang w:val="es-ES"/>
          </w:rPr>
          <w:id w:val="-7478019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D4788" w:rsidRPr="009F692A">
            <w:rPr>
              <w:rFonts w:ascii="MS Gothic" w:eastAsia="MS Gothic" w:hAnsi="MS Gothic"/>
              <w:lang w:val="es-ES"/>
            </w:rPr>
            <w:t>☐</w:t>
          </w:r>
        </w:sdtContent>
      </w:sdt>
      <w:r w:rsidR="005A4A10" w:rsidRPr="009F692A">
        <w:rPr>
          <w:lang w:val="es-ES"/>
        </w:rPr>
        <w:t xml:space="preserve"> </w:t>
      </w:r>
      <w:r w:rsidR="00AD5F33">
        <w:rPr>
          <w:color w:val="FF0000"/>
          <w:lang w:val="es-ES"/>
        </w:rPr>
        <w:t xml:space="preserve"> </w:t>
      </w:r>
      <w:r w:rsidR="00621624" w:rsidRPr="004142C1">
        <w:rPr>
          <w:rFonts w:cs="Segoe UI"/>
          <w:sz w:val="22"/>
          <w:szCs w:val="22"/>
          <w:shd w:val="clear" w:color="auto" w:fill="FFFFFF"/>
        </w:rPr>
        <w:t>Ser autor/a o</w:t>
      </w:r>
      <w:r w:rsidR="00621624">
        <w:rPr>
          <w:rFonts w:cs="Segoe UI"/>
          <w:sz w:val="22"/>
          <w:szCs w:val="22"/>
          <w:shd w:val="clear" w:color="auto" w:fill="FFFFFF"/>
        </w:rPr>
        <w:t>u</w:t>
      </w:r>
      <w:r w:rsidR="00621624" w:rsidRPr="004142C1">
        <w:rPr>
          <w:rFonts w:cs="Segoe UI"/>
          <w:sz w:val="22"/>
          <w:szCs w:val="22"/>
          <w:shd w:val="clear" w:color="auto" w:fill="FFFFFF"/>
        </w:rPr>
        <w:t xml:space="preserve"> coautor/a de al</w:t>
      </w:r>
      <w:r w:rsidR="00621624">
        <w:rPr>
          <w:rFonts w:cs="Segoe UI"/>
          <w:sz w:val="22"/>
          <w:szCs w:val="22"/>
          <w:shd w:val="clear" w:color="auto" w:fill="FFFFFF"/>
        </w:rPr>
        <w:t>o</w:t>
      </w:r>
      <w:r w:rsidR="00621624" w:rsidRPr="004142C1">
        <w:rPr>
          <w:rFonts w:cs="Segoe UI"/>
          <w:sz w:val="22"/>
          <w:szCs w:val="22"/>
          <w:shd w:val="clear" w:color="auto" w:fill="FFFFFF"/>
        </w:rPr>
        <w:t xml:space="preserve"> menos </w:t>
      </w:r>
      <w:r w:rsidR="00621624" w:rsidRPr="004142C1">
        <w:rPr>
          <w:rStyle w:val="Textoennegrita"/>
          <w:rFonts w:cs="Segoe UI"/>
          <w:sz w:val="22"/>
          <w:szCs w:val="22"/>
          <w:shd w:val="clear" w:color="auto" w:fill="FFFFFF"/>
        </w:rPr>
        <w:t xml:space="preserve">5 </w:t>
      </w:r>
      <w:r w:rsidR="00621624">
        <w:rPr>
          <w:rStyle w:val="Textoennegrita"/>
          <w:rFonts w:cs="Segoe UI"/>
          <w:sz w:val="22"/>
          <w:szCs w:val="22"/>
          <w:shd w:val="clear" w:color="auto" w:fill="FFFFFF"/>
        </w:rPr>
        <w:t>artígos científicos</w:t>
      </w:r>
      <w:r w:rsidR="00621624" w:rsidRPr="004142C1">
        <w:rPr>
          <w:rFonts w:cs="Segoe UI"/>
          <w:sz w:val="22"/>
          <w:szCs w:val="22"/>
          <w:shd w:val="clear" w:color="auto" w:fill="FFFFFF"/>
        </w:rPr>
        <w:t xml:space="preserve"> que respondan </w:t>
      </w:r>
      <w:r w:rsidR="00621624">
        <w:rPr>
          <w:rFonts w:cs="Segoe UI"/>
          <w:sz w:val="22"/>
          <w:szCs w:val="22"/>
          <w:shd w:val="clear" w:color="auto" w:fill="FFFFFF"/>
        </w:rPr>
        <w:t>ós</w:t>
      </w:r>
      <w:r w:rsidR="00621624" w:rsidRPr="004142C1">
        <w:rPr>
          <w:rFonts w:cs="Segoe UI"/>
          <w:sz w:val="22"/>
          <w:szCs w:val="22"/>
          <w:shd w:val="clear" w:color="auto" w:fill="FFFFFF"/>
        </w:rPr>
        <w:t xml:space="preserve"> criterios de aplicación </w:t>
      </w:r>
      <w:r w:rsidR="00621624">
        <w:rPr>
          <w:rFonts w:cs="Segoe UI"/>
          <w:sz w:val="22"/>
          <w:szCs w:val="22"/>
          <w:shd w:val="clear" w:color="auto" w:fill="FFFFFF"/>
        </w:rPr>
        <w:t>na</w:t>
      </w:r>
      <w:r w:rsidR="00621624" w:rsidRPr="004142C1">
        <w:rPr>
          <w:rFonts w:cs="Segoe UI"/>
          <w:sz w:val="22"/>
          <w:szCs w:val="22"/>
          <w:shd w:val="clear" w:color="auto" w:fill="FFFFFF"/>
        </w:rPr>
        <w:t xml:space="preserve"> </w:t>
      </w:r>
      <w:r w:rsidR="00621624">
        <w:rPr>
          <w:rFonts w:cs="Segoe UI"/>
          <w:sz w:val="22"/>
          <w:szCs w:val="22"/>
          <w:shd w:val="clear" w:color="auto" w:fill="FFFFFF"/>
          <w:lang w:val="es-ES"/>
        </w:rPr>
        <w:t>avaliación</w:t>
      </w:r>
      <w:r w:rsidR="00621624" w:rsidRPr="004142C1">
        <w:rPr>
          <w:rFonts w:cs="Segoe UI"/>
          <w:sz w:val="22"/>
          <w:szCs w:val="22"/>
          <w:shd w:val="clear" w:color="auto" w:fill="FFFFFF"/>
        </w:rPr>
        <w:t xml:space="preserve"> de sexenios de investigación da ANECA </w:t>
      </w:r>
      <w:r w:rsidR="00621624">
        <w:rPr>
          <w:rFonts w:cs="Segoe UI"/>
          <w:sz w:val="22"/>
          <w:szCs w:val="22"/>
          <w:shd w:val="clear" w:color="auto" w:fill="FFFFFF"/>
        </w:rPr>
        <w:t>no</w:t>
      </w:r>
      <w:r w:rsidR="00621624" w:rsidRPr="004142C1">
        <w:rPr>
          <w:rFonts w:cs="Segoe UI"/>
          <w:sz w:val="22"/>
          <w:szCs w:val="22"/>
          <w:shd w:val="clear" w:color="auto" w:fill="FFFFFF"/>
        </w:rPr>
        <w:t xml:space="preserve"> campo correspondente:</w:t>
      </w:r>
    </w:p>
    <w:tbl>
      <w:tblPr>
        <w:tblStyle w:val="Tablaconcuadrcula"/>
        <w:tblW w:w="850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92"/>
        <w:gridCol w:w="7908"/>
      </w:tblGrid>
      <w:tr w:rsidR="00A13019" w:rsidRPr="009F692A" w14:paraId="00D69E0A" w14:textId="77777777" w:rsidTr="007134F5">
        <w:tc>
          <w:tcPr>
            <w:tcW w:w="592" w:type="dxa"/>
          </w:tcPr>
          <w:p w14:paraId="7350BDE6" w14:textId="63C1A174" w:rsidR="00A13019" w:rsidRPr="009F692A" w:rsidRDefault="00A13019" w:rsidP="00A13019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1.-</w:t>
            </w:r>
          </w:p>
        </w:tc>
        <w:tc>
          <w:tcPr>
            <w:tcW w:w="7908" w:type="dxa"/>
          </w:tcPr>
          <w:p w14:paraId="53B4C5E1" w14:textId="77777777" w:rsidR="00EF1FF2" w:rsidRPr="009F692A" w:rsidRDefault="00EF1FF2" w:rsidP="00EF1FF2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Revista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1676644952"/>
                <w:placeholder>
                  <w:docPart w:val="586DF116BF574FF4A2BDADA2F4DAE4BE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591828B8" w14:textId="77777777" w:rsidR="00EF1FF2" w:rsidRPr="009F692A" w:rsidRDefault="00EF1FF2" w:rsidP="00EF1FF2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Autores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804116943"/>
                <w:placeholder>
                  <w:docPart w:val="586DF116BF574FF4A2BDADA2F4DAE4BE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0EDF0ED6" w14:textId="77777777" w:rsidR="00EF1FF2" w:rsidRPr="009F692A" w:rsidRDefault="00EF1FF2" w:rsidP="00EF1FF2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Título d</w:t>
            </w: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o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 art</w:t>
            </w: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igo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: </w:t>
            </w:r>
            <w:sdt>
              <w:sdtPr>
                <w:rPr>
                  <w:rFonts w:ascii="Calibri" w:hAnsi="Calibri" w:cs="Calibri"/>
                  <w:b/>
                  <w:bCs/>
                  <w:sz w:val="20"/>
                  <w:szCs w:val="20"/>
                  <w:lang w:val="es-ES"/>
                </w:rPr>
                <w:id w:val="876198833"/>
                <w:placeholder>
                  <w:docPart w:val="EDCF207761F144DDB567D136C6CE9E95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1E48E21D" w14:textId="77777777" w:rsidR="00EF1FF2" w:rsidRPr="009F692A" w:rsidRDefault="00EF1FF2" w:rsidP="00EF1FF2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A</w:t>
            </w: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n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o de publicación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329679098"/>
                <w:placeholder>
                  <w:docPart w:val="DE6BED2248D04160B6B83843A6CAD397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6D17391D" w14:textId="77777777" w:rsidR="00EF1FF2" w:rsidRPr="009F692A" w:rsidRDefault="00EF1FF2" w:rsidP="00EF1FF2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Volume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461688243"/>
                <w:placeholder>
                  <w:docPart w:val="3FBCABACF3DA44EB979D337CAB712F92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2EF711C9" w14:textId="77777777" w:rsidR="00EF1FF2" w:rsidRPr="009F692A" w:rsidRDefault="00EF1FF2" w:rsidP="00EF1FF2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Pá</w:t>
            </w: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x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inas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482588928"/>
                <w:placeholder>
                  <w:docPart w:val="3FBCABACF3DA44EB979D337CAB712F92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5772166C" w14:textId="77777777" w:rsidR="00EF1FF2" w:rsidRPr="009F692A" w:rsidRDefault="00EF1FF2" w:rsidP="00EF1FF2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DOI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1601552586"/>
                <w:placeholder>
                  <w:docPart w:val="C713E55ED48C432685F3C5B87B136150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4ED3153C" w14:textId="77777777" w:rsidR="00EF1FF2" w:rsidRDefault="00EF1FF2" w:rsidP="00EF1FF2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Indicador de impacto (JCR, SJR, IDR, etc)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111090539"/>
                <w:placeholder>
                  <w:docPart w:val="D7A15451E860426B9C2D59443706FF6D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12E27D22" w14:textId="77777777" w:rsidR="00EF1FF2" w:rsidRPr="009F692A" w:rsidRDefault="00EF1FF2" w:rsidP="00EF1FF2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Categoría </w:t>
            </w: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dentro do indicador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1693291375"/>
                <w:placeholder>
                  <w:docPart w:val="B5A2265C0AD24C578BA7FAD8F35AF44B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15E74F21" w14:textId="77777777" w:rsidR="00EF1FF2" w:rsidRPr="009F692A" w:rsidRDefault="00EF1FF2" w:rsidP="00EF1FF2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Factor de impacto </w:t>
            </w: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no ano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 de publicación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656263208"/>
                <w:placeholder>
                  <w:docPart w:val="C55D6D8C5C1C49D2AE932EF15F5E9215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</w:p>
          <w:p w14:paraId="65D36D4B" w14:textId="77777777" w:rsidR="00EF1FF2" w:rsidRPr="009F692A" w:rsidRDefault="00EF1FF2" w:rsidP="00EF1FF2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Cuartil </w:t>
            </w: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no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 a</w:t>
            </w: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n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o de publicación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547642548"/>
                <w:placeholder>
                  <w:docPart w:val="72604C5F865F4689A9C1DE55E62F7357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Elija un elemento.</w:t>
                </w:r>
              </w:sdtContent>
            </w:sdt>
          </w:p>
          <w:p w14:paraId="7B14BAF2" w14:textId="77777777" w:rsidR="00EF1FF2" w:rsidRPr="009F692A" w:rsidRDefault="00EF1FF2" w:rsidP="00EF1FF2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Métricas de citación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484516377"/>
                <w:placeholder>
                  <w:docPart w:val="E85BBABF845140C38745647915B88F0C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Elija un elemento.</w:t>
                </w:r>
              </w:sdtContent>
            </w:sdt>
          </w:p>
          <w:p w14:paraId="6554DAE9" w14:textId="77777777" w:rsidR="00EF1FF2" w:rsidRPr="009F692A" w:rsidRDefault="00EF1FF2" w:rsidP="00EF1FF2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Métricas de uso </w:t>
            </w:r>
            <w:proofErr w:type="gramStart"/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e</w:t>
            </w:r>
            <w:proofErr w:type="gramEnd"/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 lectura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477652508"/>
                <w:placeholder>
                  <w:docPart w:val="EF6A39840061477CA26869FB4ABAF26D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Elija un elemento.</w:t>
                </w:r>
              </w:sdtContent>
            </w:sdt>
          </w:p>
          <w:p w14:paraId="035F065F" w14:textId="77777777" w:rsidR="00EF1FF2" w:rsidRPr="009F692A" w:rsidRDefault="00EF1FF2" w:rsidP="00EF1FF2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Métricas de influencia, utilización ou adopción social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498575193"/>
                <w:placeholder>
                  <w:docPart w:val="E7933D94F5D74583819911426EBB9DB2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Elija un elemento.</w:t>
                </w:r>
              </w:sdtContent>
            </w:sdt>
          </w:p>
          <w:p w14:paraId="2D3C640A" w14:textId="6F84294D" w:rsidR="00A13019" w:rsidRPr="009F692A" w:rsidRDefault="00EF1FF2" w:rsidP="00EF1FF2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Outras métricas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637299703"/>
                <w:placeholder>
                  <w:docPart w:val="59E4B9D407714FFC9784C098BE02FB81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Elija un elemento.</w:t>
                </w:r>
              </w:sdtContent>
            </w:sdt>
          </w:p>
        </w:tc>
      </w:tr>
      <w:tr w:rsidR="006D4788" w:rsidRPr="009F692A" w14:paraId="1C8BF3C1" w14:textId="77777777" w:rsidTr="007134F5">
        <w:tc>
          <w:tcPr>
            <w:tcW w:w="592" w:type="dxa"/>
          </w:tcPr>
          <w:p w14:paraId="51538F44" w14:textId="69E4F18A" w:rsidR="006D4788" w:rsidRPr="009F692A" w:rsidRDefault="006D4788" w:rsidP="001A7144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2.-</w:t>
            </w:r>
          </w:p>
        </w:tc>
        <w:tc>
          <w:tcPr>
            <w:tcW w:w="7908" w:type="dxa"/>
          </w:tcPr>
          <w:p w14:paraId="32316A93" w14:textId="77777777" w:rsidR="00EF1FF2" w:rsidRPr="009F692A" w:rsidRDefault="00EF1FF2" w:rsidP="00EF1FF2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Revista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911673106"/>
                <w:placeholder>
                  <w:docPart w:val="8923C77B47354129AB82F32D0799F314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2CD25ADA" w14:textId="77777777" w:rsidR="00EF1FF2" w:rsidRPr="009F692A" w:rsidRDefault="00EF1FF2" w:rsidP="00EF1FF2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Autores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1826583504"/>
                <w:placeholder>
                  <w:docPart w:val="8923C77B47354129AB82F32D0799F314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1CF421AF" w14:textId="77777777" w:rsidR="00EF1FF2" w:rsidRPr="009F692A" w:rsidRDefault="00EF1FF2" w:rsidP="00EF1FF2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Título d</w:t>
            </w: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o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 art</w:t>
            </w: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igo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: </w:t>
            </w:r>
            <w:sdt>
              <w:sdtPr>
                <w:rPr>
                  <w:rFonts w:ascii="Calibri" w:hAnsi="Calibri" w:cs="Calibri"/>
                  <w:b/>
                  <w:bCs/>
                  <w:sz w:val="20"/>
                  <w:szCs w:val="20"/>
                  <w:lang w:val="es-ES"/>
                </w:rPr>
                <w:id w:val="1846202688"/>
                <w:placeholder>
                  <w:docPart w:val="04F5849CB2B2434286E4FD3575844E2D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5CBCEACC" w14:textId="77777777" w:rsidR="00EF1FF2" w:rsidRPr="009F692A" w:rsidRDefault="00EF1FF2" w:rsidP="00EF1FF2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A</w:t>
            </w: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n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o de publicación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390651530"/>
                <w:placeholder>
                  <w:docPart w:val="B804103E3536447F866234FE7A4C111F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5688851A" w14:textId="77777777" w:rsidR="00EF1FF2" w:rsidRPr="009F692A" w:rsidRDefault="00EF1FF2" w:rsidP="00EF1FF2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Volume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87125409"/>
                <w:placeholder>
                  <w:docPart w:val="B01CF85D070E4814871F49ABBCF3663F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4E670CFD" w14:textId="77777777" w:rsidR="00EF1FF2" w:rsidRPr="009F692A" w:rsidRDefault="00EF1FF2" w:rsidP="00EF1FF2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lastRenderedPageBreak/>
              <w:t>Pá</w:t>
            </w: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x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inas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537777168"/>
                <w:placeholder>
                  <w:docPart w:val="B01CF85D070E4814871F49ABBCF3663F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626A17E1" w14:textId="77777777" w:rsidR="00EF1FF2" w:rsidRPr="009F692A" w:rsidRDefault="00EF1FF2" w:rsidP="00EF1FF2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DOI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516847543"/>
                <w:placeholder>
                  <w:docPart w:val="079E0C4E95064A4D9AE42C2CE757C131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1B230801" w14:textId="77777777" w:rsidR="00EF1FF2" w:rsidRDefault="00EF1FF2" w:rsidP="00EF1FF2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Indicador de impacto (JCR, SJR, IDR, etc)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1511985721"/>
                <w:placeholder>
                  <w:docPart w:val="A11FB46F83264669B0B4729DB01BD333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29F6CC1B" w14:textId="77777777" w:rsidR="00EF1FF2" w:rsidRPr="009F692A" w:rsidRDefault="00EF1FF2" w:rsidP="00EF1FF2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Categoría </w:t>
            </w: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dentro do indicador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511105297"/>
                <w:placeholder>
                  <w:docPart w:val="7B46D0903A1F47C2AE361D5B5C0C10D3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7C00F50E" w14:textId="77777777" w:rsidR="00EF1FF2" w:rsidRPr="009F692A" w:rsidRDefault="00EF1FF2" w:rsidP="00EF1FF2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Factor de impacto </w:t>
            </w: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no ano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 de publicación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776063769"/>
                <w:placeholder>
                  <w:docPart w:val="2424715997F54C8CADC276B5AB2DFB4B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</w:p>
          <w:p w14:paraId="4BC624B4" w14:textId="77777777" w:rsidR="00EF1FF2" w:rsidRPr="009F692A" w:rsidRDefault="00EF1FF2" w:rsidP="00EF1FF2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Cuartil </w:t>
            </w: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no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 a</w:t>
            </w: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n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o de publicación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612205128"/>
                <w:placeholder>
                  <w:docPart w:val="E40FC865B68A4C1F88E7E8B9F8271425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Elija un elemento.</w:t>
                </w:r>
              </w:sdtContent>
            </w:sdt>
          </w:p>
          <w:p w14:paraId="0B7AE8BB" w14:textId="77777777" w:rsidR="00EF1FF2" w:rsidRPr="009F692A" w:rsidRDefault="00EF1FF2" w:rsidP="00EF1FF2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Métricas de citación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236206753"/>
                <w:placeholder>
                  <w:docPart w:val="42E3A78BF987406B82E0824AE3C52DB5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Elija un elemento.</w:t>
                </w:r>
              </w:sdtContent>
            </w:sdt>
          </w:p>
          <w:p w14:paraId="053F1186" w14:textId="77777777" w:rsidR="00EF1FF2" w:rsidRPr="009F692A" w:rsidRDefault="00EF1FF2" w:rsidP="00EF1FF2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Métricas de uso </w:t>
            </w:r>
            <w:proofErr w:type="gramStart"/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e</w:t>
            </w:r>
            <w:proofErr w:type="gramEnd"/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 lectura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487791577"/>
                <w:placeholder>
                  <w:docPart w:val="6F6D8A47EA9B42A9848DD7ED3CB40BB0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Elija un elemento.</w:t>
                </w:r>
              </w:sdtContent>
            </w:sdt>
          </w:p>
          <w:p w14:paraId="5F8FEF02" w14:textId="77777777" w:rsidR="00EF1FF2" w:rsidRPr="009F692A" w:rsidRDefault="00EF1FF2" w:rsidP="00EF1FF2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Métricas de influencia, utilización ou adopción social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81558901"/>
                <w:placeholder>
                  <w:docPart w:val="7D6239CD160C42208AEBB6C92820F9A9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Elija un elemento.</w:t>
                </w:r>
              </w:sdtContent>
            </w:sdt>
          </w:p>
          <w:p w14:paraId="0DAC0D6E" w14:textId="2FD11BCF" w:rsidR="0039629E" w:rsidRPr="009F692A" w:rsidRDefault="00EF1FF2" w:rsidP="00EF1FF2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Outras métricas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207220061"/>
                <w:placeholder>
                  <w:docPart w:val="183B073C1AB044A2872A9536F5D1E58A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Elija un elemento.</w:t>
                </w:r>
              </w:sdtContent>
            </w:sdt>
          </w:p>
        </w:tc>
      </w:tr>
      <w:tr w:rsidR="006D4788" w:rsidRPr="009F692A" w14:paraId="16992FDD" w14:textId="77777777" w:rsidTr="007134F5">
        <w:tc>
          <w:tcPr>
            <w:tcW w:w="592" w:type="dxa"/>
          </w:tcPr>
          <w:p w14:paraId="39ABA4F0" w14:textId="078E1232" w:rsidR="006D4788" w:rsidRPr="009F692A" w:rsidRDefault="006D4788" w:rsidP="001A7144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lastRenderedPageBreak/>
              <w:t>3.-</w:t>
            </w:r>
          </w:p>
        </w:tc>
        <w:tc>
          <w:tcPr>
            <w:tcW w:w="7908" w:type="dxa"/>
          </w:tcPr>
          <w:p w14:paraId="17F7983D" w14:textId="77777777" w:rsidR="00EF1FF2" w:rsidRPr="009F692A" w:rsidRDefault="00EF1FF2" w:rsidP="00EF1FF2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Revista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671488226"/>
                <w:placeholder>
                  <w:docPart w:val="9DCA6A3B217B42DAA7526478C4F864F8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10980F44" w14:textId="77777777" w:rsidR="00EF1FF2" w:rsidRPr="009F692A" w:rsidRDefault="00EF1FF2" w:rsidP="00EF1FF2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Autores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447781270"/>
                <w:placeholder>
                  <w:docPart w:val="9DCA6A3B217B42DAA7526478C4F864F8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348E5289" w14:textId="77777777" w:rsidR="00EF1FF2" w:rsidRPr="009F692A" w:rsidRDefault="00EF1FF2" w:rsidP="00EF1FF2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Título d</w:t>
            </w: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o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 art</w:t>
            </w: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igo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: </w:t>
            </w:r>
            <w:sdt>
              <w:sdtPr>
                <w:rPr>
                  <w:rFonts w:ascii="Calibri" w:hAnsi="Calibri" w:cs="Calibri"/>
                  <w:b/>
                  <w:bCs/>
                  <w:sz w:val="20"/>
                  <w:szCs w:val="20"/>
                  <w:lang w:val="es-ES"/>
                </w:rPr>
                <w:id w:val="1332571485"/>
                <w:placeholder>
                  <w:docPart w:val="DC76ACA3681B4F22B9336E9164D1782E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53011966" w14:textId="77777777" w:rsidR="00EF1FF2" w:rsidRPr="009F692A" w:rsidRDefault="00EF1FF2" w:rsidP="00EF1FF2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A</w:t>
            </w: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n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o de publicación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319428381"/>
                <w:placeholder>
                  <w:docPart w:val="BB6A16DBF2434AD2B733C49A387C3188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6C3850C4" w14:textId="77777777" w:rsidR="00EF1FF2" w:rsidRPr="009F692A" w:rsidRDefault="00EF1FF2" w:rsidP="00EF1FF2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Volume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1160150444"/>
                <w:placeholder>
                  <w:docPart w:val="75A8B3A1474D42AAB63A1CA174890AA2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477F72ED" w14:textId="77777777" w:rsidR="00EF1FF2" w:rsidRPr="009F692A" w:rsidRDefault="00EF1FF2" w:rsidP="00EF1FF2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Pá</w:t>
            </w: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x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inas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550959053"/>
                <w:placeholder>
                  <w:docPart w:val="75A8B3A1474D42AAB63A1CA174890AA2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7F68D485" w14:textId="77777777" w:rsidR="00EF1FF2" w:rsidRPr="009F692A" w:rsidRDefault="00EF1FF2" w:rsidP="00EF1FF2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DOI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242020512"/>
                <w:placeholder>
                  <w:docPart w:val="17380DA58C404D8897989A36E6D9E6AF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73ADFE21" w14:textId="77777777" w:rsidR="00EF1FF2" w:rsidRDefault="00EF1FF2" w:rsidP="00EF1FF2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Indicador de impacto (JCR, SJR, IDR, etc)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414289049"/>
                <w:placeholder>
                  <w:docPart w:val="0525ACB40D9443D490E2C61B57B60620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74FB3617" w14:textId="77777777" w:rsidR="00EF1FF2" w:rsidRPr="009F692A" w:rsidRDefault="00EF1FF2" w:rsidP="00EF1FF2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Categoría </w:t>
            </w: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dentro do indicador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652647946"/>
                <w:placeholder>
                  <w:docPart w:val="ECC184AB90A043B7B39529338A1E35EA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6457052B" w14:textId="77777777" w:rsidR="00EF1FF2" w:rsidRPr="009F692A" w:rsidRDefault="00EF1FF2" w:rsidP="00EF1FF2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Factor de impacto </w:t>
            </w: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no ano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 de publicación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052051855"/>
                <w:placeholder>
                  <w:docPart w:val="F03A8FB71ECE43DEB53775FDD282D88D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</w:p>
          <w:p w14:paraId="796E235A" w14:textId="77777777" w:rsidR="00EF1FF2" w:rsidRPr="009F692A" w:rsidRDefault="00EF1FF2" w:rsidP="00EF1FF2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Cuartil </w:t>
            </w: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no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 a</w:t>
            </w: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n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o de publicación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170488789"/>
                <w:placeholder>
                  <w:docPart w:val="333CD362FD3C4726AD41F140169E8029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Elija un elemento.</w:t>
                </w:r>
              </w:sdtContent>
            </w:sdt>
          </w:p>
          <w:p w14:paraId="114F20A5" w14:textId="77777777" w:rsidR="00EF1FF2" w:rsidRPr="009F692A" w:rsidRDefault="00EF1FF2" w:rsidP="00EF1FF2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Métricas de citación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1110666961"/>
                <w:placeholder>
                  <w:docPart w:val="AF694FE58DB24E5EB38EAF3DB489EEEE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Elija un elemento.</w:t>
                </w:r>
              </w:sdtContent>
            </w:sdt>
          </w:p>
          <w:p w14:paraId="23A4119D" w14:textId="77777777" w:rsidR="00EF1FF2" w:rsidRPr="009F692A" w:rsidRDefault="00EF1FF2" w:rsidP="00EF1FF2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Métricas de uso </w:t>
            </w:r>
            <w:proofErr w:type="gramStart"/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e</w:t>
            </w:r>
            <w:proofErr w:type="gramEnd"/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 lectura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611482818"/>
                <w:placeholder>
                  <w:docPart w:val="256B9154C77D438F8CA81F9704E837FD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Elija un elemento.</w:t>
                </w:r>
              </w:sdtContent>
            </w:sdt>
          </w:p>
          <w:p w14:paraId="68448C4C" w14:textId="77777777" w:rsidR="00EF1FF2" w:rsidRPr="009F692A" w:rsidRDefault="00EF1FF2" w:rsidP="00EF1FF2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Métricas de influencia, utilización ou adopción social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2131312474"/>
                <w:placeholder>
                  <w:docPart w:val="90429516AD5440068BC181DE49C62445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Elija un elemento.</w:t>
                </w:r>
              </w:sdtContent>
            </w:sdt>
          </w:p>
          <w:p w14:paraId="08E364A8" w14:textId="28C73EC4" w:rsidR="0039629E" w:rsidRPr="009F692A" w:rsidRDefault="00EF1FF2" w:rsidP="00EF1FF2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Outras métricas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225190824"/>
                <w:placeholder>
                  <w:docPart w:val="0544C17B1FEE404B85D0E73EB423BB4F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Elija un elemento.</w:t>
                </w:r>
              </w:sdtContent>
            </w:sdt>
          </w:p>
        </w:tc>
      </w:tr>
      <w:tr w:rsidR="006D4788" w:rsidRPr="009F692A" w14:paraId="0ADB6592" w14:textId="77777777" w:rsidTr="007134F5">
        <w:tc>
          <w:tcPr>
            <w:tcW w:w="592" w:type="dxa"/>
          </w:tcPr>
          <w:p w14:paraId="0DCDF8EC" w14:textId="31C8068B" w:rsidR="006D4788" w:rsidRPr="009F692A" w:rsidRDefault="006D4788" w:rsidP="001A7144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4.-</w:t>
            </w:r>
          </w:p>
        </w:tc>
        <w:tc>
          <w:tcPr>
            <w:tcW w:w="7908" w:type="dxa"/>
          </w:tcPr>
          <w:p w14:paraId="6816B231" w14:textId="77777777" w:rsidR="00EF1FF2" w:rsidRPr="009F692A" w:rsidRDefault="00EF1FF2" w:rsidP="00EF1FF2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Revista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940563593"/>
                <w:placeholder>
                  <w:docPart w:val="C8D41760AAD8413FAD29290BB4E75C0B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49BEF916" w14:textId="77777777" w:rsidR="00EF1FF2" w:rsidRPr="009F692A" w:rsidRDefault="00EF1FF2" w:rsidP="00EF1FF2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Autores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785011535"/>
                <w:placeholder>
                  <w:docPart w:val="C8D41760AAD8413FAD29290BB4E75C0B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3E66A16D" w14:textId="77777777" w:rsidR="00EF1FF2" w:rsidRPr="009F692A" w:rsidRDefault="00EF1FF2" w:rsidP="00EF1FF2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Título d</w:t>
            </w: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o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 art</w:t>
            </w: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igo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: </w:t>
            </w:r>
            <w:sdt>
              <w:sdtPr>
                <w:rPr>
                  <w:rFonts w:ascii="Calibri" w:hAnsi="Calibri" w:cs="Calibri"/>
                  <w:b/>
                  <w:bCs/>
                  <w:sz w:val="20"/>
                  <w:szCs w:val="20"/>
                  <w:lang w:val="es-ES"/>
                </w:rPr>
                <w:id w:val="1693956301"/>
                <w:placeholder>
                  <w:docPart w:val="FD40389915814B35BCEEAA4B4B15068F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024BA3AD" w14:textId="77777777" w:rsidR="00EF1FF2" w:rsidRPr="009F692A" w:rsidRDefault="00EF1FF2" w:rsidP="00EF1FF2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A</w:t>
            </w: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n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o de publicación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08395536"/>
                <w:placeholder>
                  <w:docPart w:val="E6C686DEC1B34273871D52CF9B8C86E7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2AD2C57E" w14:textId="77777777" w:rsidR="00EF1FF2" w:rsidRPr="009F692A" w:rsidRDefault="00EF1FF2" w:rsidP="00EF1FF2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Volume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862012156"/>
                <w:placeholder>
                  <w:docPart w:val="2A0B76B5DF334442BA3E7BC830D23349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72EF3B9A" w14:textId="77777777" w:rsidR="00EF1FF2" w:rsidRPr="009F692A" w:rsidRDefault="00EF1FF2" w:rsidP="00EF1FF2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Pá</w:t>
            </w: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x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inas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486814404"/>
                <w:placeholder>
                  <w:docPart w:val="2A0B76B5DF334442BA3E7BC830D23349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5ECE8911" w14:textId="77777777" w:rsidR="00EF1FF2" w:rsidRPr="009F692A" w:rsidRDefault="00EF1FF2" w:rsidP="00EF1FF2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DOI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345524355"/>
                <w:placeholder>
                  <w:docPart w:val="12DD8F45203E47A691F8CD02D21DF67C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346D3069" w14:textId="77777777" w:rsidR="00EF1FF2" w:rsidRDefault="00EF1FF2" w:rsidP="00EF1FF2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Indicador de impacto (JCR, SJR, IDR, etc)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2029986325"/>
                <w:placeholder>
                  <w:docPart w:val="682CDB4CE6FD482D9B6F5C322A9E8EEE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5BE700D0" w14:textId="77777777" w:rsidR="00EF1FF2" w:rsidRPr="009F692A" w:rsidRDefault="00EF1FF2" w:rsidP="00EF1FF2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Categoría </w:t>
            </w: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dentro do indicador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687829854"/>
                <w:placeholder>
                  <w:docPart w:val="1401414E77964EFCB97B437BEEBA9F15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48170F24" w14:textId="77777777" w:rsidR="00EF1FF2" w:rsidRPr="009F692A" w:rsidRDefault="00EF1FF2" w:rsidP="00EF1FF2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Factor de impacto </w:t>
            </w: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no ano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 de publicación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2132826147"/>
                <w:placeholder>
                  <w:docPart w:val="046A10887B334C4FA7D28028DE9C1314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</w:p>
          <w:p w14:paraId="37ACC147" w14:textId="77777777" w:rsidR="00EF1FF2" w:rsidRPr="009F692A" w:rsidRDefault="00EF1FF2" w:rsidP="00EF1FF2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Cuartil </w:t>
            </w: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no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 a</w:t>
            </w: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n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o de publicación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2138751119"/>
                <w:placeholder>
                  <w:docPart w:val="55FE2430DB0144D4956959F4C85781EE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Elija un elemento.</w:t>
                </w:r>
              </w:sdtContent>
            </w:sdt>
          </w:p>
          <w:p w14:paraId="797F9B87" w14:textId="77777777" w:rsidR="00EF1FF2" w:rsidRPr="009F692A" w:rsidRDefault="00EF1FF2" w:rsidP="00EF1FF2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Métricas de citación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1815024671"/>
                <w:placeholder>
                  <w:docPart w:val="49BD7507D7E34BFDA7B2979B90B32746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Elija un elemento.</w:t>
                </w:r>
              </w:sdtContent>
            </w:sdt>
          </w:p>
          <w:p w14:paraId="2F7E88F9" w14:textId="77777777" w:rsidR="00EF1FF2" w:rsidRPr="009F692A" w:rsidRDefault="00EF1FF2" w:rsidP="00EF1FF2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Métricas de uso </w:t>
            </w:r>
            <w:proofErr w:type="gramStart"/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e</w:t>
            </w:r>
            <w:proofErr w:type="gramEnd"/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 lectura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1785330286"/>
                <w:placeholder>
                  <w:docPart w:val="AC1601573B5C487692A3EDC194BF3FB1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Elija un elemento.</w:t>
                </w:r>
              </w:sdtContent>
            </w:sdt>
          </w:p>
          <w:p w14:paraId="245986E9" w14:textId="77777777" w:rsidR="00EF1FF2" w:rsidRPr="009F692A" w:rsidRDefault="00EF1FF2" w:rsidP="00EF1FF2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Métricas de influencia, utilización ou adopción social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286357134"/>
                <w:placeholder>
                  <w:docPart w:val="CE291FE2907E420FA3ACB96D2C1C9812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Elija un elemento.</w:t>
                </w:r>
              </w:sdtContent>
            </w:sdt>
          </w:p>
          <w:p w14:paraId="31D31BB9" w14:textId="199952F1" w:rsidR="0039629E" w:rsidRPr="009F692A" w:rsidRDefault="00EF1FF2" w:rsidP="00EF1FF2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Outras métricas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603850516"/>
                <w:placeholder>
                  <w:docPart w:val="32C8A108BBE54D16A4F4AD44A01337AC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Elija un elemento.</w:t>
                </w:r>
              </w:sdtContent>
            </w:sdt>
          </w:p>
        </w:tc>
      </w:tr>
      <w:tr w:rsidR="006D4788" w:rsidRPr="009F692A" w14:paraId="0612F939" w14:textId="77777777" w:rsidTr="007134F5">
        <w:tc>
          <w:tcPr>
            <w:tcW w:w="592" w:type="dxa"/>
          </w:tcPr>
          <w:p w14:paraId="3151DA6A" w14:textId="305A3B4C" w:rsidR="006D4788" w:rsidRPr="009F692A" w:rsidRDefault="006D4788" w:rsidP="001A7144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5.-</w:t>
            </w:r>
          </w:p>
        </w:tc>
        <w:tc>
          <w:tcPr>
            <w:tcW w:w="7908" w:type="dxa"/>
          </w:tcPr>
          <w:p w14:paraId="5D7BA551" w14:textId="77777777" w:rsidR="00EF1FF2" w:rsidRPr="009F692A" w:rsidRDefault="00EF1FF2" w:rsidP="00EF1FF2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Revista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1603641285"/>
                <w:placeholder>
                  <w:docPart w:val="523938C18AC34B40BBC6DAA5543ECCB2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6B820D6F" w14:textId="77777777" w:rsidR="00EF1FF2" w:rsidRPr="009F692A" w:rsidRDefault="00EF1FF2" w:rsidP="00EF1FF2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Autores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66110189"/>
                <w:placeholder>
                  <w:docPart w:val="523938C18AC34B40BBC6DAA5543ECCB2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774A4293" w14:textId="77777777" w:rsidR="00EF1FF2" w:rsidRPr="009F692A" w:rsidRDefault="00EF1FF2" w:rsidP="00EF1FF2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Título d</w:t>
            </w: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o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 art</w:t>
            </w: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igo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: </w:t>
            </w:r>
            <w:sdt>
              <w:sdtPr>
                <w:rPr>
                  <w:rFonts w:ascii="Calibri" w:hAnsi="Calibri" w:cs="Calibri"/>
                  <w:b/>
                  <w:bCs/>
                  <w:sz w:val="20"/>
                  <w:szCs w:val="20"/>
                  <w:lang w:val="es-ES"/>
                </w:rPr>
                <w:id w:val="1130759683"/>
                <w:placeholder>
                  <w:docPart w:val="2E66A896017E4FC49CCABD3A9403C1AB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76E8E6ED" w14:textId="77777777" w:rsidR="00EF1FF2" w:rsidRPr="009F692A" w:rsidRDefault="00EF1FF2" w:rsidP="00EF1FF2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A</w:t>
            </w: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n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o de publicación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463114624"/>
                <w:placeholder>
                  <w:docPart w:val="E3898BA2B93644758C0AF92EE2CC8363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5FF01718" w14:textId="77777777" w:rsidR="00EF1FF2" w:rsidRPr="009F692A" w:rsidRDefault="00EF1FF2" w:rsidP="00EF1FF2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Volume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2102676901"/>
                <w:placeholder>
                  <w:docPart w:val="4BE812FE6ECF47969C62643FA748A4B5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18B2DD72" w14:textId="77777777" w:rsidR="00EF1FF2" w:rsidRPr="009F692A" w:rsidRDefault="00EF1FF2" w:rsidP="00EF1FF2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Pá</w:t>
            </w: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x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inas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288246426"/>
                <w:placeholder>
                  <w:docPart w:val="4BE812FE6ECF47969C62643FA748A4B5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20E61D35" w14:textId="77777777" w:rsidR="00EF1FF2" w:rsidRPr="009F692A" w:rsidRDefault="00EF1FF2" w:rsidP="00EF1FF2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DOI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381444590"/>
                <w:placeholder>
                  <w:docPart w:val="78FCB383C61442309CF804FF78DF331D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36FB35F9" w14:textId="77777777" w:rsidR="00EF1FF2" w:rsidRDefault="00EF1FF2" w:rsidP="00EF1FF2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Indicador de impacto (JCR, SJR, IDR, etc)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1669632826"/>
                <w:placeholder>
                  <w:docPart w:val="0C4E5D0BEEB24C93A51AF89BD3253004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5E526261" w14:textId="77777777" w:rsidR="00EF1FF2" w:rsidRPr="009F692A" w:rsidRDefault="00EF1FF2" w:rsidP="00EF1FF2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Categoría </w:t>
            </w: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dentro do indicador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097980459"/>
                <w:placeholder>
                  <w:docPart w:val="C39A57B8330D46D6B69BF9C789E43D27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</w:p>
          <w:p w14:paraId="199503AC" w14:textId="77777777" w:rsidR="00EF1FF2" w:rsidRPr="009F692A" w:rsidRDefault="00EF1FF2" w:rsidP="00EF1FF2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Factor de impacto </w:t>
            </w: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no ano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 de publicación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133578"/>
                <w:placeholder>
                  <w:docPart w:val="9B2CAF0E1BB746E0AC3096291AD771FB"/>
                </w:placeholder>
                <w:showingPlcHdr/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sdtContent>
            </w:sdt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</w:p>
          <w:p w14:paraId="04BAAE90" w14:textId="77777777" w:rsidR="00EF1FF2" w:rsidRPr="009F692A" w:rsidRDefault="00EF1FF2" w:rsidP="00EF1FF2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Cuartil </w:t>
            </w: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no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 a</w:t>
            </w: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n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o de publicación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401984737"/>
                <w:placeholder>
                  <w:docPart w:val="96C760472AC54FA6A3B9995E2AF1C442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Elija un elemento.</w:t>
                </w:r>
              </w:sdtContent>
            </w:sdt>
          </w:p>
          <w:p w14:paraId="08C76BF6" w14:textId="77777777" w:rsidR="00EF1FF2" w:rsidRPr="009F692A" w:rsidRDefault="00EF1FF2" w:rsidP="00EF1FF2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Métricas de citación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975093833"/>
                <w:placeholder>
                  <w:docPart w:val="7C0CEFAB2649449894F81A36D42BB0F2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Elija un elemento.</w:t>
                </w:r>
              </w:sdtContent>
            </w:sdt>
          </w:p>
          <w:p w14:paraId="65855ED5" w14:textId="77777777" w:rsidR="00EF1FF2" w:rsidRPr="009F692A" w:rsidRDefault="00EF1FF2" w:rsidP="00EF1FF2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Métricas de uso </w:t>
            </w:r>
            <w:proofErr w:type="gramStart"/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e</w:t>
            </w:r>
            <w:proofErr w:type="gramEnd"/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 lectura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2095764641"/>
                <w:placeholder>
                  <w:docPart w:val="9EAEB6C2F3CD4B7EB5F6E42F083C11F1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Elija un elemento.</w:t>
                </w:r>
              </w:sdtContent>
            </w:sdt>
          </w:p>
          <w:p w14:paraId="4894007F" w14:textId="77777777" w:rsidR="00EF1FF2" w:rsidRPr="009F692A" w:rsidRDefault="00EF1FF2" w:rsidP="00EF1FF2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Métricas de influencia, utilización ou adopción social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573241857"/>
                <w:placeholder>
                  <w:docPart w:val="FE303E404A0A4D869F5DC0D56461E1CE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Elija un elemento.</w:t>
                </w:r>
              </w:sdtContent>
            </w:sdt>
          </w:p>
          <w:p w14:paraId="2C34F11F" w14:textId="70E3F049" w:rsidR="0039629E" w:rsidRPr="009F692A" w:rsidRDefault="00EF1FF2" w:rsidP="00EF1FF2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lastRenderedPageBreak/>
              <w:t>Outras métricas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:</w:t>
            </w:r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619257651"/>
                <w:placeholder>
                  <w:docPart w:val="314DE3896E5B4CA293FB36BDEE0143F3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Elija un elemento.</w:t>
                </w:r>
              </w:sdtContent>
            </w:sdt>
          </w:p>
        </w:tc>
      </w:tr>
    </w:tbl>
    <w:p w14:paraId="44D05B80" w14:textId="77777777" w:rsidR="00F613FA" w:rsidRPr="009F692A" w:rsidRDefault="00F613FA" w:rsidP="001A7144">
      <w:pPr>
        <w:spacing w:after="0" w:line="240" w:lineRule="auto"/>
        <w:contextualSpacing/>
        <w:rPr>
          <w:lang w:val="es-ES"/>
        </w:rPr>
      </w:pPr>
    </w:p>
    <w:p w14:paraId="573D27A1" w14:textId="77777777" w:rsidR="007734BE" w:rsidRPr="009F692A" w:rsidRDefault="007734BE" w:rsidP="007734BE">
      <w:pPr>
        <w:spacing w:after="0" w:line="240" w:lineRule="auto"/>
        <w:contextualSpacing/>
        <w:rPr>
          <w:lang w:val="es-ES"/>
        </w:rPr>
      </w:pPr>
      <w:r>
        <w:rPr>
          <w:lang w:val="es-ES"/>
        </w:rPr>
        <w:t>E</w:t>
      </w:r>
      <w:r w:rsidRPr="009F692A">
        <w:rPr>
          <w:lang w:val="es-ES"/>
        </w:rPr>
        <w:t xml:space="preserve"> para que así conste, firmo </w:t>
      </w:r>
      <w:r>
        <w:rPr>
          <w:lang w:val="es-ES"/>
        </w:rPr>
        <w:t>o</w:t>
      </w:r>
      <w:r w:rsidRPr="009F692A">
        <w:rPr>
          <w:lang w:val="es-ES"/>
        </w:rPr>
        <w:t xml:space="preserve"> presente documento</w:t>
      </w:r>
    </w:p>
    <w:p w14:paraId="6026385C" w14:textId="77777777" w:rsidR="007734BE" w:rsidRPr="009F692A" w:rsidRDefault="007734BE" w:rsidP="007734BE">
      <w:pPr>
        <w:spacing w:after="0" w:line="240" w:lineRule="auto"/>
        <w:contextualSpacing/>
        <w:rPr>
          <w:lang w:val="es-ES"/>
        </w:rPr>
      </w:pPr>
    </w:p>
    <w:p w14:paraId="354CF857" w14:textId="77777777" w:rsidR="007734BE" w:rsidRPr="009F692A" w:rsidRDefault="007734BE" w:rsidP="007734BE">
      <w:pPr>
        <w:spacing w:after="0" w:line="240" w:lineRule="auto"/>
        <w:contextualSpacing/>
        <w:rPr>
          <w:lang w:val="es-ES"/>
        </w:rPr>
      </w:pPr>
      <w:r w:rsidRPr="009F692A">
        <w:rPr>
          <w:lang w:val="es-ES"/>
        </w:rPr>
        <w:t xml:space="preserve">Lugar </w:t>
      </w:r>
      <w:r>
        <w:rPr>
          <w:lang w:val="es-ES"/>
        </w:rPr>
        <w:t>e data</w:t>
      </w:r>
    </w:p>
    <w:p w14:paraId="64DFF00E" w14:textId="77777777" w:rsidR="007734BE" w:rsidRPr="009F692A" w:rsidRDefault="007734BE" w:rsidP="007734BE">
      <w:pPr>
        <w:spacing w:after="0" w:line="240" w:lineRule="auto"/>
        <w:contextualSpacing/>
        <w:rPr>
          <w:lang w:val="es-ES"/>
        </w:rPr>
      </w:pPr>
    </w:p>
    <w:p w14:paraId="7E0929BD" w14:textId="77777777" w:rsidR="007734BE" w:rsidRPr="009F692A" w:rsidRDefault="007734BE" w:rsidP="007734BE">
      <w:pPr>
        <w:spacing w:after="0" w:line="240" w:lineRule="auto"/>
        <w:contextualSpacing/>
        <w:rPr>
          <w:lang w:val="es-ES"/>
        </w:rPr>
      </w:pPr>
      <w:r>
        <w:rPr>
          <w:lang w:val="es-ES"/>
        </w:rPr>
        <w:t>Sinatura</w:t>
      </w:r>
      <w:r w:rsidRPr="009F692A">
        <w:rPr>
          <w:lang w:val="es-ES"/>
        </w:rPr>
        <w:t>:</w:t>
      </w:r>
    </w:p>
    <w:p w14:paraId="02189AD8" w14:textId="77777777" w:rsidR="00963C49" w:rsidRDefault="00963C49" w:rsidP="00132782">
      <w:pPr>
        <w:spacing w:after="0" w:line="240" w:lineRule="auto"/>
        <w:ind w:left="1416" w:firstLine="708"/>
        <w:contextualSpacing/>
        <w:rPr>
          <w:lang w:val="es-ES"/>
        </w:rPr>
      </w:pPr>
    </w:p>
    <w:p w14:paraId="62079658" w14:textId="77777777" w:rsidR="00963C49" w:rsidRDefault="00963C49" w:rsidP="00132782">
      <w:pPr>
        <w:spacing w:after="0" w:line="240" w:lineRule="auto"/>
        <w:ind w:left="1416" w:firstLine="708"/>
        <w:contextualSpacing/>
        <w:rPr>
          <w:lang w:val="es-ES"/>
        </w:rPr>
      </w:pPr>
    </w:p>
    <w:p w14:paraId="31A04A9C" w14:textId="77777777" w:rsidR="005C3830" w:rsidRDefault="005C3830" w:rsidP="00132782">
      <w:pPr>
        <w:spacing w:after="0" w:line="240" w:lineRule="auto"/>
        <w:ind w:left="1416" w:firstLine="708"/>
        <w:contextualSpacing/>
        <w:rPr>
          <w:lang w:val="es-ES"/>
        </w:rPr>
      </w:pPr>
    </w:p>
    <w:p w14:paraId="5A5C0B07" w14:textId="77777777" w:rsidR="005C3830" w:rsidRDefault="005C3830" w:rsidP="00132782">
      <w:pPr>
        <w:spacing w:after="0" w:line="240" w:lineRule="auto"/>
        <w:ind w:left="1416" w:firstLine="708"/>
        <w:contextualSpacing/>
        <w:rPr>
          <w:lang w:val="es-ES"/>
        </w:rPr>
      </w:pPr>
    </w:p>
    <w:p w14:paraId="1F167F94" w14:textId="77777777" w:rsidR="005C3830" w:rsidRDefault="005C3830" w:rsidP="00132782">
      <w:pPr>
        <w:spacing w:after="0" w:line="240" w:lineRule="auto"/>
        <w:ind w:left="1416" w:firstLine="708"/>
        <w:contextualSpacing/>
        <w:rPr>
          <w:lang w:val="es-ES"/>
        </w:rPr>
      </w:pPr>
    </w:p>
    <w:p w14:paraId="6EA215FF" w14:textId="77777777" w:rsidR="005C3830" w:rsidRDefault="005C3830" w:rsidP="00132782">
      <w:pPr>
        <w:spacing w:after="0" w:line="240" w:lineRule="auto"/>
        <w:ind w:left="1416" w:firstLine="708"/>
        <w:contextualSpacing/>
        <w:rPr>
          <w:lang w:val="es-ES"/>
        </w:rPr>
      </w:pPr>
    </w:p>
    <w:p w14:paraId="4689BC21" w14:textId="77777777" w:rsidR="005C3830" w:rsidRDefault="005C3830" w:rsidP="00132782">
      <w:pPr>
        <w:spacing w:after="0" w:line="240" w:lineRule="auto"/>
        <w:ind w:left="1416" w:firstLine="708"/>
        <w:contextualSpacing/>
        <w:rPr>
          <w:lang w:val="es-ES"/>
        </w:rPr>
      </w:pPr>
    </w:p>
    <w:p w14:paraId="6D9E7031" w14:textId="77777777" w:rsidR="005C3830" w:rsidRDefault="005C3830" w:rsidP="00132782">
      <w:pPr>
        <w:spacing w:after="0" w:line="240" w:lineRule="auto"/>
        <w:ind w:left="1416" w:firstLine="708"/>
        <w:contextualSpacing/>
        <w:rPr>
          <w:lang w:val="es-ES"/>
        </w:rPr>
      </w:pPr>
    </w:p>
    <w:p w14:paraId="0BCB7743" w14:textId="77777777" w:rsidR="005C3830" w:rsidRDefault="005C3830" w:rsidP="00132782">
      <w:pPr>
        <w:spacing w:after="0" w:line="240" w:lineRule="auto"/>
        <w:ind w:left="1416" w:firstLine="708"/>
        <w:contextualSpacing/>
        <w:rPr>
          <w:lang w:val="es-ES"/>
        </w:rPr>
      </w:pPr>
    </w:p>
    <w:p w14:paraId="144944E9" w14:textId="77777777" w:rsidR="005C3830" w:rsidRDefault="005C3830" w:rsidP="00132782">
      <w:pPr>
        <w:spacing w:after="0" w:line="240" w:lineRule="auto"/>
        <w:ind w:left="1416" w:firstLine="708"/>
        <w:contextualSpacing/>
        <w:rPr>
          <w:lang w:val="es-ES"/>
        </w:rPr>
      </w:pPr>
    </w:p>
    <w:p w14:paraId="51B3D115" w14:textId="77777777" w:rsidR="005C3830" w:rsidRDefault="005C3830" w:rsidP="00132782">
      <w:pPr>
        <w:spacing w:after="0" w:line="240" w:lineRule="auto"/>
        <w:ind w:left="1416" w:firstLine="708"/>
        <w:contextualSpacing/>
        <w:rPr>
          <w:lang w:val="es-ES"/>
        </w:rPr>
      </w:pPr>
    </w:p>
    <w:p w14:paraId="27A8F93B" w14:textId="77777777" w:rsidR="005C3830" w:rsidRDefault="005C3830" w:rsidP="00132782">
      <w:pPr>
        <w:spacing w:after="0" w:line="240" w:lineRule="auto"/>
        <w:ind w:left="1416" w:firstLine="708"/>
        <w:contextualSpacing/>
        <w:rPr>
          <w:lang w:val="es-ES"/>
        </w:rPr>
      </w:pPr>
    </w:p>
    <w:p w14:paraId="52DC32D4" w14:textId="77777777" w:rsidR="005C3830" w:rsidRDefault="005C3830" w:rsidP="00132782">
      <w:pPr>
        <w:spacing w:after="0" w:line="240" w:lineRule="auto"/>
        <w:ind w:left="1416" w:firstLine="708"/>
        <w:contextualSpacing/>
        <w:rPr>
          <w:lang w:val="es-ES"/>
        </w:rPr>
      </w:pPr>
    </w:p>
    <w:p w14:paraId="07D808E8" w14:textId="77777777" w:rsidR="005C3830" w:rsidRDefault="005C3830" w:rsidP="00132782">
      <w:pPr>
        <w:spacing w:after="0" w:line="240" w:lineRule="auto"/>
        <w:ind w:left="1416" w:firstLine="708"/>
        <w:contextualSpacing/>
        <w:rPr>
          <w:lang w:val="es-ES"/>
        </w:rPr>
      </w:pPr>
    </w:p>
    <w:p w14:paraId="25E8E387" w14:textId="77777777" w:rsidR="005C3830" w:rsidRDefault="005C3830" w:rsidP="00132782">
      <w:pPr>
        <w:spacing w:after="0" w:line="240" w:lineRule="auto"/>
        <w:ind w:left="1416" w:firstLine="708"/>
        <w:contextualSpacing/>
        <w:rPr>
          <w:lang w:val="es-ES"/>
        </w:rPr>
      </w:pPr>
    </w:p>
    <w:p w14:paraId="6F7F7010" w14:textId="77777777" w:rsidR="005C3830" w:rsidRDefault="005C3830" w:rsidP="00132782">
      <w:pPr>
        <w:spacing w:after="0" w:line="240" w:lineRule="auto"/>
        <w:ind w:left="1416" w:firstLine="708"/>
        <w:contextualSpacing/>
        <w:rPr>
          <w:lang w:val="es-ES"/>
        </w:rPr>
      </w:pPr>
    </w:p>
    <w:p w14:paraId="69E4650F" w14:textId="77777777" w:rsidR="005C3830" w:rsidRDefault="005C3830" w:rsidP="00132782">
      <w:pPr>
        <w:spacing w:after="0" w:line="240" w:lineRule="auto"/>
        <w:ind w:left="1416" w:firstLine="708"/>
        <w:contextualSpacing/>
        <w:rPr>
          <w:lang w:val="es-ES"/>
        </w:rPr>
      </w:pPr>
    </w:p>
    <w:p w14:paraId="4F643A0F" w14:textId="77777777" w:rsidR="005C3830" w:rsidRDefault="005C3830" w:rsidP="00132782">
      <w:pPr>
        <w:spacing w:after="0" w:line="240" w:lineRule="auto"/>
        <w:ind w:left="1416" w:firstLine="708"/>
        <w:contextualSpacing/>
        <w:rPr>
          <w:lang w:val="es-ES"/>
        </w:rPr>
      </w:pPr>
    </w:p>
    <w:p w14:paraId="461E5AF4" w14:textId="77777777" w:rsidR="005C3830" w:rsidRDefault="005C3830" w:rsidP="00132782">
      <w:pPr>
        <w:spacing w:after="0" w:line="240" w:lineRule="auto"/>
        <w:ind w:left="1416" w:firstLine="708"/>
        <w:contextualSpacing/>
        <w:rPr>
          <w:lang w:val="es-ES"/>
        </w:rPr>
      </w:pPr>
    </w:p>
    <w:p w14:paraId="6EAAE5A1" w14:textId="77777777" w:rsidR="005C3830" w:rsidRDefault="005C3830" w:rsidP="00132782">
      <w:pPr>
        <w:spacing w:after="0" w:line="240" w:lineRule="auto"/>
        <w:ind w:left="1416" w:firstLine="708"/>
        <w:contextualSpacing/>
        <w:rPr>
          <w:lang w:val="es-ES"/>
        </w:rPr>
      </w:pPr>
    </w:p>
    <w:p w14:paraId="61332C9F" w14:textId="77777777" w:rsidR="005C3830" w:rsidRDefault="005C3830" w:rsidP="00132782">
      <w:pPr>
        <w:spacing w:after="0" w:line="240" w:lineRule="auto"/>
        <w:ind w:left="1416" w:firstLine="708"/>
        <w:contextualSpacing/>
        <w:rPr>
          <w:lang w:val="es-ES"/>
        </w:rPr>
      </w:pPr>
    </w:p>
    <w:p w14:paraId="560AA7E6" w14:textId="77777777" w:rsidR="005C3830" w:rsidRDefault="005C3830" w:rsidP="00132782">
      <w:pPr>
        <w:spacing w:after="0" w:line="240" w:lineRule="auto"/>
        <w:ind w:left="1416" w:firstLine="708"/>
        <w:contextualSpacing/>
        <w:rPr>
          <w:lang w:val="es-ES"/>
        </w:rPr>
      </w:pPr>
    </w:p>
    <w:p w14:paraId="0A3086DF" w14:textId="77777777" w:rsidR="005C3830" w:rsidRDefault="005C3830" w:rsidP="00132782">
      <w:pPr>
        <w:spacing w:after="0" w:line="240" w:lineRule="auto"/>
        <w:ind w:left="1416" w:firstLine="708"/>
        <w:contextualSpacing/>
        <w:rPr>
          <w:lang w:val="es-ES"/>
        </w:rPr>
      </w:pPr>
    </w:p>
    <w:p w14:paraId="230D8A0C" w14:textId="77777777" w:rsidR="005C3830" w:rsidRDefault="005C3830" w:rsidP="00132782">
      <w:pPr>
        <w:spacing w:after="0" w:line="240" w:lineRule="auto"/>
        <w:ind w:left="1416" w:firstLine="708"/>
        <w:contextualSpacing/>
        <w:rPr>
          <w:lang w:val="es-ES"/>
        </w:rPr>
      </w:pPr>
    </w:p>
    <w:p w14:paraId="11FF29B6" w14:textId="77777777" w:rsidR="005C3830" w:rsidRDefault="005C3830" w:rsidP="00132782">
      <w:pPr>
        <w:spacing w:after="0" w:line="240" w:lineRule="auto"/>
        <w:ind w:left="1416" w:firstLine="708"/>
        <w:contextualSpacing/>
        <w:rPr>
          <w:lang w:val="es-ES"/>
        </w:rPr>
      </w:pPr>
    </w:p>
    <w:p w14:paraId="0354C6B6" w14:textId="77777777" w:rsidR="005C3830" w:rsidRDefault="005C3830" w:rsidP="00132782">
      <w:pPr>
        <w:spacing w:after="0" w:line="240" w:lineRule="auto"/>
        <w:ind w:left="1416" w:firstLine="708"/>
        <w:contextualSpacing/>
        <w:rPr>
          <w:lang w:val="es-ES"/>
        </w:rPr>
      </w:pPr>
    </w:p>
    <w:p w14:paraId="54C9EA7D" w14:textId="77777777" w:rsidR="005C3830" w:rsidRDefault="005C3830" w:rsidP="00132782">
      <w:pPr>
        <w:spacing w:after="0" w:line="240" w:lineRule="auto"/>
        <w:ind w:left="1416" w:firstLine="708"/>
        <w:contextualSpacing/>
        <w:rPr>
          <w:lang w:val="es-ES"/>
        </w:rPr>
      </w:pPr>
    </w:p>
    <w:p w14:paraId="6059FF86" w14:textId="77777777" w:rsidR="005C3830" w:rsidRDefault="005C3830" w:rsidP="00132782">
      <w:pPr>
        <w:spacing w:after="0" w:line="240" w:lineRule="auto"/>
        <w:ind w:left="1416" w:firstLine="708"/>
        <w:contextualSpacing/>
        <w:rPr>
          <w:lang w:val="es-ES"/>
        </w:rPr>
      </w:pPr>
    </w:p>
    <w:p w14:paraId="4D4D5E7D" w14:textId="77777777" w:rsidR="00963C49" w:rsidRDefault="00963C49" w:rsidP="00132782">
      <w:pPr>
        <w:spacing w:after="0" w:line="240" w:lineRule="auto"/>
        <w:ind w:left="1416" w:firstLine="708"/>
        <w:contextualSpacing/>
        <w:rPr>
          <w:lang w:val="es-ES"/>
        </w:rPr>
      </w:pPr>
    </w:p>
    <w:p w14:paraId="5DA15C6D" w14:textId="061D2C8C" w:rsidR="00EC58F5" w:rsidRDefault="00EC58F5" w:rsidP="00963C49">
      <w:pPr>
        <w:spacing w:after="0" w:line="240" w:lineRule="auto"/>
        <w:ind w:left="1416" w:firstLine="708"/>
        <w:contextualSpacing/>
        <w:jc w:val="right"/>
        <w:rPr>
          <w:lang w:val="es-ES"/>
        </w:rPr>
      </w:pPr>
      <w:r>
        <w:rPr>
          <w:lang w:val="es-ES"/>
        </w:rPr>
        <w:t>Coordinador/a d</w:t>
      </w:r>
      <w:r w:rsidR="007734BE">
        <w:rPr>
          <w:lang w:val="es-ES"/>
        </w:rPr>
        <w:t>o</w:t>
      </w:r>
      <w:r>
        <w:rPr>
          <w:lang w:val="es-ES"/>
        </w:rPr>
        <w:t xml:space="preserve"> Programa de Doctorado</w:t>
      </w:r>
    </w:p>
    <w:p w14:paraId="754FAE51" w14:textId="64FB8FC0" w:rsidR="00EC58F5" w:rsidRDefault="007734BE" w:rsidP="00963C49">
      <w:pPr>
        <w:spacing w:after="0" w:line="240" w:lineRule="auto"/>
        <w:ind w:left="1416" w:firstLine="708"/>
        <w:contextualSpacing/>
        <w:jc w:val="right"/>
        <w:rPr>
          <w:lang w:val="es-ES"/>
        </w:rPr>
      </w:pPr>
      <w:r>
        <w:rPr>
          <w:lang w:val="es-ES"/>
        </w:rPr>
        <w:t>Data</w:t>
      </w:r>
      <w:r w:rsidR="00E41A6A">
        <w:rPr>
          <w:lang w:val="es-ES"/>
        </w:rPr>
        <w:t>:</w:t>
      </w:r>
    </w:p>
    <w:p w14:paraId="6C93D5FC" w14:textId="7E85153C" w:rsidR="00E41A6A" w:rsidRDefault="00E41A6A" w:rsidP="00963C49">
      <w:pPr>
        <w:spacing w:after="0" w:line="240" w:lineRule="auto"/>
        <w:contextualSpacing/>
        <w:jc w:val="right"/>
        <w:rPr>
          <w:lang w:val="es-ES"/>
        </w:rPr>
      </w:pPr>
    </w:p>
    <w:p w14:paraId="28283AD3" w14:textId="77BD89BA" w:rsidR="00EC58F5" w:rsidRDefault="00EC58F5" w:rsidP="00963C49">
      <w:pPr>
        <w:spacing w:after="0" w:line="240" w:lineRule="auto"/>
        <w:contextualSpacing/>
        <w:jc w:val="right"/>
        <w:rPr>
          <w:lang w:val="es-ES"/>
        </w:rPr>
      </w:pPr>
    </w:p>
    <w:p w14:paraId="3D59A932" w14:textId="7FC20286" w:rsidR="00EC58F5" w:rsidRDefault="00EC58F5" w:rsidP="00963C49">
      <w:pPr>
        <w:spacing w:after="0" w:line="240" w:lineRule="auto"/>
        <w:contextualSpacing/>
        <w:jc w:val="right"/>
        <w:rPr>
          <w:lang w:val="es-ES"/>
        </w:rPr>
      </w:pPr>
    </w:p>
    <w:p w14:paraId="50E7CE82" w14:textId="22C2D470" w:rsidR="00EC58F5" w:rsidRDefault="00EC58F5" w:rsidP="00963C49">
      <w:pPr>
        <w:spacing w:after="0" w:line="240" w:lineRule="auto"/>
        <w:contextualSpacing/>
        <w:jc w:val="right"/>
        <w:rPr>
          <w:lang w:val="es-ES"/>
        </w:rPr>
      </w:pPr>
    </w:p>
    <w:p w14:paraId="275CA15C" w14:textId="4B9F3B71" w:rsidR="00EC58F5" w:rsidRDefault="00EC58F5" w:rsidP="00963C49">
      <w:pPr>
        <w:spacing w:after="0" w:line="240" w:lineRule="auto"/>
        <w:contextualSpacing/>
        <w:jc w:val="right"/>
        <w:rPr>
          <w:lang w:val="es-ES"/>
        </w:rPr>
      </w:pPr>
    </w:p>
    <w:p w14:paraId="20B80346" w14:textId="0F3EE17B" w:rsidR="00EC58F5" w:rsidRPr="009F692A" w:rsidRDefault="007734BE" w:rsidP="00963C49">
      <w:pPr>
        <w:spacing w:after="0" w:line="240" w:lineRule="auto"/>
        <w:ind w:left="1416" w:firstLine="708"/>
        <w:contextualSpacing/>
        <w:jc w:val="right"/>
        <w:rPr>
          <w:lang w:val="es-ES"/>
        </w:rPr>
      </w:pPr>
      <w:r>
        <w:rPr>
          <w:lang w:val="es-ES"/>
        </w:rPr>
        <w:t>Sinatura</w:t>
      </w:r>
      <w:r w:rsidR="00EC58F5">
        <w:rPr>
          <w:lang w:val="es-ES"/>
        </w:rPr>
        <w:t>:</w:t>
      </w:r>
    </w:p>
    <w:sectPr w:rsidR="00EC58F5" w:rsidRPr="009F692A">
      <w:headerReference w:type="default" r:id="rId10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FC5B48" w14:textId="77777777" w:rsidR="00803BB5" w:rsidRPr="00722C64" w:rsidRDefault="00803BB5" w:rsidP="005360FC">
      <w:pPr>
        <w:spacing w:after="0" w:line="240" w:lineRule="auto"/>
      </w:pPr>
      <w:r w:rsidRPr="00722C64">
        <w:separator/>
      </w:r>
    </w:p>
  </w:endnote>
  <w:endnote w:type="continuationSeparator" w:id="0">
    <w:p w14:paraId="323D2120" w14:textId="77777777" w:rsidR="00803BB5" w:rsidRPr="00722C64" w:rsidRDefault="00803BB5" w:rsidP="005360FC">
      <w:pPr>
        <w:spacing w:after="0" w:line="240" w:lineRule="auto"/>
      </w:pPr>
      <w:r w:rsidRPr="00722C64">
        <w:continuationSeparator/>
      </w:r>
    </w:p>
  </w:endnote>
  <w:endnote w:type="continuationNotice" w:id="1">
    <w:p w14:paraId="40A9892E" w14:textId="77777777" w:rsidR="00803BB5" w:rsidRPr="00722C64" w:rsidRDefault="00803BB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Arial"/>
    <w:charset w:val="00"/>
    <w:family w:val="swiss"/>
    <w:pitch w:val="variable"/>
    <w:sig w:usb0="20000287" w:usb1="00000003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C1EB78" w14:textId="77777777" w:rsidR="00803BB5" w:rsidRPr="00722C64" w:rsidRDefault="00803BB5" w:rsidP="005360FC">
      <w:pPr>
        <w:spacing w:after="0" w:line="240" w:lineRule="auto"/>
      </w:pPr>
      <w:r w:rsidRPr="00722C64">
        <w:separator/>
      </w:r>
    </w:p>
  </w:footnote>
  <w:footnote w:type="continuationSeparator" w:id="0">
    <w:p w14:paraId="3CF9E920" w14:textId="77777777" w:rsidR="00803BB5" w:rsidRPr="00722C64" w:rsidRDefault="00803BB5" w:rsidP="005360FC">
      <w:pPr>
        <w:spacing w:after="0" w:line="240" w:lineRule="auto"/>
      </w:pPr>
      <w:r w:rsidRPr="00722C64">
        <w:continuationSeparator/>
      </w:r>
    </w:p>
  </w:footnote>
  <w:footnote w:type="continuationNotice" w:id="1">
    <w:p w14:paraId="45290C8D" w14:textId="77777777" w:rsidR="00803BB5" w:rsidRPr="00722C64" w:rsidRDefault="00803BB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5483CF" w14:textId="3A51A432" w:rsidR="0095532E" w:rsidRPr="00722C64" w:rsidRDefault="0095532E" w:rsidP="0095532E">
    <w:pPr>
      <w:pStyle w:val="Encabezado"/>
      <w:rPr>
        <w:noProof/>
      </w:rPr>
    </w:pPr>
    <w:bookmarkStart w:id="0" w:name="OLE_LINK5"/>
    <w:bookmarkStart w:id="1" w:name="OLE_LINK6"/>
    <w:r w:rsidRPr="00722C64">
      <w:rPr>
        <w:noProof/>
      </w:rPr>
      <w:t>Comisión d</w:t>
    </w:r>
    <w:r>
      <w:rPr>
        <w:noProof/>
      </w:rPr>
      <w:t>el</w:t>
    </w:r>
    <w:r w:rsidRPr="00722C64">
      <w:rPr>
        <w:noProof/>
      </w:rPr>
      <w:t xml:space="preserve"> Programa de </w:t>
    </w:r>
    <w:r>
      <w:rPr>
        <w:noProof/>
      </w:rPr>
      <w:t>Doctorado</w:t>
    </w:r>
    <w:r w:rsidRPr="00722C64">
      <w:rPr>
        <w:noProof/>
      </w:rPr>
      <w:t xml:space="preserve"> en</w:t>
    </w:r>
    <w:r>
      <w:rPr>
        <w:noProof/>
      </w:rPr>
      <w:t xml:space="preserve"> Salud, Discapacidad, Dependencia y Bienestar RD99/2011</w:t>
    </w:r>
  </w:p>
  <w:p w14:paraId="5DEB9B57" w14:textId="79101723" w:rsidR="005360FC" w:rsidRPr="00722C64" w:rsidRDefault="005360FC" w:rsidP="005360FC">
    <w:pPr>
      <w:pStyle w:val="Encabezado"/>
      <w:rPr>
        <w:noProof/>
      </w:rPr>
    </w:pPr>
  </w:p>
  <w:bookmarkEnd w:id="0"/>
  <w:bookmarkEnd w:id="1"/>
  <w:p w14:paraId="32B3319F" w14:textId="77777777" w:rsidR="005360FC" w:rsidRPr="00722C64" w:rsidRDefault="005360FC" w:rsidP="005360FC">
    <w:pPr>
      <w:pStyle w:val="Encabezado"/>
    </w:pPr>
    <w:r w:rsidRPr="00722C64">
      <w:rPr>
        <w:noProof/>
        <w:lang w:val="es-ES" w:eastAsia="es-ES"/>
      </w:rPr>
      <w:drawing>
        <wp:anchor distT="0" distB="0" distL="114300" distR="114300" simplePos="0" relativeHeight="251658241" behindDoc="1" locked="0" layoutInCell="1" allowOverlap="1" wp14:anchorId="1F837283" wp14:editId="10CCC596">
          <wp:simplePos x="0" y="0"/>
          <wp:positionH relativeFrom="column">
            <wp:posOffset>-635</wp:posOffset>
          </wp:positionH>
          <wp:positionV relativeFrom="paragraph">
            <wp:posOffset>143510</wp:posOffset>
          </wp:positionV>
          <wp:extent cx="1749425" cy="175260"/>
          <wp:effectExtent l="0" t="0" r="3175" b="0"/>
          <wp:wrapNone/>
          <wp:docPr id="15" name="Imagen 15" descr="letra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5" descr="letras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49425" cy="1752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722C64">
      <w:rPr>
        <w:noProof/>
        <w:lang w:val="es-ES" w:eastAsia="es-ES"/>
      </w:rPr>
      <w:drawing>
        <wp:anchor distT="0" distB="0" distL="114300" distR="114300" simplePos="0" relativeHeight="251658240" behindDoc="1" locked="0" layoutInCell="1" allowOverlap="1" wp14:anchorId="1AC4D599" wp14:editId="0C431AB6">
          <wp:simplePos x="0" y="0"/>
          <wp:positionH relativeFrom="column">
            <wp:posOffset>-746760</wp:posOffset>
          </wp:positionH>
          <wp:positionV relativeFrom="paragraph">
            <wp:posOffset>29210</wp:posOffset>
          </wp:positionV>
          <wp:extent cx="673100" cy="349885"/>
          <wp:effectExtent l="0" t="0" r="0" b="0"/>
          <wp:wrapNone/>
          <wp:docPr id="14" name="Imagen 14" descr="simbol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4" descr="simbolo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73100" cy="3498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AE00428" w14:textId="77777777" w:rsidR="005360FC" w:rsidRDefault="005360FC">
    <w:pPr>
      <w:pStyle w:val="Encabezado"/>
    </w:pPr>
  </w:p>
  <w:p w14:paraId="2B245AD8" w14:textId="77777777" w:rsidR="007134F5" w:rsidRPr="00722C64" w:rsidRDefault="007134F5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A1C0DAD"/>
    <w:multiLevelType w:val="hybridMultilevel"/>
    <w:tmpl w:val="AD12365E"/>
    <w:lvl w:ilvl="0" w:tplc="944CC7B2">
      <w:start w:val="1"/>
      <w:numFmt w:val="lowerRoman"/>
      <w:lvlText w:val="%1)"/>
      <w:lvlJc w:val="left"/>
      <w:pPr>
        <w:ind w:left="1080" w:hanging="720"/>
      </w:pPr>
      <w:rPr>
        <w:rFonts w:ascii="MS Gothic" w:eastAsia="MS Gothic" w:hAnsi="MS Gothic"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CC33CB8"/>
    <w:multiLevelType w:val="multilevel"/>
    <w:tmpl w:val="2708D2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7A2658DC"/>
    <w:multiLevelType w:val="hybridMultilevel"/>
    <w:tmpl w:val="774C3B2C"/>
    <w:lvl w:ilvl="0" w:tplc="D9BA4ADE">
      <w:start w:val="1"/>
      <w:numFmt w:val="upperLetter"/>
      <w:lvlText w:val="%1)"/>
      <w:lvlJc w:val="left"/>
      <w:pPr>
        <w:ind w:left="720" w:hanging="360"/>
      </w:pPr>
      <w:rPr>
        <w:rFonts w:ascii="MS Gothic" w:eastAsia="MS Gothic" w:hAnsi="MS Gothic"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UwsDA0NLO0MDExMjdS0lEKTi0uzszPAykwqwUA3Pl5kSwAAAA="/>
  </w:docVars>
  <w:rsids>
    <w:rsidRoot w:val="005360FC"/>
    <w:rsid w:val="0000232A"/>
    <w:rsid w:val="0006259A"/>
    <w:rsid w:val="000B57E1"/>
    <w:rsid w:val="00123B11"/>
    <w:rsid w:val="00132782"/>
    <w:rsid w:val="001437F2"/>
    <w:rsid w:val="001A7144"/>
    <w:rsid w:val="002961C6"/>
    <w:rsid w:val="002A4C22"/>
    <w:rsid w:val="002B768D"/>
    <w:rsid w:val="002F0F1E"/>
    <w:rsid w:val="002F1B59"/>
    <w:rsid w:val="00330A5B"/>
    <w:rsid w:val="00342534"/>
    <w:rsid w:val="0039629E"/>
    <w:rsid w:val="003A5A49"/>
    <w:rsid w:val="003D3C12"/>
    <w:rsid w:val="0043708E"/>
    <w:rsid w:val="00456215"/>
    <w:rsid w:val="004B2F4F"/>
    <w:rsid w:val="0052329A"/>
    <w:rsid w:val="005360FC"/>
    <w:rsid w:val="00586F9E"/>
    <w:rsid w:val="005A4A10"/>
    <w:rsid w:val="005C3830"/>
    <w:rsid w:val="00621624"/>
    <w:rsid w:val="0063362F"/>
    <w:rsid w:val="006C222C"/>
    <w:rsid w:val="006D4788"/>
    <w:rsid w:val="007134F5"/>
    <w:rsid w:val="00716CBC"/>
    <w:rsid w:val="00720FF6"/>
    <w:rsid w:val="00722C64"/>
    <w:rsid w:val="007673CB"/>
    <w:rsid w:val="007734BE"/>
    <w:rsid w:val="00803BB5"/>
    <w:rsid w:val="00813517"/>
    <w:rsid w:val="0081758A"/>
    <w:rsid w:val="00817CFD"/>
    <w:rsid w:val="008F55F5"/>
    <w:rsid w:val="0092542C"/>
    <w:rsid w:val="0095532E"/>
    <w:rsid w:val="00963C49"/>
    <w:rsid w:val="009B19D7"/>
    <w:rsid w:val="009D602C"/>
    <w:rsid w:val="009E75FB"/>
    <w:rsid w:val="009F692A"/>
    <w:rsid w:val="00A13019"/>
    <w:rsid w:val="00A470AA"/>
    <w:rsid w:val="00A5270C"/>
    <w:rsid w:val="00AA2A16"/>
    <w:rsid w:val="00AB0BDA"/>
    <w:rsid w:val="00AD5F33"/>
    <w:rsid w:val="00B04CA0"/>
    <w:rsid w:val="00B16B1F"/>
    <w:rsid w:val="00B17888"/>
    <w:rsid w:val="00B54AD7"/>
    <w:rsid w:val="00B6750B"/>
    <w:rsid w:val="00B85FAA"/>
    <w:rsid w:val="00BA3A34"/>
    <w:rsid w:val="00BD0C72"/>
    <w:rsid w:val="00C35846"/>
    <w:rsid w:val="00C909C8"/>
    <w:rsid w:val="00D075C6"/>
    <w:rsid w:val="00DB1AEA"/>
    <w:rsid w:val="00E41A6A"/>
    <w:rsid w:val="00E4346E"/>
    <w:rsid w:val="00E506F1"/>
    <w:rsid w:val="00E52395"/>
    <w:rsid w:val="00EC58F5"/>
    <w:rsid w:val="00EC6779"/>
    <w:rsid w:val="00EF1FF2"/>
    <w:rsid w:val="00EF70BC"/>
    <w:rsid w:val="00F04B04"/>
    <w:rsid w:val="00F0783F"/>
    <w:rsid w:val="00F178E7"/>
    <w:rsid w:val="00F573B0"/>
    <w:rsid w:val="00F613FA"/>
    <w:rsid w:val="00F77C1C"/>
    <w:rsid w:val="00FC3902"/>
    <w:rsid w:val="00FD26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43729D8"/>
  <w15:chartTrackingRefBased/>
  <w15:docId w15:val="{610966C1-4099-40B6-AFBC-E70897F468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s-E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D602C"/>
    <w:rPr>
      <w:lang w:val="gl-ES"/>
    </w:rPr>
  </w:style>
  <w:style w:type="paragraph" w:styleId="Ttulo1">
    <w:name w:val="heading 1"/>
    <w:basedOn w:val="Normal"/>
    <w:next w:val="Normal"/>
    <w:link w:val="Ttulo1Car"/>
    <w:uiPriority w:val="9"/>
    <w:qFormat/>
    <w:rsid w:val="005360FC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ar"/>
    <w:uiPriority w:val="9"/>
    <w:semiHidden/>
    <w:unhideWhenUsed/>
    <w:qFormat/>
    <w:rsid w:val="005360FC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5360FC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rsid w:val="005360FC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rsid w:val="005360FC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rsid w:val="005360FC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rsid w:val="005360FC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rsid w:val="005360FC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rsid w:val="005360FC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"/>
    <w:rsid w:val="005360FC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5360FC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5360FC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5360FC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5360FC"/>
    <w:rPr>
      <w:rFonts w:eastAsiaTheme="majorEastAsia" w:cstheme="majorBidi"/>
      <w:color w:val="0F4761" w:themeColor="accent1" w:themeShade="B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5360FC"/>
    <w:rPr>
      <w:rFonts w:eastAsiaTheme="majorEastAsia" w:cstheme="majorBidi"/>
      <w:i/>
      <w:iCs/>
      <w:color w:val="595959" w:themeColor="text1" w:themeTint="A6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5360FC"/>
    <w:rPr>
      <w:rFonts w:eastAsiaTheme="majorEastAsia" w:cstheme="majorBidi"/>
      <w:color w:val="595959" w:themeColor="text1" w:themeTint="A6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5360FC"/>
    <w:rPr>
      <w:rFonts w:eastAsiaTheme="majorEastAsia" w:cstheme="majorBidi"/>
      <w:i/>
      <w:iCs/>
      <w:color w:val="272727" w:themeColor="text1" w:themeTint="D8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5360FC"/>
    <w:rPr>
      <w:rFonts w:eastAsiaTheme="majorEastAsia" w:cstheme="majorBidi"/>
      <w:color w:val="272727" w:themeColor="text1" w:themeTint="D8"/>
    </w:rPr>
  </w:style>
  <w:style w:type="paragraph" w:styleId="Ttulo">
    <w:name w:val="Title"/>
    <w:basedOn w:val="Normal"/>
    <w:next w:val="Normal"/>
    <w:link w:val="TtuloCar"/>
    <w:uiPriority w:val="10"/>
    <w:qFormat/>
    <w:rsid w:val="005360FC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5360F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Normal"/>
    <w:next w:val="Normal"/>
    <w:link w:val="SubttuloCar"/>
    <w:uiPriority w:val="11"/>
    <w:qFormat/>
    <w:rsid w:val="005360FC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tuloCar">
    <w:name w:val="Subtítulo Car"/>
    <w:basedOn w:val="Fuentedeprrafopredeter"/>
    <w:link w:val="Subttulo"/>
    <w:uiPriority w:val="11"/>
    <w:rsid w:val="005360FC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">
    <w:name w:val="Quote"/>
    <w:basedOn w:val="Normal"/>
    <w:next w:val="Normal"/>
    <w:link w:val="CitaCar"/>
    <w:uiPriority w:val="29"/>
    <w:qFormat/>
    <w:rsid w:val="005360FC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Car">
    <w:name w:val="Cita Car"/>
    <w:basedOn w:val="Fuentedeprrafopredeter"/>
    <w:link w:val="Cita"/>
    <w:uiPriority w:val="29"/>
    <w:rsid w:val="005360FC"/>
    <w:rPr>
      <w:i/>
      <w:iCs/>
      <w:color w:val="404040" w:themeColor="text1" w:themeTint="BF"/>
    </w:rPr>
  </w:style>
  <w:style w:type="paragraph" w:styleId="Prrafodelista">
    <w:name w:val="List Paragraph"/>
    <w:basedOn w:val="Normal"/>
    <w:uiPriority w:val="34"/>
    <w:qFormat/>
    <w:rsid w:val="005360FC"/>
    <w:pPr>
      <w:ind w:left="720"/>
      <w:contextualSpacing/>
    </w:pPr>
  </w:style>
  <w:style w:type="character" w:styleId="nfasisintenso">
    <w:name w:val="Intense Emphasis"/>
    <w:basedOn w:val="Fuentedeprrafopredeter"/>
    <w:uiPriority w:val="21"/>
    <w:qFormat/>
    <w:rsid w:val="005360FC"/>
    <w:rPr>
      <w:i/>
      <w:iCs/>
      <w:color w:val="0F4761" w:themeColor="accent1" w:themeShade="BF"/>
    </w:rPr>
  </w:style>
  <w:style w:type="paragraph" w:styleId="Citadestacada">
    <w:name w:val="Intense Quote"/>
    <w:basedOn w:val="Normal"/>
    <w:next w:val="Normal"/>
    <w:link w:val="CitadestacadaCar"/>
    <w:uiPriority w:val="30"/>
    <w:qFormat/>
    <w:rsid w:val="005360FC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CitadestacadaCar">
    <w:name w:val="Cita destacada Car"/>
    <w:basedOn w:val="Fuentedeprrafopredeter"/>
    <w:link w:val="Citadestacada"/>
    <w:uiPriority w:val="30"/>
    <w:rsid w:val="005360FC"/>
    <w:rPr>
      <w:i/>
      <w:iCs/>
      <w:color w:val="0F4761" w:themeColor="accent1" w:themeShade="BF"/>
    </w:rPr>
  </w:style>
  <w:style w:type="character" w:styleId="Referenciaintensa">
    <w:name w:val="Intense Reference"/>
    <w:basedOn w:val="Fuentedeprrafopredeter"/>
    <w:uiPriority w:val="32"/>
    <w:qFormat/>
    <w:rsid w:val="005360FC"/>
    <w:rPr>
      <w:b/>
      <w:bCs/>
      <w:smallCaps/>
      <w:color w:val="0F4761" w:themeColor="accent1" w:themeShade="BF"/>
      <w:spacing w:val="5"/>
    </w:rPr>
  </w:style>
  <w:style w:type="paragraph" w:styleId="Encabezado">
    <w:name w:val="header"/>
    <w:basedOn w:val="Normal"/>
    <w:link w:val="EncabezadoCar"/>
    <w:unhideWhenUsed/>
    <w:rsid w:val="005360FC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rsid w:val="005360FC"/>
  </w:style>
  <w:style w:type="paragraph" w:styleId="Piedepgina">
    <w:name w:val="footer"/>
    <w:basedOn w:val="Normal"/>
    <w:link w:val="PiedepginaCar"/>
    <w:uiPriority w:val="99"/>
    <w:unhideWhenUsed/>
    <w:rsid w:val="005360FC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5360FC"/>
  </w:style>
  <w:style w:type="table" w:styleId="Tablaconcuadrcula">
    <w:name w:val="Table Grid"/>
    <w:basedOn w:val="Tablanormal"/>
    <w:uiPriority w:val="39"/>
    <w:rsid w:val="005360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xtodelmarcadordeposicin">
    <w:name w:val="Placeholder Text"/>
    <w:basedOn w:val="Fuentedeprrafopredeter"/>
    <w:uiPriority w:val="99"/>
    <w:semiHidden/>
    <w:rsid w:val="005360FC"/>
    <w:rPr>
      <w:color w:val="666666"/>
    </w:rPr>
  </w:style>
  <w:style w:type="character" w:styleId="Refdecomentario">
    <w:name w:val="annotation reference"/>
    <w:basedOn w:val="Fuentedeprrafopredeter"/>
    <w:uiPriority w:val="99"/>
    <w:semiHidden/>
    <w:unhideWhenUsed/>
    <w:rsid w:val="00330A5B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unhideWhenUsed/>
    <w:rsid w:val="00330A5B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rsid w:val="00330A5B"/>
    <w:rPr>
      <w:sz w:val="20"/>
      <w:szCs w:val="20"/>
      <w:lang w:val="gl-ES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330A5B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330A5B"/>
    <w:rPr>
      <w:b/>
      <w:bCs/>
      <w:sz w:val="20"/>
      <w:szCs w:val="20"/>
      <w:lang w:val="gl-ES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330A5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330A5B"/>
    <w:rPr>
      <w:rFonts w:ascii="Segoe UI" w:hAnsi="Segoe UI" w:cs="Segoe UI"/>
      <w:sz w:val="18"/>
      <w:szCs w:val="18"/>
      <w:lang w:val="gl-ES"/>
    </w:rPr>
  </w:style>
  <w:style w:type="character" w:styleId="Textoennegrita">
    <w:name w:val="Strong"/>
    <w:basedOn w:val="Fuentedeprrafopredeter"/>
    <w:uiPriority w:val="22"/>
    <w:qFormat/>
    <w:rsid w:val="00AD5F3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802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B92B42-5A79-4B70-A147-CACAA4CE41C5}"/>
      </w:docPartPr>
      <w:docPartBody>
        <w:p w:rsidR="008E4ECE" w:rsidRDefault="00D24DF1"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9F86D26429844A9CAFAEAD426B1434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60220A-6F6E-40A3-ACF0-7D78BE228D42}"/>
      </w:docPartPr>
      <w:docPartBody>
        <w:p w:rsidR="008E4ECE" w:rsidRDefault="00D24DF1" w:rsidP="00D24DF1">
          <w:pPr>
            <w:pStyle w:val="9F86D26429844A9CAFAEAD426B1434B4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5FFD5EC7F6CA4A6D8285C8F02EBF89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2B2CDC-EF1E-487D-BF93-4B2410E7FCF8}"/>
      </w:docPartPr>
      <w:docPartBody>
        <w:p w:rsidR="008E4ECE" w:rsidRDefault="008E4ECE" w:rsidP="008E4ECE">
          <w:pPr>
            <w:pStyle w:val="5FFD5EC7F6CA4A6D8285C8F02EBF8927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5A24575F77324709A4DADF3E929BCA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00B193-6C05-4787-8D5F-D81B0818ECC6}"/>
      </w:docPartPr>
      <w:docPartBody>
        <w:p w:rsidR="008E4ECE" w:rsidRDefault="008E4ECE" w:rsidP="008E4ECE">
          <w:pPr>
            <w:pStyle w:val="5A24575F77324709A4DADF3E929BCA13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65BF33FB7EE242C990957EBF58CADE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9D0ABA-2F9F-4B41-8A87-31E45F3F04F2}"/>
      </w:docPartPr>
      <w:docPartBody>
        <w:p w:rsidR="008E4ECE" w:rsidRDefault="008E4ECE" w:rsidP="008E4ECE">
          <w:pPr>
            <w:pStyle w:val="65BF33FB7EE242C990957EBF58CADE10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586DF116BF574FF4A2BDADA2F4DAE4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77DB6F-B064-45DE-AFAF-FA279C3D99DE}"/>
      </w:docPartPr>
      <w:docPartBody>
        <w:p w:rsidR="00000000" w:rsidRDefault="00E53A8E" w:rsidP="00E53A8E">
          <w:pPr>
            <w:pStyle w:val="586DF116BF574FF4A2BDADA2F4DAE4BE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EDCF207761F144DDB567D136C6CE9E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B63D48-3ED6-4D9D-A563-11E15DA247A1}"/>
      </w:docPartPr>
      <w:docPartBody>
        <w:p w:rsidR="00000000" w:rsidRDefault="00E53A8E" w:rsidP="00E53A8E">
          <w:pPr>
            <w:pStyle w:val="EDCF207761F144DDB567D136C6CE9E95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DE6BED2248D04160B6B83843A6CAD3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CEEBBE-D40D-483B-BAAA-C99C5E3EEA06}"/>
      </w:docPartPr>
      <w:docPartBody>
        <w:p w:rsidR="00000000" w:rsidRDefault="00E53A8E" w:rsidP="00E53A8E">
          <w:pPr>
            <w:pStyle w:val="DE6BED2248D04160B6B83843A6CAD397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3FBCABACF3DA44EB979D337CAB712F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8FC148-9045-4EB7-8BE6-E7EE49114B3E}"/>
      </w:docPartPr>
      <w:docPartBody>
        <w:p w:rsidR="00000000" w:rsidRDefault="00E53A8E" w:rsidP="00E53A8E">
          <w:pPr>
            <w:pStyle w:val="3FBCABACF3DA44EB979D337CAB712F92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C713E55ED48C432685F3C5B87B1361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976ED0-F9D8-426E-8686-2ECBB32B3E2B}"/>
      </w:docPartPr>
      <w:docPartBody>
        <w:p w:rsidR="00000000" w:rsidRDefault="00E53A8E" w:rsidP="00E53A8E">
          <w:pPr>
            <w:pStyle w:val="C713E55ED48C432685F3C5B87B136150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D7A15451E860426B9C2D59443706FF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52F52A-480F-4FEA-BD48-82EB3D82C801}"/>
      </w:docPartPr>
      <w:docPartBody>
        <w:p w:rsidR="00000000" w:rsidRDefault="00E53A8E" w:rsidP="00E53A8E">
          <w:pPr>
            <w:pStyle w:val="D7A15451E860426B9C2D59443706FF6D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B5A2265C0AD24C578BA7FAD8F35AF4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AC6755-C5E3-4E71-816D-EEE82CFD82D0}"/>
      </w:docPartPr>
      <w:docPartBody>
        <w:p w:rsidR="00000000" w:rsidRDefault="00E53A8E" w:rsidP="00E53A8E">
          <w:pPr>
            <w:pStyle w:val="B5A2265C0AD24C578BA7FAD8F35AF44B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C55D6D8C5C1C49D2AE932EF15F5E92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62E1E2-31A3-4EFF-BBFA-F058AD5A53C9}"/>
      </w:docPartPr>
      <w:docPartBody>
        <w:p w:rsidR="00000000" w:rsidRDefault="00E53A8E" w:rsidP="00E53A8E">
          <w:pPr>
            <w:pStyle w:val="C55D6D8C5C1C49D2AE932EF15F5E9215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72604C5F865F4689A9C1DE55E62F73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BF83F1-A1BA-4D77-9892-BEA2427DA537}"/>
      </w:docPartPr>
      <w:docPartBody>
        <w:p w:rsidR="00000000" w:rsidRDefault="00E53A8E" w:rsidP="00E53A8E">
          <w:pPr>
            <w:pStyle w:val="72604C5F865F4689A9C1DE55E62F7357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E85BBABF845140C38745647915B88F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66A83B-61E8-4582-B71C-85015BA4371C}"/>
      </w:docPartPr>
      <w:docPartBody>
        <w:p w:rsidR="00000000" w:rsidRDefault="00E53A8E" w:rsidP="00E53A8E">
          <w:pPr>
            <w:pStyle w:val="E85BBABF845140C38745647915B88F0C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EF6A39840061477CA26869FB4ABAF2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BA8B9D-F6E3-4F17-9951-EBEA02631A62}"/>
      </w:docPartPr>
      <w:docPartBody>
        <w:p w:rsidR="00000000" w:rsidRDefault="00E53A8E" w:rsidP="00E53A8E">
          <w:pPr>
            <w:pStyle w:val="EF6A39840061477CA26869FB4ABAF26D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E7933D94F5D74583819911426EBB9D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63E023-DA59-4D62-90EA-8439EFB2D4FB}"/>
      </w:docPartPr>
      <w:docPartBody>
        <w:p w:rsidR="00000000" w:rsidRDefault="00E53A8E" w:rsidP="00E53A8E">
          <w:pPr>
            <w:pStyle w:val="E7933D94F5D74583819911426EBB9DB2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59E4B9D407714FFC9784C098BE02FB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C14896-FEFF-449E-87CD-954FD4149F4E}"/>
      </w:docPartPr>
      <w:docPartBody>
        <w:p w:rsidR="00000000" w:rsidRDefault="00E53A8E" w:rsidP="00E53A8E">
          <w:pPr>
            <w:pStyle w:val="59E4B9D407714FFC9784C098BE02FB81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8923C77B47354129AB82F32D0799F3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564E2A-1E8F-4590-8B20-22928A539DDD}"/>
      </w:docPartPr>
      <w:docPartBody>
        <w:p w:rsidR="00000000" w:rsidRDefault="00E53A8E" w:rsidP="00E53A8E">
          <w:pPr>
            <w:pStyle w:val="8923C77B47354129AB82F32D0799F314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04F5849CB2B2434286E4FD3575844E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16635F-F3CF-4289-84DC-A73ACED0308A}"/>
      </w:docPartPr>
      <w:docPartBody>
        <w:p w:rsidR="00000000" w:rsidRDefault="00E53A8E" w:rsidP="00E53A8E">
          <w:pPr>
            <w:pStyle w:val="04F5849CB2B2434286E4FD3575844E2D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B804103E3536447F866234FE7A4C11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CC570B-6F5E-412E-8FA1-D203D61FFB6A}"/>
      </w:docPartPr>
      <w:docPartBody>
        <w:p w:rsidR="00000000" w:rsidRDefault="00E53A8E" w:rsidP="00E53A8E">
          <w:pPr>
            <w:pStyle w:val="B804103E3536447F866234FE7A4C111F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B01CF85D070E4814871F49ABBCF366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CFE5AE-28F7-4626-B606-E6460A3FE2EF}"/>
      </w:docPartPr>
      <w:docPartBody>
        <w:p w:rsidR="00000000" w:rsidRDefault="00E53A8E" w:rsidP="00E53A8E">
          <w:pPr>
            <w:pStyle w:val="B01CF85D070E4814871F49ABBCF3663F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079E0C4E95064A4D9AE42C2CE757C1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44A019-5A19-42B5-9384-49CD28F4C134}"/>
      </w:docPartPr>
      <w:docPartBody>
        <w:p w:rsidR="00000000" w:rsidRDefault="00E53A8E" w:rsidP="00E53A8E">
          <w:pPr>
            <w:pStyle w:val="079E0C4E95064A4D9AE42C2CE757C131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A11FB46F83264669B0B4729DB01BD3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2BE4D-B901-4FAB-8EA0-346BC3CA2AEB}"/>
      </w:docPartPr>
      <w:docPartBody>
        <w:p w:rsidR="00000000" w:rsidRDefault="00E53A8E" w:rsidP="00E53A8E">
          <w:pPr>
            <w:pStyle w:val="A11FB46F83264669B0B4729DB01BD333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7B46D0903A1F47C2AE361D5B5C0C10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A98ADC-C9F9-4A09-8407-8BC10707FE24}"/>
      </w:docPartPr>
      <w:docPartBody>
        <w:p w:rsidR="00000000" w:rsidRDefault="00E53A8E" w:rsidP="00E53A8E">
          <w:pPr>
            <w:pStyle w:val="7B46D0903A1F47C2AE361D5B5C0C10D3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2424715997F54C8CADC276B5AB2DFB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1115DE-0D0D-47A1-B10B-1FE96F2B77FD}"/>
      </w:docPartPr>
      <w:docPartBody>
        <w:p w:rsidR="00000000" w:rsidRDefault="00E53A8E" w:rsidP="00E53A8E">
          <w:pPr>
            <w:pStyle w:val="2424715997F54C8CADC276B5AB2DFB4B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E40FC865B68A4C1F88E7E8B9F82714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504BCA-CAAE-4E64-8FCD-EBEE51598A15}"/>
      </w:docPartPr>
      <w:docPartBody>
        <w:p w:rsidR="00000000" w:rsidRDefault="00E53A8E" w:rsidP="00E53A8E">
          <w:pPr>
            <w:pStyle w:val="E40FC865B68A4C1F88E7E8B9F8271425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42E3A78BF987406B82E0824AE3C52D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A1E9AA-6A20-46CF-9D7F-4D6D3AC9B2BA}"/>
      </w:docPartPr>
      <w:docPartBody>
        <w:p w:rsidR="00000000" w:rsidRDefault="00E53A8E" w:rsidP="00E53A8E">
          <w:pPr>
            <w:pStyle w:val="42E3A78BF987406B82E0824AE3C52DB5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6F6D8A47EA9B42A9848DD7ED3CB40B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555A10-A56B-437A-AA6C-67B24FF47B8F}"/>
      </w:docPartPr>
      <w:docPartBody>
        <w:p w:rsidR="00000000" w:rsidRDefault="00E53A8E" w:rsidP="00E53A8E">
          <w:pPr>
            <w:pStyle w:val="6F6D8A47EA9B42A9848DD7ED3CB40BB0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7D6239CD160C42208AEBB6C92820F9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89C3D8-D683-4DD0-A4D0-DA1D15AF9588}"/>
      </w:docPartPr>
      <w:docPartBody>
        <w:p w:rsidR="00000000" w:rsidRDefault="00E53A8E" w:rsidP="00E53A8E">
          <w:pPr>
            <w:pStyle w:val="7D6239CD160C42208AEBB6C92820F9A9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183B073C1AB044A2872A9536F5D1E5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E73884-2237-40A7-BC3D-9F7D6E5CD12D}"/>
      </w:docPartPr>
      <w:docPartBody>
        <w:p w:rsidR="00000000" w:rsidRDefault="00E53A8E" w:rsidP="00E53A8E">
          <w:pPr>
            <w:pStyle w:val="183B073C1AB044A2872A9536F5D1E58A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9DCA6A3B217B42DAA7526478C4F864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89DB5B-8BC9-4AF0-90F2-A4E2556673EB}"/>
      </w:docPartPr>
      <w:docPartBody>
        <w:p w:rsidR="00000000" w:rsidRDefault="00E53A8E" w:rsidP="00E53A8E">
          <w:pPr>
            <w:pStyle w:val="9DCA6A3B217B42DAA7526478C4F864F8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DC76ACA3681B4F22B9336E9164D178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49BA57-C8A6-4990-B646-97E71F2BC0D8}"/>
      </w:docPartPr>
      <w:docPartBody>
        <w:p w:rsidR="00000000" w:rsidRDefault="00E53A8E" w:rsidP="00E53A8E">
          <w:pPr>
            <w:pStyle w:val="DC76ACA3681B4F22B9336E9164D1782E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BB6A16DBF2434AD2B733C49A387C31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967E8F-47A7-4956-810A-86545EA3BB3F}"/>
      </w:docPartPr>
      <w:docPartBody>
        <w:p w:rsidR="00000000" w:rsidRDefault="00E53A8E" w:rsidP="00E53A8E">
          <w:pPr>
            <w:pStyle w:val="BB6A16DBF2434AD2B733C49A387C3188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75A8B3A1474D42AAB63A1CA174890A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0B4DD4-B70A-4F59-9D48-35C8A382577D}"/>
      </w:docPartPr>
      <w:docPartBody>
        <w:p w:rsidR="00000000" w:rsidRDefault="00E53A8E" w:rsidP="00E53A8E">
          <w:pPr>
            <w:pStyle w:val="75A8B3A1474D42AAB63A1CA174890AA2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17380DA58C404D8897989A36E6D9E6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C61A2C-720B-4AAA-B984-E02962DEBCD1}"/>
      </w:docPartPr>
      <w:docPartBody>
        <w:p w:rsidR="00000000" w:rsidRDefault="00E53A8E" w:rsidP="00E53A8E">
          <w:pPr>
            <w:pStyle w:val="17380DA58C404D8897989A36E6D9E6AF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0525ACB40D9443D490E2C61B57B606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A1BE3E-ACB2-461B-AC0A-7499B0C556C1}"/>
      </w:docPartPr>
      <w:docPartBody>
        <w:p w:rsidR="00000000" w:rsidRDefault="00E53A8E" w:rsidP="00E53A8E">
          <w:pPr>
            <w:pStyle w:val="0525ACB40D9443D490E2C61B57B60620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ECC184AB90A043B7B39529338A1E35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4BE85D-F560-433D-9984-486F889D3CE5}"/>
      </w:docPartPr>
      <w:docPartBody>
        <w:p w:rsidR="00000000" w:rsidRDefault="00E53A8E" w:rsidP="00E53A8E">
          <w:pPr>
            <w:pStyle w:val="ECC184AB90A043B7B39529338A1E35EA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F03A8FB71ECE43DEB53775FDD282D8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8E56AE-F1E9-41C4-BC30-AA87701FA369}"/>
      </w:docPartPr>
      <w:docPartBody>
        <w:p w:rsidR="00000000" w:rsidRDefault="00E53A8E" w:rsidP="00E53A8E">
          <w:pPr>
            <w:pStyle w:val="F03A8FB71ECE43DEB53775FDD282D88D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333CD362FD3C4726AD41F140169E80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7265E1-BC7C-454B-B48D-F9743B81AE6B}"/>
      </w:docPartPr>
      <w:docPartBody>
        <w:p w:rsidR="00000000" w:rsidRDefault="00E53A8E" w:rsidP="00E53A8E">
          <w:pPr>
            <w:pStyle w:val="333CD362FD3C4726AD41F140169E8029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AF694FE58DB24E5EB38EAF3DB489EE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EB7A90-8214-46EA-A587-2F4B33CB2FA1}"/>
      </w:docPartPr>
      <w:docPartBody>
        <w:p w:rsidR="00000000" w:rsidRDefault="00E53A8E" w:rsidP="00E53A8E">
          <w:pPr>
            <w:pStyle w:val="AF694FE58DB24E5EB38EAF3DB489EEEE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256B9154C77D438F8CA81F9704E837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552054-CFEB-4295-884E-C6E0D0DD01EA}"/>
      </w:docPartPr>
      <w:docPartBody>
        <w:p w:rsidR="00000000" w:rsidRDefault="00E53A8E" w:rsidP="00E53A8E">
          <w:pPr>
            <w:pStyle w:val="256B9154C77D438F8CA81F9704E837FD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90429516AD5440068BC181DE49C624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97E9D2-C78A-446A-9405-C0AB03B21AC1}"/>
      </w:docPartPr>
      <w:docPartBody>
        <w:p w:rsidR="00000000" w:rsidRDefault="00E53A8E" w:rsidP="00E53A8E">
          <w:pPr>
            <w:pStyle w:val="90429516AD5440068BC181DE49C62445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0544C17B1FEE404B85D0E73EB423BB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5D6D9E-758A-4E54-82A2-DC9323DEF297}"/>
      </w:docPartPr>
      <w:docPartBody>
        <w:p w:rsidR="00000000" w:rsidRDefault="00E53A8E" w:rsidP="00E53A8E">
          <w:pPr>
            <w:pStyle w:val="0544C17B1FEE404B85D0E73EB423BB4F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C8D41760AAD8413FAD29290BB4E75C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D24081-AA27-4C22-B5E0-1C38E295C3F5}"/>
      </w:docPartPr>
      <w:docPartBody>
        <w:p w:rsidR="00000000" w:rsidRDefault="00E53A8E" w:rsidP="00E53A8E">
          <w:pPr>
            <w:pStyle w:val="C8D41760AAD8413FAD29290BB4E75C0B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FD40389915814B35BCEEAA4B4B1506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9194C5-FE2F-4A05-9F5F-63B38B76BA73}"/>
      </w:docPartPr>
      <w:docPartBody>
        <w:p w:rsidR="00000000" w:rsidRDefault="00E53A8E" w:rsidP="00E53A8E">
          <w:pPr>
            <w:pStyle w:val="FD40389915814B35BCEEAA4B4B15068F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E6C686DEC1B34273871D52CF9B8C86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FA7C19-1E88-4081-8C14-18CB623898F4}"/>
      </w:docPartPr>
      <w:docPartBody>
        <w:p w:rsidR="00000000" w:rsidRDefault="00E53A8E" w:rsidP="00E53A8E">
          <w:pPr>
            <w:pStyle w:val="E6C686DEC1B34273871D52CF9B8C86E7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2A0B76B5DF334442BA3E7BC830D233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964AB0-7C9E-415E-B730-CA1D742FE324}"/>
      </w:docPartPr>
      <w:docPartBody>
        <w:p w:rsidR="00000000" w:rsidRDefault="00E53A8E" w:rsidP="00E53A8E">
          <w:pPr>
            <w:pStyle w:val="2A0B76B5DF334442BA3E7BC830D23349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12DD8F45203E47A691F8CD02D21DF6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D5BEB5-CB8C-42BB-BAFB-81D7EAC4FBBA}"/>
      </w:docPartPr>
      <w:docPartBody>
        <w:p w:rsidR="00000000" w:rsidRDefault="00E53A8E" w:rsidP="00E53A8E">
          <w:pPr>
            <w:pStyle w:val="12DD8F45203E47A691F8CD02D21DF67C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682CDB4CE6FD482D9B6F5C322A9E8E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0849EC-EFBA-4266-B253-FD23673A636D}"/>
      </w:docPartPr>
      <w:docPartBody>
        <w:p w:rsidR="00000000" w:rsidRDefault="00E53A8E" w:rsidP="00E53A8E">
          <w:pPr>
            <w:pStyle w:val="682CDB4CE6FD482D9B6F5C322A9E8EEE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1401414E77964EFCB97B437BEEBA9F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A98C02-9DD9-4361-BE8F-B0D6ADE4BE58}"/>
      </w:docPartPr>
      <w:docPartBody>
        <w:p w:rsidR="00000000" w:rsidRDefault="00E53A8E" w:rsidP="00E53A8E">
          <w:pPr>
            <w:pStyle w:val="1401414E77964EFCB97B437BEEBA9F15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046A10887B334C4FA7D28028DE9C13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A7E6F-02DF-4579-B054-F905E242F1D8}"/>
      </w:docPartPr>
      <w:docPartBody>
        <w:p w:rsidR="00000000" w:rsidRDefault="00E53A8E" w:rsidP="00E53A8E">
          <w:pPr>
            <w:pStyle w:val="046A10887B334C4FA7D28028DE9C1314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55FE2430DB0144D4956959F4C85781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B33816-2979-4911-9325-D314589DF283}"/>
      </w:docPartPr>
      <w:docPartBody>
        <w:p w:rsidR="00000000" w:rsidRDefault="00E53A8E" w:rsidP="00E53A8E">
          <w:pPr>
            <w:pStyle w:val="55FE2430DB0144D4956959F4C85781EE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49BD7507D7E34BFDA7B2979B90B327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C15701-E344-4753-985F-ACCC8153950F}"/>
      </w:docPartPr>
      <w:docPartBody>
        <w:p w:rsidR="00000000" w:rsidRDefault="00E53A8E" w:rsidP="00E53A8E">
          <w:pPr>
            <w:pStyle w:val="49BD7507D7E34BFDA7B2979B90B32746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AC1601573B5C487692A3EDC194BF3F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0FE5BE-DBA7-44A9-941F-0C3C07572F2B}"/>
      </w:docPartPr>
      <w:docPartBody>
        <w:p w:rsidR="00000000" w:rsidRDefault="00E53A8E" w:rsidP="00E53A8E">
          <w:pPr>
            <w:pStyle w:val="AC1601573B5C487692A3EDC194BF3FB1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CE291FE2907E420FA3ACB96D2C1C98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C0E702-BAEB-482D-B9AF-98D7575BB490}"/>
      </w:docPartPr>
      <w:docPartBody>
        <w:p w:rsidR="00000000" w:rsidRDefault="00E53A8E" w:rsidP="00E53A8E">
          <w:pPr>
            <w:pStyle w:val="CE291FE2907E420FA3ACB96D2C1C9812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32C8A108BBE54D16A4F4AD44A01337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C741CC-D003-4697-B697-D19EFDDC8AFE}"/>
      </w:docPartPr>
      <w:docPartBody>
        <w:p w:rsidR="00000000" w:rsidRDefault="00E53A8E" w:rsidP="00E53A8E">
          <w:pPr>
            <w:pStyle w:val="32C8A108BBE54D16A4F4AD44A01337AC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523938C18AC34B40BBC6DAA5543ECC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52FA4E-0E45-4043-AE66-ED3C5816133C}"/>
      </w:docPartPr>
      <w:docPartBody>
        <w:p w:rsidR="00000000" w:rsidRDefault="00E53A8E" w:rsidP="00E53A8E">
          <w:pPr>
            <w:pStyle w:val="523938C18AC34B40BBC6DAA5543ECCB2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2E66A896017E4FC49CCABD3A9403C1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39BEEE-2585-4371-9EC6-27E6B2A133F2}"/>
      </w:docPartPr>
      <w:docPartBody>
        <w:p w:rsidR="00000000" w:rsidRDefault="00E53A8E" w:rsidP="00E53A8E">
          <w:pPr>
            <w:pStyle w:val="2E66A896017E4FC49CCABD3A9403C1AB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E3898BA2B93644758C0AF92EE2CC83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FCE616-AA3B-4021-AE3F-B29B4BF598F4}"/>
      </w:docPartPr>
      <w:docPartBody>
        <w:p w:rsidR="00000000" w:rsidRDefault="00E53A8E" w:rsidP="00E53A8E">
          <w:pPr>
            <w:pStyle w:val="E3898BA2B93644758C0AF92EE2CC8363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4BE812FE6ECF47969C62643FA748A4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FFA26D-33C2-4927-9CDD-7FBBBB1209DD}"/>
      </w:docPartPr>
      <w:docPartBody>
        <w:p w:rsidR="00000000" w:rsidRDefault="00E53A8E" w:rsidP="00E53A8E">
          <w:pPr>
            <w:pStyle w:val="4BE812FE6ECF47969C62643FA748A4B5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78FCB383C61442309CF804FF78DF33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CEBF27-DB6E-42FD-BB0D-84B0B4090C2E}"/>
      </w:docPartPr>
      <w:docPartBody>
        <w:p w:rsidR="00000000" w:rsidRDefault="00E53A8E" w:rsidP="00E53A8E">
          <w:pPr>
            <w:pStyle w:val="78FCB383C61442309CF804FF78DF331D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0C4E5D0BEEB24C93A51AF89BD32530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59B452-E96D-4660-98D0-D5BAA9C85D40}"/>
      </w:docPartPr>
      <w:docPartBody>
        <w:p w:rsidR="00000000" w:rsidRDefault="00E53A8E" w:rsidP="00E53A8E">
          <w:pPr>
            <w:pStyle w:val="0C4E5D0BEEB24C93A51AF89BD3253004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C39A57B8330D46D6B69BF9C789E43D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FACCF9-1AE9-4183-A7D6-26592EB45E94}"/>
      </w:docPartPr>
      <w:docPartBody>
        <w:p w:rsidR="00000000" w:rsidRDefault="00E53A8E" w:rsidP="00E53A8E">
          <w:pPr>
            <w:pStyle w:val="C39A57B8330D46D6B69BF9C789E43D27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9B2CAF0E1BB746E0AC3096291AD771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747160-2D67-4573-B398-807B8BAAB511}"/>
      </w:docPartPr>
      <w:docPartBody>
        <w:p w:rsidR="00000000" w:rsidRDefault="00E53A8E" w:rsidP="00E53A8E">
          <w:pPr>
            <w:pStyle w:val="9B2CAF0E1BB746E0AC3096291AD771FB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96C760472AC54FA6A3B9995E2AF1C4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8B586B-8ABA-4D19-8AE9-B76A3C022D14}"/>
      </w:docPartPr>
      <w:docPartBody>
        <w:p w:rsidR="00000000" w:rsidRDefault="00E53A8E" w:rsidP="00E53A8E">
          <w:pPr>
            <w:pStyle w:val="96C760472AC54FA6A3B9995E2AF1C442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7C0CEFAB2649449894F81A36D42BB0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F5D1BE-716D-43CA-B97E-5607AF39336A}"/>
      </w:docPartPr>
      <w:docPartBody>
        <w:p w:rsidR="00000000" w:rsidRDefault="00E53A8E" w:rsidP="00E53A8E">
          <w:pPr>
            <w:pStyle w:val="7C0CEFAB2649449894F81A36D42BB0F2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9EAEB6C2F3CD4B7EB5F6E42F083C11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5D00E4-0263-476C-97BC-580E61CC4F3C}"/>
      </w:docPartPr>
      <w:docPartBody>
        <w:p w:rsidR="00000000" w:rsidRDefault="00E53A8E" w:rsidP="00E53A8E">
          <w:pPr>
            <w:pStyle w:val="9EAEB6C2F3CD4B7EB5F6E42F083C11F1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FE303E404A0A4D869F5DC0D56461E1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D15897-7CDA-4973-90A4-6EEBD28BC75E}"/>
      </w:docPartPr>
      <w:docPartBody>
        <w:p w:rsidR="00000000" w:rsidRDefault="00E53A8E" w:rsidP="00E53A8E">
          <w:pPr>
            <w:pStyle w:val="FE303E404A0A4D869F5DC0D56461E1CE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314DE3896E5B4CA293FB36BDEE0143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A4ED02-A01C-4E46-B2F1-AABD8FAE0FD2}"/>
      </w:docPartPr>
      <w:docPartBody>
        <w:p w:rsidR="00000000" w:rsidRDefault="00E53A8E" w:rsidP="00E53A8E">
          <w:pPr>
            <w:pStyle w:val="314DE3896E5B4CA293FB36BDEE0143F3"/>
          </w:pPr>
          <w:r w:rsidRPr="00D56B51">
            <w:rPr>
              <w:rStyle w:val="Textodelmarcadordeposicin"/>
            </w:rPr>
            <w:t>Elija un elemento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Arial"/>
    <w:charset w:val="00"/>
    <w:family w:val="swiss"/>
    <w:pitch w:val="variable"/>
    <w:sig w:usb0="20000287" w:usb1="00000003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D24DF1"/>
    <w:rsid w:val="00123B11"/>
    <w:rsid w:val="007A5C36"/>
    <w:rsid w:val="008E4ECE"/>
    <w:rsid w:val="008F2114"/>
    <w:rsid w:val="00A458B9"/>
    <w:rsid w:val="00D24DF1"/>
    <w:rsid w:val="00E115B7"/>
    <w:rsid w:val="00E53A8E"/>
    <w:rsid w:val="00FF05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s-ES" w:eastAsia="es-E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Textodelmarcadordeposicin">
    <w:name w:val="Placeholder Text"/>
    <w:basedOn w:val="Fuentedeprrafopredeter"/>
    <w:uiPriority w:val="99"/>
    <w:semiHidden/>
    <w:rsid w:val="00E53A8E"/>
    <w:rPr>
      <w:color w:val="666666"/>
    </w:rPr>
  </w:style>
  <w:style w:type="paragraph" w:customStyle="1" w:styleId="3796C97C126C4F1CAAE3440CFFFF67CA">
    <w:name w:val="3796C97C126C4F1CAAE3440CFFFF67CA"/>
    <w:rsid w:val="008F2114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193D6C9F5871453AA7ED5D656B4E873B">
    <w:name w:val="193D6C9F5871453AA7ED5D656B4E873B"/>
    <w:rsid w:val="008F2114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EF6DC95257D4412FB461CA61E47F4D0F">
    <w:name w:val="EF6DC95257D4412FB461CA61E47F4D0F"/>
    <w:rsid w:val="008F2114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9F86D26429844A9CAFAEAD426B1434B4">
    <w:name w:val="9F86D26429844A9CAFAEAD426B1434B4"/>
    <w:rsid w:val="00D24DF1"/>
    <w:pPr>
      <w:spacing w:line="259" w:lineRule="auto"/>
    </w:pPr>
    <w:rPr>
      <w:rFonts w:eastAsiaTheme="minorHAnsi"/>
      <w:sz w:val="22"/>
      <w:szCs w:val="22"/>
      <w:lang w:eastAsia="en-US"/>
    </w:rPr>
  </w:style>
  <w:style w:type="paragraph" w:customStyle="1" w:styleId="D29FFFC4427C47EF8AB3CD374C6FDBBE">
    <w:name w:val="D29FFFC4427C47EF8AB3CD374C6FDBBE"/>
    <w:rsid w:val="008F2114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CEDCA309D6BB497684DFF988A9802C9E">
    <w:name w:val="CEDCA309D6BB497684DFF988A9802C9E"/>
    <w:rsid w:val="008F2114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940C5E31B317460CB0AF3F8E2E71677F">
    <w:name w:val="940C5E31B317460CB0AF3F8E2E71677F"/>
    <w:rsid w:val="008F2114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11159BD4CEC244499D2C10D65349C74D">
    <w:name w:val="11159BD4CEC244499D2C10D65349C74D"/>
    <w:rsid w:val="008F2114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2D753FA869434EA9B45CABB4DA467D63">
    <w:name w:val="2D753FA869434EA9B45CABB4DA467D63"/>
    <w:rsid w:val="008F2114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B62F258479FD465E983DC4BD5B0C0E36">
    <w:name w:val="B62F258479FD465E983DC4BD5B0C0E36"/>
    <w:rsid w:val="008F2114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1F216DD16A9948B19217915CBE05F6E3">
    <w:name w:val="1F216DD16A9948B19217915CBE05F6E3"/>
    <w:rsid w:val="008F2114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8781906DE4874405BFFB269B46677A5D">
    <w:name w:val="8781906DE4874405BFFB269B46677A5D"/>
    <w:rsid w:val="008F2114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CB41192AB6C54AE6986D861511EC053D">
    <w:name w:val="CB41192AB6C54AE6986D861511EC053D"/>
    <w:rsid w:val="008F2114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B22DB5C641E842B1854FBC76A8552359">
    <w:name w:val="B22DB5C641E842B1854FBC76A8552359"/>
    <w:rsid w:val="008F2114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8740290DC7C64573AD568FC1DB110A5B">
    <w:name w:val="8740290DC7C64573AD568FC1DB110A5B"/>
    <w:rsid w:val="008F2114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2BB172DE8B8A48ABA08C72C410609030">
    <w:name w:val="2BB172DE8B8A48ABA08C72C410609030"/>
    <w:rsid w:val="008F2114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013E316DB8BE421A89C00511EFC00DEB">
    <w:name w:val="013E316DB8BE421A89C00511EFC00DEB"/>
    <w:rsid w:val="008F2114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5309956598D14AA5B3197F9FE58A61E8">
    <w:name w:val="5309956598D14AA5B3197F9FE58A61E8"/>
    <w:rsid w:val="008F2114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42074911E36D403D8A3C8DF4F840E637">
    <w:name w:val="42074911E36D403D8A3C8DF4F840E637"/>
    <w:rsid w:val="008F2114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67C90735D29045DD9A7E9E0E4C7C618A">
    <w:name w:val="67C90735D29045DD9A7E9E0E4C7C618A"/>
    <w:rsid w:val="008F2114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6DBF669899204077B21F9B2FDE61F6C0">
    <w:name w:val="6DBF669899204077B21F9B2FDE61F6C0"/>
    <w:rsid w:val="008F2114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D3C133B594BE494C81E80D86B7760D41">
    <w:name w:val="D3C133B594BE494C81E80D86B7760D41"/>
    <w:rsid w:val="008F2114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9EE7E022204F4BC28DA75602853EF4B5">
    <w:name w:val="9EE7E022204F4BC28DA75602853EF4B5"/>
    <w:rsid w:val="008F2114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CE6FD22381F74930B8FBD7751D666E62">
    <w:name w:val="CE6FD22381F74930B8FBD7751D666E62"/>
    <w:rsid w:val="008F2114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D50E608D0F034090BB9C90793406FAB4">
    <w:name w:val="D50E608D0F034090BB9C90793406FAB4"/>
    <w:rsid w:val="008F2114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61A17E4D5ADF4C8495AA14B78B6431D5">
    <w:name w:val="61A17E4D5ADF4C8495AA14B78B6431D5"/>
    <w:rsid w:val="008F2114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918A97C29F204E5AAC7D8EC5B3435204">
    <w:name w:val="918A97C29F204E5AAC7D8EC5B3435204"/>
    <w:rsid w:val="008F2114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0C58F98BA3FC42148E54928050F0666D">
    <w:name w:val="0C58F98BA3FC42148E54928050F0666D"/>
    <w:rsid w:val="008F2114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69E2071A1D724C2AACB90D957E3EBE11">
    <w:name w:val="69E2071A1D724C2AACB90D957E3EBE11"/>
    <w:rsid w:val="008F2114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79F8F8A76EB546208AF3F27605B9A035">
    <w:name w:val="79F8F8A76EB546208AF3F27605B9A035"/>
    <w:rsid w:val="008F2114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6877A037CC6E4427A861D4BB8956B418">
    <w:name w:val="6877A037CC6E4427A861D4BB8956B418"/>
    <w:rsid w:val="008F2114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E7A01F475B084CA9A92ED1083F4B35DA">
    <w:name w:val="E7A01F475B084CA9A92ED1083F4B35DA"/>
    <w:rsid w:val="008F2114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3F728324EA904E90BE53B2447FAA89B4">
    <w:name w:val="3F728324EA904E90BE53B2447FAA89B4"/>
    <w:rsid w:val="008E4ECE"/>
  </w:style>
  <w:style w:type="paragraph" w:customStyle="1" w:styleId="5D429A489FF64DB4B255013A26ABFC1C">
    <w:name w:val="5D429A489FF64DB4B255013A26ABFC1C"/>
    <w:rsid w:val="008E4ECE"/>
  </w:style>
  <w:style w:type="paragraph" w:customStyle="1" w:styleId="D4B74B63BD0D4D53B20D73BEC485B7ED">
    <w:name w:val="D4B74B63BD0D4D53B20D73BEC485B7ED"/>
    <w:rsid w:val="008E4ECE"/>
  </w:style>
  <w:style w:type="paragraph" w:customStyle="1" w:styleId="363F66BF19DC4FAE957DD906018E4053">
    <w:name w:val="363F66BF19DC4FAE957DD906018E4053"/>
    <w:rsid w:val="008E4ECE"/>
  </w:style>
  <w:style w:type="paragraph" w:customStyle="1" w:styleId="D2795106A3874CBF9552F3FABE3A4736">
    <w:name w:val="D2795106A3874CBF9552F3FABE3A4736"/>
    <w:rsid w:val="008E4ECE"/>
  </w:style>
  <w:style w:type="paragraph" w:customStyle="1" w:styleId="AA94C623F5474631BBE512F9CD00E08D">
    <w:name w:val="AA94C623F5474631BBE512F9CD00E08D"/>
    <w:rsid w:val="008F2114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84BBAA94A3564C5689A11CE4CD7D027A">
    <w:name w:val="84BBAA94A3564C5689A11CE4CD7D027A"/>
    <w:rsid w:val="008F2114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2C1EF2CF1E0E400FAA530D3C7F6FA18E">
    <w:name w:val="2C1EF2CF1E0E400FAA530D3C7F6FA18E"/>
    <w:rsid w:val="008F2114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23CE3BC5ADEC46CDA40EAE065E9553CD">
    <w:name w:val="23CE3BC5ADEC46CDA40EAE065E9553CD"/>
    <w:rsid w:val="008F2114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CC5051F1D7F94C72B55FE37698CD5E09">
    <w:name w:val="CC5051F1D7F94C72B55FE37698CD5E09"/>
    <w:rsid w:val="008F2114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29C848A921D74076BE3F8C5692BEA80D">
    <w:name w:val="29C848A921D74076BE3F8C5692BEA80D"/>
    <w:rsid w:val="008F2114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D2E6A034AD4147E995F2C9B9D249E08E">
    <w:name w:val="D2E6A034AD4147E995F2C9B9D249E08E"/>
    <w:rsid w:val="008F2114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914C4DB49B8F4FF19887AEFC88FA6B25">
    <w:name w:val="914C4DB49B8F4FF19887AEFC88FA6B25"/>
    <w:rsid w:val="008F2114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A7710FA4A49743A49A4D19A66F61B63C">
    <w:name w:val="A7710FA4A49743A49A4D19A66F61B63C"/>
    <w:rsid w:val="008F2114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CF290F6E0D224103A04D1E902B8B42D3">
    <w:name w:val="CF290F6E0D224103A04D1E902B8B42D3"/>
    <w:rsid w:val="008F2114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51A0E3B954094392A93CA3ED3382E982">
    <w:name w:val="51A0E3B954094392A93CA3ED3382E982"/>
    <w:rsid w:val="008F2114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6E7E04A334E84DB7B015E7599C7FEE01">
    <w:name w:val="6E7E04A334E84DB7B015E7599C7FEE01"/>
    <w:rsid w:val="008F2114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204D158FEFE44C0D87953750B59D9121">
    <w:name w:val="204D158FEFE44C0D87953750B59D9121"/>
    <w:rsid w:val="008F2114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F29825600A634548BC10491C4689200F">
    <w:name w:val="F29825600A634548BC10491C4689200F"/>
    <w:rsid w:val="008F2114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F9DB71B0322E4EE8A0AAA42FFBEB9328">
    <w:name w:val="F9DB71B0322E4EE8A0AAA42FFBEB9328"/>
    <w:rsid w:val="008E4ECE"/>
  </w:style>
  <w:style w:type="paragraph" w:customStyle="1" w:styleId="5FFD5EC7F6CA4A6D8285C8F02EBF8927">
    <w:name w:val="5FFD5EC7F6CA4A6D8285C8F02EBF8927"/>
    <w:rsid w:val="008E4ECE"/>
  </w:style>
  <w:style w:type="paragraph" w:customStyle="1" w:styleId="5A24575F77324709A4DADF3E929BCA13">
    <w:name w:val="5A24575F77324709A4DADF3E929BCA13"/>
    <w:rsid w:val="008E4ECE"/>
  </w:style>
  <w:style w:type="paragraph" w:customStyle="1" w:styleId="65BF33FB7EE242C990957EBF58CADE10">
    <w:name w:val="65BF33FB7EE242C990957EBF58CADE10"/>
    <w:rsid w:val="008E4ECE"/>
  </w:style>
  <w:style w:type="paragraph" w:customStyle="1" w:styleId="222C03A5B5024A70BE844C4784171A94">
    <w:name w:val="222C03A5B5024A70BE844C4784171A94"/>
    <w:rsid w:val="008E4ECE"/>
  </w:style>
  <w:style w:type="paragraph" w:customStyle="1" w:styleId="C9D666C0D15345B08F3B668E407B7225">
    <w:name w:val="C9D666C0D15345B08F3B668E407B7225"/>
    <w:rsid w:val="008E4ECE"/>
  </w:style>
  <w:style w:type="paragraph" w:customStyle="1" w:styleId="AC320964AFDF49618FF5EDC3918E223B">
    <w:name w:val="AC320964AFDF49618FF5EDC3918E223B"/>
    <w:rsid w:val="008E4ECE"/>
  </w:style>
  <w:style w:type="paragraph" w:customStyle="1" w:styleId="03B424DB96AE486FB99FEC2AB6D5C303">
    <w:name w:val="03B424DB96AE486FB99FEC2AB6D5C303"/>
    <w:rsid w:val="008E4ECE"/>
  </w:style>
  <w:style w:type="paragraph" w:customStyle="1" w:styleId="A8CA2042A2134E319E2A956411421070">
    <w:name w:val="A8CA2042A2134E319E2A956411421070"/>
    <w:rsid w:val="008E4ECE"/>
  </w:style>
  <w:style w:type="paragraph" w:customStyle="1" w:styleId="D679B2BE83874E099125B5F6858BD6AE">
    <w:name w:val="D679B2BE83874E099125B5F6858BD6AE"/>
    <w:rsid w:val="008E4ECE"/>
  </w:style>
  <w:style w:type="paragraph" w:customStyle="1" w:styleId="9A72DA8562184B8CA2814B8A4F8043AC">
    <w:name w:val="9A72DA8562184B8CA2814B8A4F8043AC"/>
    <w:rsid w:val="008E4ECE"/>
  </w:style>
  <w:style w:type="paragraph" w:customStyle="1" w:styleId="876D58A5FF5042609F5B4B3BAC5A9C05">
    <w:name w:val="876D58A5FF5042609F5B4B3BAC5A9C05"/>
    <w:rsid w:val="008E4ECE"/>
  </w:style>
  <w:style w:type="paragraph" w:customStyle="1" w:styleId="8A9AA122DAB84610A2B1676D47AEBEA6">
    <w:name w:val="8A9AA122DAB84610A2B1676D47AEBEA6"/>
    <w:rsid w:val="008E4ECE"/>
  </w:style>
  <w:style w:type="paragraph" w:customStyle="1" w:styleId="41F1B44B444E4B61BE9C854E728F5EB7">
    <w:name w:val="41F1B44B444E4B61BE9C854E728F5EB7"/>
    <w:rsid w:val="008E4ECE"/>
  </w:style>
  <w:style w:type="paragraph" w:customStyle="1" w:styleId="C6D95BC5A61743328E5F9530C2832FE4">
    <w:name w:val="C6D95BC5A61743328E5F9530C2832FE4"/>
    <w:rsid w:val="008E4ECE"/>
  </w:style>
  <w:style w:type="paragraph" w:customStyle="1" w:styleId="02A5CDDCDF204FD3BCD4A75FAE4BBDBB">
    <w:name w:val="02A5CDDCDF204FD3BCD4A75FAE4BBDBB"/>
    <w:rsid w:val="008E4ECE"/>
  </w:style>
  <w:style w:type="paragraph" w:customStyle="1" w:styleId="3F5B0F853C2549F29FC3CC4E995C4E39">
    <w:name w:val="3F5B0F853C2549F29FC3CC4E995C4E39"/>
    <w:rsid w:val="008E4ECE"/>
  </w:style>
  <w:style w:type="paragraph" w:customStyle="1" w:styleId="E90F272889154874B4D3D87B4B69FBE5">
    <w:name w:val="E90F272889154874B4D3D87B4B69FBE5"/>
    <w:rsid w:val="008E4ECE"/>
  </w:style>
  <w:style w:type="paragraph" w:customStyle="1" w:styleId="42C10CE2893E4CF8A3F3C0032EC8B006">
    <w:name w:val="42C10CE2893E4CF8A3F3C0032EC8B006"/>
    <w:rsid w:val="008E4ECE"/>
  </w:style>
  <w:style w:type="paragraph" w:customStyle="1" w:styleId="C02DC8FDB9734FD9A5C5546FDD6765D8">
    <w:name w:val="C02DC8FDB9734FD9A5C5546FDD6765D8"/>
    <w:rsid w:val="008E4ECE"/>
  </w:style>
  <w:style w:type="paragraph" w:customStyle="1" w:styleId="1C2E31491E15410CB9A73070239B716C">
    <w:name w:val="1C2E31491E15410CB9A73070239B716C"/>
    <w:rsid w:val="008E4ECE"/>
  </w:style>
  <w:style w:type="paragraph" w:customStyle="1" w:styleId="AD85630B97964CA29AD54879C689B116">
    <w:name w:val="AD85630B97964CA29AD54879C689B116"/>
    <w:rsid w:val="008E4ECE"/>
  </w:style>
  <w:style w:type="paragraph" w:customStyle="1" w:styleId="B64466D174684D39B85B044E729F99C4">
    <w:name w:val="B64466D174684D39B85B044E729F99C4"/>
    <w:rsid w:val="008E4ECE"/>
  </w:style>
  <w:style w:type="paragraph" w:customStyle="1" w:styleId="910BDF7D09484CEAA0CF01B5F3912B05">
    <w:name w:val="910BDF7D09484CEAA0CF01B5F3912B05"/>
    <w:rsid w:val="008E4ECE"/>
  </w:style>
  <w:style w:type="paragraph" w:customStyle="1" w:styleId="40E3646F37C64B5F81B07635307F8CD7">
    <w:name w:val="40E3646F37C64B5F81B07635307F8CD7"/>
    <w:rsid w:val="008E4ECE"/>
  </w:style>
  <w:style w:type="paragraph" w:customStyle="1" w:styleId="21988990D1654C0C841C029F42FD8A82">
    <w:name w:val="21988990D1654C0C841C029F42FD8A82"/>
    <w:rsid w:val="008E4ECE"/>
  </w:style>
  <w:style w:type="paragraph" w:customStyle="1" w:styleId="4BB8A4984F26459881BC86177E596E39">
    <w:name w:val="4BB8A4984F26459881BC86177E596E39"/>
    <w:rsid w:val="008E4ECE"/>
  </w:style>
  <w:style w:type="paragraph" w:customStyle="1" w:styleId="543F5EA60E994A51B7128C34FAEDEF3D">
    <w:name w:val="543F5EA60E994A51B7128C34FAEDEF3D"/>
    <w:rsid w:val="008E4ECE"/>
  </w:style>
  <w:style w:type="paragraph" w:customStyle="1" w:styleId="CF19EC89762D4ED69DD34D773281D71F">
    <w:name w:val="CF19EC89762D4ED69DD34D773281D71F"/>
    <w:rsid w:val="008E4ECE"/>
  </w:style>
  <w:style w:type="paragraph" w:customStyle="1" w:styleId="E534C940473043B0BE5AB897A224D2E7">
    <w:name w:val="E534C940473043B0BE5AB897A224D2E7"/>
    <w:rsid w:val="008E4ECE"/>
  </w:style>
  <w:style w:type="paragraph" w:customStyle="1" w:styleId="159431E3319C4C7BBD255A5C382A637E">
    <w:name w:val="159431E3319C4C7BBD255A5C382A637E"/>
    <w:rsid w:val="008E4ECE"/>
  </w:style>
  <w:style w:type="paragraph" w:customStyle="1" w:styleId="CD048C9E523A43B992906C41D705CE13">
    <w:name w:val="CD048C9E523A43B992906C41D705CE13"/>
    <w:rsid w:val="008E4ECE"/>
  </w:style>
  <w:style w:type="paragraph" w:customStyle="1" w:styleId="A66E1B3D5F654504924181598F477EA6">
    <w:name w:val="A66E1B3D5F654504924181598F477EA6"/>
    <w:rsid w:val="00E115B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1B27F9F955ED4D8EBC4BE965A1DA7628">
    <w:name w:val="1B27F9F955ED4D8EBC4BE965A1DA7628"/>
    <w:rsid w:val="00E115B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3DC37B2D9AF74159A0B1C42DE82CF646">
    <w:name w:val="3DC37B2D9AF74159A0B1C42DE82CF646"/>
    <w:rsid w:val="00E115B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DB928C978AC54AEFA012C50B12D89527">
    <w:name w:val="DB928C978AC54AEFA012C50B12D89527"/>
    <w:rsid w:val="00E115B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E120AF498901485B854948997590440F">
    <w:name w:val="E120AF498901485B854948997590440F"/>
    <w:rsid w:val="00E115B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586DF116BF574FF4A2BDADA2F4DAE4BE">
    <w:name w:val="586DF116BF574FF4A2BDADA2F4DAE4BE"/>
    <w:rsid w:val="00E53A8E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EDCF207761F144DDB567D136C6CE9E95">
    <w:name w:val="EDCF207761F144DDB567D136C6CE9E95"/>
    <w:rsid w:val="00E53A8E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DE6BED2248D04160B6B83843A6CAD397">
    <w:name w:val="DE6BED2248D04160B6B83843A6CAD397"/>
    <w:rsid w:val="00E53A8E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3FBCABACF3DA44EB979D337CAB712F92">
    <w:name w:val="3FBCABACF3DA44EB979D337CAB712F92"/>
    <w:rsid w:val="00E53A8E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C713E55ED48C432685F3C5B87B136150">
    <w:name w:val="C713E55ED48C432685F3C5B87B136150"/>
    <w:rsid w:val="00E53A8E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D7A15451E860426B9C2D59443706FF6D">
    <w:name w:val="D7A15451E860426B9C2D59443706FF6D"/>
    <w:rsid w:val="00E53A8E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B5A2265C0AD24C578BA7FAD8F35AF44B">
    <w:name w:val="B5A2265C0AD24C578BA7FAD8F35AF44B"/>
    <w:rsid w:val="00E53A8E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C55D6D8C5C1C49D2AE932EF15F5E9215">
    <w:name w:val="C55D6D8C5C1C49D2AE932EF15F5E9215"/>
    <w:rsid w:val="00E53A8E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72604C5F865F4689A9C1DE55E62F7357">
    <w:name w:val="72604C5F865F4689A9C1DE55E62F7357"/>
    <w:rsid w:val="00E53A8E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E85BBABF845140C38745647915B88F0C">
    <w:name w:val="E85BBABF845140C38745647915B88F0C"/>
    <w:rsid w:val="00E53A8E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EF6A39840061477CA26869FB4ABAF26D">
    <w:name w:val="EF6A39840061477CA26869FB4ABAF26D"/>
    <w:rsid w:val="00E53A8E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E7933D94F5D74583819911426EBB9DB2">
    <w:name w:val="E7933D94F5D74583819911426EBB9DB2"/>
    <w:rsid w:val="00E53A8E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59E4B9D407714FFC9784C098BE02FB81">
    <w:name w:val="59E4B9D407714FFC9784C098BE02FB81"/>
    <w:rsid w:val="00E53A8E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8923C77B47354129AB82F32D0799F314">
    <w:name w:val="8923C77B47354129AB82F32D0799F314"/>
    <w:rsid w:val="00E53A8E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04F5849CB2B2434286E4FD3575844E2D">
    <w:name w:val="04F5849CB2B2434286E4FD3575844E2D"/>
    <w:rsid w:val="00E53A8E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B804103E3536447F866234FE7A4C111F">
    <w:name w:val="B804103E3536447F866234FE7A4C111F"/>
    <w:rsid w:val="00E53A8E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B01CF85D070E4814871F49ABBCF3663F">
    <w:name w:val="B01CF85D070E4814871F49ABBCF3663F"/>
    <w:rsid w:val="00E53A8E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079E0C4E95064A4D9AE42C2CE757C131">
    <w:name w:val="079E0C4E95064A4D9AE42C2CE757C131"/>
    <w:rsid w:val="00E53A8E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A11FB46F83264669B0B4729DB01BD333">
    <w:name w:val="A11FB46F83264669B0B4729DB01BD333"/>
    <w:rsid w:val="00E53A8E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7B46D0903A1F47C2AE361D5B5C0C10D3">
    <w:name w:val="7B46D0903A1F47C2AE361D5B5C0C10D3"/>
    <w:rsid w:val="00E53A8E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2424715997F54C8CADC276B5AB2DFB4B">
    <w:name w:val="2424715997F54C8CADC276B5AB2DFB4B"/>
    <w:rsid w:val="00E53A8E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E40FC865B68A4C1F88E7E8B9F8271425">
    <w:name w:val="E40FC865B68A4C1F88E7E8B9F8271425"/>
    <w:rsid w:val="00E53A8E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42E3A78BF987406B82E0824AE3C52DB5">
    <w:name w:val="42E3A78BF987406B82E0824AE3C52DB5"/>
    <w:rsid w:val="00E53A8E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6F6D8A47EA9B42A9848DD7ED3CB40BB0">
    <w:name w:val="6F6D8A47EA9B42A9848DD7ED3CB40BB0"/>
    <w:rsid w:val="00E53A8E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7D6239CD160C42208AEBB6C92820F9A9">
    <w:name w:val="7D6239CD160C42208AEBB6C92820F9A9"/>
    <w:rsid w:val="00E53A8E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183B073C1AB044A2872A9536F5D1E58A">
    <w:name w:val="183B073C1AB044A2872A9536F5D1E58A"/>
    <w:rsid w:val="00E53A8E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9DCA6A3B217B42DAA7526478C4F864F8">
    <w:name w:val="9DCA6A3B217B42DAA7526478C4F864F8"/>
    <w:rsid w:val="00E53A8E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DC76ACA3681B4F22B9336E9164D1782E">
    <w:name w:val="DC76ACA3681B4F22B9336E9164D1782E"/>
    <w:rsid w:val="00E53A8E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BB6A16DBF2434AD2B733C49A387C3188">
    <w:name w:val="BB6A16DBF2434AD2B733C49A387C3188"/>
    <w:rsid w:val="00E53A8E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75A8B3A1474D42AAB63A1CA174890AA2">
    <w:name w:val="75A8B3A1474D42AAB63A1CA174890AA2"/>
    <w:rsid w:val="00E53A8E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17380DA58C404D8897989A36E6D9E6AF">
    <w:name w:val="17380DA58C404D8897989A36E6D9E6AF"/>
    <w:rsid w:val="00E53A8E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0525ACB40D9443D490E2C61B57B60620">
    <w:name w:val="0525ACB40D9443D490E2C61B57B60620"/>
    <w:rsid w:val="00E53A8E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ECC184AB90A043B7B39529338A1E35EA">
    <w:name w:val="ECC184AB90A043B7B39529338A1E35EA"/>
    <w:rsid w:val="00E53A8E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F03A8FB71ECE43DEB53775FDD282D88D">
    <w:name w:val="F03A8FB71ECE43DEB53775FDD282D88D"/>
    <w:rsid w:val="00E53A8E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333CD362FD3C4726AD41F140169E8029">
    <w:name w:val="333CD362FD3C4726AD41F140169E8029"/>
    <w:rsid w:val="00E53A8E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AF694FE58DB24E5EB38EAF3DB489EEEE">
    <w:name w:val="AF694FE58DB24E5EB38EAF3DB489EEEE"/>
    <w:rsid w:val="00E53A8E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256B9154C77D438F8CA81F9704E837FD">
    <w:name w:val="256B9154C77D438F8CA81F9704E837FD"/>
    <w:rsid w:val="00E53A8E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90429516AD5440068BC181DE49C62445">
    <w:name w:val="90429516AD5440068BC181DE49C62445"/>
    <w:rsid w:val="00E53A8E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0544C17B1FEE404B85D0E73EB423BB4F">
    <w:name w:val="0544C17B1FEE404B85D0E73EB423BB4F"/>
    <w:rsid w:val="00E53A8E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C8D41760AAD8413FAD29290BB4E75C0B">
    <w:name w:val="C8D41760AAD8413FAD29290BB4E75C0B"/>
    <w:rsid w:val="00E53A8E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FD40389915814B35BCEEAA4B4B15068F">
    <w:name w:val="FD40389915814B35BCEEAA4B4B15068F"/>
    <w:rsid w:val="00E53A8E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E6C686DEC1B34273871D52CF9B8C86E7">
    <w:name w:val="E6C686DEC1B34273871D52CF9B8C86E7"/>
    <w:rsid w:val="00E53A8E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2A0B76B5DF334442BA3E7BC830D23349">
    <w:name w:val="2A0B76B5DF334442BA3E7BC830D23349"/>
    <w:rsid w:val="00E53A8E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12DD8F45203E47A691F8CD02D21DF67C">
    <w:name w:val="12DD8F45203E47A691F8CD02D21DF67C"/>
    <w:rsid w:val="00E53A8E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682CDB4CE6FD482D9B6F5C322A9E8EEE">
    <w:name w:val="682CDB4CE6FD482D9B6F5C322A9E8EEE"/>
    <w:rsid w:val="00E53A8E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1401414E77964EFCB97B437BEEBA9F15">
    <w:name w:val="1401414E77964EFCB97B437BEEBA9F15"/>
    <w:rsid w:val="00E53A8E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046A10887B334C4FA7D28028DE9C1314">
    <w:name w:val="046A10887B334C4FA7D28028DE9C1314"/>
    <w:rsid w:val="00E53A8E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55FE2430DB0144D4956959F4C85781EE">
    <w:name w:val="55FE2430DB0144D4956959F4C85781EE"/>
    <w:rsid w:val="00E53A8E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49BD7507D7E34BFDA7B2979B90B32746">
    <w:name w:val="49BD7507D7E34BFDA7B2979B90B32746"/>
    <w:rsid w:val="00E53A8E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AC1601573B5C487692A3EDC194BF3FB1">
    <w:name w:val="AC1601573B5C487692A3EDC194BF3FB1"/>
    <w:rsid w:val="00E53A8E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CE291FE2907E420FA3ACB96D2C1C9812">
    <w:name w:val="CE291FE2907E420FA3ACB96D2C1C9812"/>
    <w:rsid w:val="00E53A8E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32C8A108BBE54D16A4F4AD44A01337AC">
    <w:name w:val="32C8A108BBE54D16A4F4AD44A01337AC"/>
    <w:rsid w:val="00E53A8E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523938C18AC34B40BBC6DAA5543ECCB2">
    <w:name w:val="523938C18AC34B40BBC6DAA5543ECCB2"/>
    <w:rsid w:val="00E53A8E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2E66A896017E4FC49CCABD3A9403C1AB">
    <w:name w:val="2E66A896017E4FC49CCABD3A9403C1AB"/>
    <w:rsid w:val="00E53A8E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E3898BA2B93644758C0AF92EE2CC8363">
    <w:name w:val="E3898BA2B93644758C0AF92EE2CC8363"/>
    <w:rsid w:val="00E53A8E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4BE812FE6ECF47969C62643FA748A4B5">
    <w:name w:val="4BE812FE6ECF47969C62643FA748A4B5"/>
    <w:rsid w:val="00E53A8E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78FCB383C61442309CF804FF78DF331D">
    <w:name w:val="78FCB383C61442309CF804FF78DF331D"/>
    <w:rsid w:val="00E53A8E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0C4E5D0BEEB24C93A51AF89BD3253004">
    <w:name w:val="0C4E5D0BEEB24C93A51AF89BD3253004"/>
    <w:rsid w:val="00E53A8E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C39A57B8330D46D6B69BF9C789E43D27">
    <w:name w:val="C39A57B8330D46D6B69BF9C789E43D27"/>
    <w:rsid w:val="00E53A8E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9B2CAF0E1BB746E0AC3096291AD771FB">
    <w:name w:val="9B2CAF0E1BB746E0AC3096291AD771FB"/>
    <w:rsid w:val="00E53A8E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96C760472AC54FA6A3B9995E2AF1C442">
    <w:name w:val="96C760472AC54FA6A3B9995E2AF1C442"/>
    <w:rsid w:val="00E53A8E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7C0CEFAB2649449894F81A36D42BB0F2">
    <w:name w:val="7C0CEFAB2649449894F81A36D42BB0F2"/>
    <w:rsid w:val="00E53A8E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9EAEB6C2F3CD4B7EB5F6E42F083C11F1">
    <w:name w:val="9EAEB6C2F3CD4B7EB5F6E42F083C11F1"/>
    <w:rsid w:val="00E53A8E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FE303E404A0A4D869F5DC0D56461E1CE">
    <w:name w:val="FE303E404A0A4D869F5DC0D56461E1CE"/>
    <w:rsid w:val="00E53A8E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314DE3896E5B4CA293FB36BDEE0143F3">
    <w:name w:val="314DE3896E5B4CA293FB36BDEE0143F3"/>
    <w:rsid w:val="00E53A8E"/>
    <w:pPr>
      <w:spacing w:line="259" w:lineRule="auto"/>
    </w:pPr>
    <w:rPr>
      <w:kern w:val="0"/>
      <w:sz w:val="22"/>
      <w:szCs w:val="22"/>
      <w14:ligatures w14:val="none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20EDC17814F4064A92E7DA9274E6EDE9" ma:contentTypeVersion="3" ma:contentTypeDescription="Crear nuevo documento." ma:contentTypeScope="" ma:versionID="78dcae54623a560f55f3248a1b874bf0">
  <xsd:schema xmlns:xsd="http://www.w3.org/2001/XMLSchema" xmlns:xs="http://www.w3.org/2001/XMLSchema" xmlns:p="http://schemas.microsoft.com/office/2006/metadata/properties" xmlns:ns2="a266e8e8-a5f8-4866-94b5-f663b72f359d" targetNamespace="http://schemas.microsoft.com/office/2006/metadata/properties" ma:root="true" ma:fieldsID="b77ae259b63d6a59d06d2a7d90a7da8b" ns2:_="">
    <xsd:import namespace="a266e8e8-a5f8-4866-94b5-f663b72f359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66e8e8-a5f8-4866-94b5-f663b72f359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5AB91E3-8762-480E-881B-B046D0BA85AE}">
  <ds:schemaRefs>
    <ds:schemaRef ds:uri="http://schemas.openxmlformats.org/package/2006/metadata/core-properties"/>
    <ds:schemaRef ds:uri="http://www.w3.org/XML/1998/namespace"/>
    <ds:schemaRef ds:uri="http://schemas.microsoft.com/office/infopath/2007/PartnerControls"/>
    <ds:schemaRef ds:uri="http://schemas.microsoft.com/office/2006/metadata/properties"/>
    <ds:schemaRef ds:uri="http://purl.org/dc/dcmitype/"/>
    <ds:schemaRef ds:uri="dd6fb32b-4fe9-4bc6-9cd1-ea7391038b3d"/>
    <ds:schemaRef ds:uri="http://schemas.microsoft.com/office/2006/documentManagement/types"/>
    <ds:schemaRef ds:uri="45dbf428-d02c-452e-b4e5-6807fa9a076f"/>
    <ds:schemaRef ds:uri="http://purl.org/dc/terms/"/>
    <ds:schemaRef ds:uri="http://purl.org/dc/elements/1.1/"/>
  </ds:schemaRefs>
</ds:datastoreItem>
</file>

<file path=customXml/itemProps2.xml><?xml version="1.0" encoding="utf-8"?>
<ds:datastoreItem xmlns:ds="http://schemas.openxmlformats.org/officeDocument/2006/customXml" ds:itemID="{25921643-AFCD-4C8F-9C4F-87E78A0F0D6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8771811-AD11-410E-AD71-92CF64176E13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3</Pages>
  <Words>956</Words>
  <Characters>5123</Characters>
  <Application>Microsoft Office Word</Application>
  <DocSecurity>0</DocSecurity>
  <Lines>42</Lines>
  <Paragraphs>1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nia Pértega Díaz</dc:creator>
  <cp:keywords/>
  <dc:description/>
  <cp:lastModifiedBy>Beatriz Rodríguez Romero</cp:lastModifiedBy>
  <cp:revision>9</cp:revision>
  <dcterms:created xsi:type="dcterms:W3CDTF">2025-11-06T15:54:00Z</dcterms:created>
  <dcterms:modified xsi:type="dcterms:W3CDTF">2025-11-06T15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0EDC17814F4064A92E7DA9274E6EDE9</vt:lpwstr>
  </property>
  <property fmtid="{D5CDD505-2E9C-101B-9397-08002B2CF9AE}" pid="3" name="MediaServiceImageTags">
    <vt:lpwstr/>
  </property>
  <property fmtid="{D5CDD505-2E9C-101B-9397-08002B2CF9AE}" pid="4" name="GrammarlyDocumentId">
    <vt:lpwstr>1d9e80ac6aa798c2d3f79471e653a8bcde2993ca0c4afdcde7be7831567fc051</vt:lpwstr>
  </property>
  <property fmtid="{D5CDD505-2E9C-101B-9397-08002B2CF9AE}" pid="5" name="Order">
    <vt:r8>164500</vt:r8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TriggerFlowInfo">
    <vt:lpwstr/>
  </property>
  <property fmtid="{D5CDD505-2E9C-101B-9397-08002B2CF9AE}" pid="9" name="_SourceUrl">
    <vt:lpwstr/>
  </property>
  <property fmtid="{D5CDD505-2E9C-101B-9397-08002B2CF9AE}" pid="10" name="_SharedFileIndex">
    <vt:lpwstr/>
  </property>
  <property fmtid="{D5CDD505-2E9C-101B-9397-08002B2CF9AE}" pid="11" name="ComplianceAssetId">
    <vt:lpwstr/>
  </property>
  <property fmtid="{D5CDD505-2E9C-101B-9397-08002B2CF9AE}" pid="12" name="TemplateUrl">
    <vt:lpwstr/>
  </property>
  <property fmtid="{D5CDD505-2E9C-101B-9397-08002B2CF9AE}" pid="13" name="_ExtendedDescription">
    <vt:lpwstr/>
  </property>
</Properties>
</file>